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BEB9FA" w14:textId="77777777" w:rsidR="00037789" w:rsidRPr="00515470" w:rsidRDefault="009B7BD1" w:rsidP="00DF4C95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</w:t>
      </w:r>
      <w:r w:rsidRPr="00515470">
        <w:rPr>
          <w:rFonts w:ascii="Arial" w:hAnsi="Arial" w:cs="Arial"/>
          <w:b/>
          <w:sz w:val="22"/>
          <w:szCs w:val="22"/>
        </w:rPr>
        <w:t xml:space="preserve">ložení </w:t>
      </w:r>
      <w:r w:rsidR="00471361" w:rsidRPr="00515470">
        <w:rPr>
          <w:rFonts w:ascii="Arial" w:hAnsi="Arial" w:cs="Arial"/>
          <w:b/>
          <w:sz w:val="22"/>
          <w:szCs w:val="22"/>
        </w:rPr>
        <w:t xml:space="preserve">pracovní skupiny </w:t>
      </w:r>
      <w:r w:rsidR="00DF4C95" w:rsidRPr="00515470">
        <w:rPr>
          <w:rFonts w:ascii="Arial" w:hAnsi="Arial" w:cs="Arial"/>
          <w:b/>
          <w:sz w:val="22"/>
          <w:szCs w:val="22"/>
        </w:rPr>
        <w:t>Lesnictví a navazující odvětví</w:t>
      </w:r>
    </w:p>
    <w:tbl>
      <w:tblPr>
        <w:tblStyle w:val="Mkatabulky"/>
        <w:tblW w:w="7479" w:type="dxa"/>
        <w:tblLook w:val="04A0" w:firstRow="1" w:lastRow="0" w:firstColumn="1" w:lastColumn="0" w:noHBand="0" w:noVBand="1"/>
      </w:tblPr>
      <w:tblGrid>
        <w:gridCol w:w="3539"/>
        <w:gridCol w:w="3940"/>
      </w:tblGrid>
      <w:tr w:rsidR="004B53FC" w:rsidRPr="00515470" w14:paraId="329E1095" w14:textId="77777777" w:rsidTr="00033953">
        <w:tc>
          <w:tcPr>
            <w:tcW w:w="3539" w:type="dxa"/>
          </w:tcPr>
          <w:p w14:paraId="72F171E0" w14:textId="77777777" w:rsidR="004B53FC" w:rsidRPr="00515470" w:rsidRDefault="004B53FC" w:rsidP="0047136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Jméno</w:t>
            </w:r>
          </w:p>
        </w:tc>
        <w:tc>
          <w:tcPr>
            <w:tcW w:w="3940" w:type="dxa"/>
          </w:tcPr>
          <w:p w14:paraId="33AA9836" w14:textId="77777777" w:rsidR="004B53FC" w:rsidRPr="00515470" w:rsidRDefault="004B53FC" w:rsidP="0047136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afiliace</w:t>
            </w:r>
          </w:p>
        </w:tc>
      </w:tr>
      <w:tr w:rsidR="004B53FC" w:rsidRPr="00515470" w14:paraId="441E6FA4" w14:textId="77777777" w:rsidTr="00033953">
        <w:tc>
          <w:tcPr>
            <w:tcW w:w="3539" w:type="dxa"/>
          </w:tcPr>
          <w:p w14:paraId="74EEEA1C" w14:textId="77777777" w:rsidR="004B53FC" w:rsidRPr="00515470" w:rsidRDefault="00F46AEB" w:rsidP="0047136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p</w:t>
            </w:r>
            <w:r w:rsidR="004B53FC" w:rsidRPr="00515470">
              <w:rPr>
                <w:rFonts w:ascii="Arial" w:hAnsi="Arial" w:cs="Arial"/>
                <w:sz w:val="22"/>
                <w:szCs w:val="22"/>
              </w:rPr>
              <w:t>rof. Ing. V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ilém</w:t>
            </w:r>
            <w:r w:rsidR="004B53FC" w:rsidRPr="00515470">
              <w:rPr>
                <w:rFonts w:ascii="Arial" w:hAnsi="Arial" w:cs="Arial"/>
                <w:sz w:val="22"/>
                <w:szCs w:val="22"/>
              </w:rPr>
              <w:t xml:space="preserve"> Podrázský, CSc.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515470">
              <w:rPr>
                <w:rFonts w:ascii="Arial" w:hAnsi="Arial" w:cs="Arial"/>
                <w:b/>
                <w:sz w:val="22"/>
                <w:szCs w:val="22"/>
              </w:rPr>
              <w:t>(koordinátor)</w:t>
            </w:r>
          </w:p>
        </w:tc>
        <w:tc>
          <w:tcPr>
            <w:tcW w:w="3940" w:type="dxa"/>
          </w:tcPr>
          <w:p w14:paraId="0C98270A" w14:textId="77777777" w:rsidR="004B53FC" w:rsidRPr="00515470" w:rsidRDefault="00033953" w:rsidP="00DC388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  <w:tr w:rsidR="004B53FC" w:rsidRPr="00515470" w14:paraId="49204198" w14:textId="77777777" w:rsidTr="00033953">
        <w:tc>
          <w:tcPr>
            <w:tcW w:w="3539" w:type="dxa"/>
          </w:tcPr>
          <w:p w14:paraId="5EADCB94" w14:textId="77777777" w:rsidR="004B53FC" w:rsidRPr="00515470" w:rsidRDefault="004B53FC" w:rsidP="0047136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doc. Ing. J</w:t>
            </w:r>
            <w:r w:rsidR="00754B73" w:rsidRPr="00515470">
              <w:rPr>
                <w:rFonts w:ascii="Arial" w:hAnsi="Arial" w:cs="Arial"/>
                <w:sz w:val="22"/>
                <w:szCs w:val="22"/>
              </w:rPr>
              <w:t>iří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Remeš, Ph.D.</w:t>
            </w:r>
          </w:p>
        </w:tc>
        <w:tc>
          <w:tcPr>
            <w:tcW w:w="3940" w:type="dxa"/>
          </w:tcPr>
          <w:p w14:paraId="4C67E746" w14:textId="77777777" w:rsidR="004B53FC" w:rsidRPr="00515470" w:rsidRDefault="00033953" w:rsidP="0047136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Česká lesnická společnost</w:t>
            </w:r>
          </w:p>
        </w:tc>
      </w:tr>
      <w:tr w:rsidR="004B53FC" w:rsidRPr="00515470" w14:paraId="34C49D20" w14:textId="77777777" w:rsidTr="00033953">
        <w:tc>
          <w:tcPr>
            <w:tcW w:w="3539" w:type="dxa"/>
          </w:tcPr>
          <w:p w14:paraId="758143E6" w14:textId="77777777" w:rsidR="004B53FC" w:rsidRPr="00515470" w:rsidRDefault="004B53FC" w:rsidP="0047136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doc. Ing. V</w:t>
            </w:r>
            <w:r w:rsidR="00754B73" w:rsidRPr="00515470">
              <w:rPr>
                <w:rFonts w:ascii="Arial" w:hAnsi="Arial" w:cs="Arial"/>
                <w:sz w:val="22"/>
                <w:szCs w:val="22"/>
              </w:rPr>
              <w:t>ít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Šrámek, Ph.D.</w:t>
            </w:r>
          </w:p>
        </w:tc>
        <w:tc>
          <w:tcPr>
            <w:tcW w:w="3940" w:type="dxa"/>
          </w:tcPr>
          <w:p w14:paraId="7B16CD08" w14:textId="77777777" w:rsidR="004B53FC" w:rsidRPr="00515470" w:rsidRDefault="007D4F11" w:rsidP="0047136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Výzkumný ústav lesního hospodářství a myslivosti, </w:t>
            </w:r>
            <w:proofErr w:type="spellStart"/>
            <w:proofErr w:type="gramStart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.v.</w:t>
            </w:r>
            <w:proofErr w:type="gram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i</w:t>
            </w:r>
            <w:proofErr w:type="spell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.</w:t>
            </w:r>
          </w:p>
        </w:tc>
      </w:tr>
      <w:tr w:rsidR="004B53FC" w:rsidRPr="00515470" w14:paraId="0A3639A3" w14:textId="77777777" w:rsidTr="00033953">
        <w:tc>
          <w:tcPr>
            <w:tcW w:w="3539" w:type="dxa"/>
          </w:tcPr>
          <w:p w14:paraId="75CC99C8" w14:textId="77777777" w:rsidR="004B53FC" w:rsidRPr="00515470" w:rsidRDefault="004B53FC" w:rsidP="0047136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prof. Ing. J</w:t>
            </w:r>
            <w:r w:rsidR="00754B73" w:rsidRPr="00515470">
              <w:rPr>
                <w:rFonts w:ascii="Arial" w:hAnsi="Arial" w:cs="Arial"/>
                <w:sz w:val="22"/>
                <w:szCs w:val="22"/>
              </w:rPr>
              <w:t>indřich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Neruda, CSc.</w:t>
            </w:r>
          </w:p>
        </w:tc>
        <w:tc>
          <w:tcPr>
            <w:tcW w:w="3940" w:type="dxa"/>
          </w:tcPr>
          <w:p w14:paraId="45348099" w14:textId="77777777" w:rsidR="004B53FC" w:rsidRPr="00515470" w:rsidRDefault="007D4F11" w:rsidP="0047136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Mendelova univerzita v Brně</w:t>
            </w:r>
          </w:p>
        </w:tc>
      </w:tr>
      <w:tr w:rsidR="004B53FC" w:rsidRPr="00515470" w14:paraId="00335B68" w14:textId="77777777" w:rsidTr="00033953">
        <w:tc>
          <w:tcPr>
            <w:tcW w:w="3539" w:type="dxa"/>
          </w:tcPr>
          <w:p w14:paraId="5D4DE3B3" w14:textId="77777777" w:rsidR="004B53FC" w:rsidRPr="00515470" w:rsidRDefault="004B53FC" w:rsidP="0047136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prof. Ing. J</w:t>
            </w:r>
            <w:r w:rsidR="00754B73" w:rsidRPr="00515470">
              <w:rPr>
                <w:rFonts w:ascii="Arial" w:hAnsi="Arial" w:cs="Arial"/>
                <w:sz w:val="22"/>
                <w:szCs w:val="22"/>
              </w:rPr>
              <w:t>aroslav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Holuša, Ph.D.</w:t>
            </w:r>
          </w:p>
        </w:tc>
        <w:tc>
          <w:tcPr>
            <w:tcW w:w="3940" w:type="dxa"/>
          </w:tcPr>
          <w:p w14:paraId="102540CB" w14:textId="77777777" w:rsidR="004B53FC" w:rsidRPr="00515470" w:rsidRDefault="00033953" w:rsidP="0047136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  <w:tr w:rsidR="004B53FC" w:rsidRPr="00515470" w14:paraId="7959B3C1" w14:textId="77777777" w:rsidTr="00033953">
        <w:tc>
          <w:tcPr>
            <w:tcW w:w="3539" w:type="dxa"/>
          </w:tcPr>
          <w:p w14:paraId="4D4645F9" w14:textId="77777777" w:rsidR="004B53FC" w:rsidRPr="00515470" w:rsidRDefault="004B53FC" w:rsidP="0047136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M</w:t>
            </w:r>
            <w:r w:rsidR="001C3043" w:rsidRPr="00515470">
              <w:rPr>
                <w:rFonts w:ascii="Arial" w:hAnsi="Arial" w:cs="Arial"/>
                <w:sz w:val="22"/>
                <w:szCs w:val="22"/>
              </w:rPr>
              <w:t>artin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Jankovský, Ph.D.</w:t>
            </w:r>
          </w:p>
        </w:tc>
        <w:tc>
          <w:tcPr>
            <w:tcW w:w="3940" w:type="dxa"/>
          </w:tcPr>
          <w:p w14:paraId="1BF74D35" w14:textId="77777777" w:rsidR="004B53FC" w:rsidRPr="00515470" w:rsidRDefault="00033953" w:rsidP="0047136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  <w:tr w:rsidR="004B53FC" w:rsidRPr="00515470" w14:paraId="46EC83DE" w14:textId="77777777" w:rsidTr="00033953">
        <w:tc>
          <w:tcPr>
            <w:tcW w:w="3539" w:type="dxa"/>
          </w:tcPr>
          <w:p w14:paraId="0151FA96" w14:textId="77777777" w:rsidR="004B53FC" w:rsidRPr="00515470" w:rsidRDefault="004B53FC" w:rsidP="0090176E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doc. Ing. M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iroslav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Hájek, Ph.D.</w:t>
            </w:r>
          </w:p>
        </w:tc>
        <w:tc>
          <w:tcPr>
            <w:tcW w:w="3940" w:type="dxa"/>
          </w:tcPr>
          <w:p w14:paraId="41070F8E" w14:textId="77777777" w:rsidR="004B53FC" w:rsidRPr="00515470" w:rsidRDefault="00033953" w:rsidP="0047136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  <w:tr w:rsidR="004B53FC" w:rsidRPr="00515470" w14:paraId="0DCC5644" w14:textId="77777777" w:rsidTr="000F2BBD">
        <w:trPr>
          <w:trHeight w:val="225"/>
        </w:trPr>
        <w:tc>
          <w:tcPr>
            <w:tcW w:w="3539" w:type="dxa"/>
          </w:tcPr>
          <w:p w14:paraId="7A8BB350" w14:textId="77777777" w:rsidR="004B53FC" w:rsidRPr="00515470" w:rsidRDefault="004B53FC" w:rsidP="0047136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J</w:t>
            </w:r>
            <w:r w:rsidR="001C3043" w:rsidRPr="00515470">
              <w:rPr>
                <w:rFonts w:ascii="Arial" w:hAnsi="Arial" w:cs="Arial"/>
                <w:sz w:val="22"/>
                <w:szCs w:val="22"/>
              </w:rPr>
              <w:t>an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Kašpar, Ph.D.</w:t>
            </w:r>
          </w:p>
        </w:tc>
        <w:tc>
          <w:tcPr>
            <w:tcW w:w="3940" w:type="dxa"/>
          </w:tcPr>
          <w:p w14:paraId="5C6AF1D5" w14:textId="77777777" w:rsidR="004B53FC" w:rsidRPr="00515470" w:rsidRDefault="00033953" w:rsidP="0047136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  <w:tr w:rsidR="003443DC" w:rsidRPr="00515470" w14:paraId="58596842" w14:textId="77777777" w:rsidTr="00033953">
        <w:tc>
          <w:tcPr>
            <w:tcW w:w="3539" w:type="dxa"/>
          </w:tcPr>
          <w:p w14:paraId="3696C8F0" w14:textId="77777777" w:rsidR="00643078" w:rsidRDefault="00643078" w:rsidP="00471361">
            <w:pPr>
              <w:rPr>
                <w:rFonts w:ascii="Arial" w:hAnsi="Arial" w:cs="Arial"/>
                <w:sz w:val="22"/>
                <w:szCs w:val="22"/>
              </w:rPr>
            </w:pPr>
          </w:p>
          <w:p w14:paraId="51A781B8" w14:textId="77777777" w:rsidR="001F3FA3" w:rsidRPr="00515470" w:rsidRDefault="00643078" w:rsidP="0064307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g. Václav</w:t>
            </w:r>
            <w:r w:rsidR="001F3FA3">
              <w:rPr>
                <w:rFonts w:ascii="Arial" w:hAnsi="Arial" w:cs="Arial"/>
                <w:sz w:val="22"/>
                <w:szCs w:val="22"/>
              </w:rPr>
              <w:t>. Lidický</w:t>
            </w:r>
          </w:p>
        </w:tc>
        <w:tc>
          <w:tcPr>
            <w:tcW w:w="3940" w:type="dxa"/>
          </w:tcPr>
          <w:p w14:paraId="7DCDB9AF" w14:textId="69B31670" w:rsidR="001F3FA3" w:rsidRPr="00515470" w:rsidRDefault="00AF3431" w:rsidP="0064307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inisterstvo zemědělství</w:t>
            </w:r>
          </w:p>
        </w:tc>
      </w:tr>
      <w:tr w:rsidR="001F3FA3" w:rsidRPr="00515470" w14:paraId="718D9BFE" w14:textId="77777777" w:rsidTr="00033953">
        <w:tc>
          <w:tcPr>
            <w:tcW w:w="3539" w:type="dxa"/>
          </w:tcPr>
          <w:p w14:paraId="79018537" w14:textId="655A8442" w:rsidR="001F3FA3" w:rsidRDefault="001F3FA3" w:rsidP="0047136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g. Jan Leu</w:t>
            </w:r>
            <w:r w:rsidR="008577D6">
              <w:rPr>
                <w:rFonts w:ascii="Arial" w:hAnsi="Arial" w:cs="Arial"/>
                <w:sz w:val="22"/>
                <w:szCs w:val="22"/>
              </w:rPr>
              <w:t>g</w:t>
            </w:r>
            <w:r>
              <w:rPr>
                <w:rFonts w:ascii="Arial" w:hAnsi="Arial" w:cs="Arial"/>
                <w:sz w:val="22"/>
                <w:szCs w:val="22"/>
              </w:rPr>
              <w:t>ner, Ph.D.</w:t>
            </w:r>
          </w:p>
        </w:tc>
        <w:tc>
          <w:tcPr>
            <w:tcW w:w="3940" w:type="dxa"/>
          </w:tcPr>
          <w:p w14:paraId="4A6075A2" w14:textId="77777777" w:rsidR="001F3FA3" w:rsidRDefault="00643078" w:rsidP="0047136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Výzkumný ústav lesního hospodářství a myslivosti, </w:t>
            </w:r>
            <w:proofErr w:type="spellStart"/>
            <w:proofErr w:type="gramStart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.v.</w:t>
            </w:r>
            <w:proofErr w:type="gramEnd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i</w:t>
            </w:r>
            <w:proofErr w:type="spellEnd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.</w:t>
            </w:r>
          </w:p>
        </w:tc>
      </w:tr>
      <w:tr w:rsidR="008577D6" w:rsidRPr="00515470" w14:paraId="12106D6E" w14:textId="77777777" w:rsidTr="00033953">
        <w:tc>
          <w:tcPr>
            <w:tcW w:w="3539" w:type="dxa"/>
          </w:tcPr>
          <w:p w14:paraId="3FAF3246" w14:textId="1E3CC9E9" w:rsidR="008577D6" w:rsidRPr="009A446B" w:rsidRDefault="008A1482" w:rsidP="00AF3431">
            <w:pPr>
              <w:rPr>
                <w:rFonts w:ascii="Arial" w:hAnsi="Arial" w:cs="Arial"/>
                <w:sz w:val="22"/>
                <w:szCs w:val="22"/>
              </w:rPr>
            </w:pPr>
            <w:r w:rsidRPr="009A446B">
              <w:rPr>
                <w:rFonts w:ascii="Arial" w:hAnsi="Arial" w:cs="Arial"/>
                <w:sz w:val="22"/>
                <w:szCs w:val="22"/>
              </w:rPr>
              <w:t>p</w:t>
            </w:r>
            <w:r w:rsidR="008577D6" w:rsidRPr="009A446B">
              <w:rPr>
                <w:rFonts w:ascii="Arial" w:hAnsi="Arial" w:cs="Arial"/>
                <w:sz w:val="22"/>
                <w:szCs w:val="22"/>
              </w:rPr>
              <w:t>rof. Ing. Vladimír Gryc, Ph</w:t>
            </w:r>
            <w:r w:rsidR="00AF3431" w:rsidRPr="009A446B">
              <w:rPr>
                <w:rFonts w:ascii="Arial" w:hAnsi="Arial" w:cs="Arial"/>
                <w:sz w:val="22"/>
                <w:szCs w:val="22"/>
              </w:rPr>
              <w:t>.D</w:t>
            </w:r>
            <w:r w:rsidR="008577D6" w:rsidRPr="009A446B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3940" w:type="dxa"/>
          </w:tcPr>
          <w:p w14:paraId="3F288F5B" w14:textId="026024C4" w:rsidR="008577D6" w:rsidRPr="009A446B" w:rsidRDefault="008577D6" w:rsidP="00AF3431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 w:rsidRPr="009A446B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Mendelova univerzita </w:t>
            </w:r>
            <w:r w:rsidR="00AF3431" w:rsidRPr="009A446B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v </w:t>
            </w:r>
            <w:r w:rsidRPr="009A446B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Brn</w:t>
            </w:r>
            <w:r w:rsidR="00AF3431" w:rsidRPr="009A446B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ě</w:t>
            </w:r>
          </w:p>
        </w:tc>
      </w:tr>
    </w:tbl>
    <w:p w14:paraId="736206A2" w14:textId="77777777" w:rsidR="00AB6FF8" w:rsidRDefault="00AB6FF8" w:rsidP="003A0591">
      <w:pPr>
        <w:rPr>
          <w:rFonts w:ascii="Arial" w:hAnsi="Arial" w:cs="Arial"/>
          <w:b/>
          <w:color w:val="FF0000"/>
          <w:sz w:val="22"/>
          <w:szCs w:val="22"/>
        </w:rPr>
      </w:pPr>
    </w:p>
    <w:p w14:paraId="0A34BB84" w14:textId="1EEDA987" w:rsidR="00B94D5F" w:rsidRPr="00B94D5F" w:rsidRDefault="00B94D5F" w:rsidP="003A0591">
      <w:pPr>
        <w:rPr>
          <w:rFonts w:ascii="Arial" w:hAnsi="Arial" w:cs="Arial"/>
          <w:sz w:val="22"/>
          <w:szCs w:val="22"/>
        </w:rPr>
      </w:pPr>
      <w:r w:rsidRPr="00B94D5F">
        <w:rPr>
          <w:rFonts w:ascii="Arial" w:hAnsi="Arial" w:cs="Arial"/>
          <w:sz w:val="22"/>
          <w:szCs w:val="22"/>
        </w:rPr>
        <w:t>Dále zástupci rozšířené pracovní skupiny</w:t>
      </w:r>
      <w:r>
        <w:rPr>
          <w:rFonts w:ascii="Arial" w:hAnsi="Arial" w:cs="Arial"/>
          <w:sz w:val="22"/>
          <w:szCs w:val="22"/>
        </w:rPr>
        <w:t>:</w:t>
      </w:r>
    </w:p>
    <w:tbl>
      <w:tblPr>
        <w:tblStyle w:val="Mkatabulky"/>
        <w:tblW w:w="7479" w:type="dxa"/>
        <w:tblLook w:val="04A0" w:firstRow="1" w:lastRow="0" w:firstColumn="1" w:lastColumn="0" w:noHBand="0" w:noVBand="1"/>
      </w:tblPr>
      <w:tblGrid>
        <w:gridCol w:w="3539"/>
        <w:gridCol w:w="3940"/>
      </w:tblGrid>
      <w:tr w:rsidR="00AB6FF8" w:rsidRPr="00515470" w14:paraId="15412869" w14:textId="77777777" w:rsidTr="00D6669D">
        <w:tc>
          <w:tcPr>
            <w:tcW w:w="3539" w:type="dxa"/>
          </w:tcPr>
          <w:p w14:paraId="4B140766" w14:textId="77777777" w:rsidR="00AB6FF8" w:rsidRPr="004A3079" w:rsidRDefault="00AB6FF8" w:rsidP="00D6669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A3079">
              <w:rPr>
                <w:rFonts w:ascii="Arial" w:hAnsi="Arial" w:cs="Arial"/>
                <w:b/>
                <w:sz w:val="22"/>
                <w:szCs w:val="22"/>
              </w:rPr>
              <w:t>Jméno</w:t>
            </w:r>
          </w:p>
        </w:tc>
        <w:tc>
          <w:tcPr>
            <w:tcW w:w="3940" w:type="dxa"/>
          </w:tcPr>
          <w:p w14:paraId="5A6CA6A0" w14:textId="77777777" w:rsidR="00AB6FF8" w:rsidRPr="004A3079" w:rsidRDefault="00AB6FF8" w:rsidP="00D6669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A3079">
              <w:rPr>
                <w:rFonts w:ascii="Arial" w:hAnsi="Arial" w:cs="Arial"/>
                <w:b/>
                <w:sz w:val="22"/>
                <w:szCs w:val="22"/>
              </w:rPr>
              <w:t>afiliace</w:t>
            </w:r>
          </w:p>
        </w:tc>
      </w:tr>
      <w:tr w:rsidR="00AB6FF8" w:rsidRPr="00515470" w14:paraId="5133CEF0" w14:textId="77777777" w:rsidTr="00D6669D">
        <w:tc>
          <w:tcPr>
            <w:tcW w:w="3539" w:type="dxa"/>
          </w:tcPr>
          <w:p w14:paraId="7FB80747" w14:textId="29178E7B" w:rsidR="00AB6FF8" w:rsidRPr="004A3079" w:rsidRDefault="00AB6FF8" w:rsidP="00CB4C58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 xml:space="preserve">Ing. </w:t>
            </w:r>
            <w:r w:rsidR="00CB4C58" w:rsidRPr="004A3079">
              <w:rPr>
                <w:rFonts w:ascii="Arial" w:hAnsi="Arial" w:cs="Arial"/>
                <w:sz w:val="22"/>
                <w:szCs w:val="22"/>
              </w:rPr>
              <w:t xml:space="preserve">Tomáš </w:t>
            </w:r>
            <w:proofErr w:type="spellStart"/>
            <w:r w:rsidR="00CB4C58" w:rsidRPr="004A3079">
              <w:rPr>
                <w:rFonts w:ascii="Arial" w:hAnsi="Arial" w:cs="Arial"/>
                <w:sz w:val="22"/>
                <w:szCs w:val="22"/>
              </w:rPr>
              <w:t>Dohnanský</w:t>
            </w:r>
            <w:proofErr w:type="spellEnd"/>
          </w:p>
        </w:tc>
        <w:tc>
          <w:tcPr>
            <w:tcW w:w="3940" w:type="dxa"/>
          </w:tcPr>
          <w:p w14:paraId="51FC2567" w14:textId="2F079FF4" w:rsidR="00AB6FF8" w:rsidRPr="004A3079" w:rsidRDefault="00AB6FF8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>Sdružení vlastníků obecních a soukromých lesů</w:t>
            </w:r>
            <w:r w:rsidR="00CB4C58" w:rsidRPr="004A3079">
              <w:rPr>
                <w:rFonts w:ascii="Arial" w:hAnsi="Arial" w:cs="Arial"/>
                <w:sz w:val="22"/>
                <w:szCs w:val="22"/>
              </w:rPr>
              <w:t xml:space="preserve"> v ČR</w:t>
            </w:r>
          </w:p>
        </w:tc>
      </w:tr>
      <w:tr w:rsidR="00AB6FF8" w:rsidRPr="00515470" w14:paraId="005FE6DB" w14:textId="77777777" w:rsidTr="00D6669D">
        <w:tc>
          <w:tcPr>
            <w:tcW w:w="3539" w:type="dxa"/>
          </w:tcPr>
          <w:p w14:paraId="4B96A3F4" w14:textId="350C7BDB" w:rsidR="00AB6FF8" w:rsidRPr="004A3079" w:rsidRDefault="00AB6FF8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>Mgr. Tomáš Tonka</w:t>
            </w:r>
          </w:p>
        </w:tc>
        <w:tc>
          <w:tcPr>
            <w:tcW w:w="3940" w:type="dxa"/>
          </w:tcPr>
          <w:p w14:paraId="6D1CAE84" w14:textId="18F37B21" w:rsidR="00AB6FF8" w:rsidRPr="004A3079" w:rsidRDefault="00AB6FF8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>Jihočeská univerzita v Českých Budějovicích</w:t>
            </w:r>
          </w:p>
        </w:tc>
      </w:tr>
      <w:tr w:rsidR="00AB6FF8" w:rsidRPr="00515470" w14:paraId="2FDF11B5" w14:textId="77777777" w:rsidTr="00D6669D">
        <w:tc>
          <w:tcPr>
            <w:tcW w:w="3539" w:type="dxa"/>
          </w:tcPr>
          <w:p w14:paraId="7A281E6C" w14:textId="6A07DFC2" w:rsidR="00AB6FF8" w:rsidRPr="004A3079" w:rsidRDefault="00E426C4" w:rsidP="00D6669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</w:t>
            </w:r>
            <w:bookmarkStart w:id="0" w:name="_GoBack"/>
            <w:bookmarkEnd w:id="0"/>
            <w:r w:rsidR="00AB6FF8" w:rsidRPr="004A3079">
              <w:rPr>
                <w:rFonts w:ascii="Arial" w:hAnsi="Arial" w:cs="Arial"/>
                <w:sz w:val="22"/>
                <w:szCs w:val="22"/>
              </w:rPr>
              <w:t xml:space="preserve">rof. Ing. Marek </w:t>
            </w:r>
            <w:proofErr w:type="spellStart"/>
            <w:r w:rsidR="00AB6FF8" w:rsidRPr="004A3079">
              <w:rPr>
                <w:rFonts w:ascii="Arial" w:hAnsi="Arial" w:cs="Arial"/>
                <w:sz w:val="22"/>
                <w:szCs w:val="22"/>
              </w:rPr>
              <w:t>Turčáni</w:t>
            </w:r>
            <w:proofErr w:type="spellEnd"/>
            <w:r w:rsidR="00AB6FF8" w:rsidRPr="004A3079">
              <w:rPr>
                <w:rFonts w:ascii="Arial" w:hAnsi="Arial" w:cs="Arial"/>
                <w:sz w:val="22"/>
                <w:szCs w:val="22"/>
              </w:rPr>
              <w:t>, Ph.D.</w:t>
            </w:r>
          </w:p>
        </w:tc>
        <w:tc>
          <w:tcPr>
            <w:tcW w:w="3940" w:type="dxa"/>
          </w:tcPr>
          <w:p w14:paraId="7023FE48" w14:textId="2DD74774" w:rsidR="00AB6FF8" w:rsidRPr="004A3079" w:rsidRDefault="00AB6FF8" w:rsidP="00D6669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  <w:tr w:rsidR="00AB6FF8" w:rsidRPr="00515470" w14:paraId="7FC87AEF" w14:textId="77777777" w:rsidTr="00D6669D">
        <w:tc>
          <w:tcPr>
            <w:tcW w:w="3539" w:type="dxa"/>
          </w:tcPr>
          <w:p w14:paraId="1BB728D8" w14:textId="7EFCE773" w:rsidR="00AB6FF8" w:rsidRPr="004A3079" w:rsidRDefault="00AB6FF8" w:rsidP="00AB6FF8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 xml:space="preserve">prof. Ing. Milan </w:t>
            </w:r>
            <w:proofErr w:type="spellStart"/>
            <w:r w:rsidRPr="004A3079">
              <w:rPr>
                <w:rFonts w:ascii="Arial" w:hAnsi="Arial" w:cs="Arial"/>
                <w:sz w:val="22"/>
                <w:szCs w:val="22"/>
              </w:rPr>
              <w:t>Lstibůrek</w:t>
            </w:r>
            <w:proofErr w:type="spellEnd"/>
            <w:r w:rsidRPr="004A3079">
              <w:rPr>
                <w:rFonts w:ascii="Arial" w:hAnsi="Arial" w:cs="Arial"/>
                <w:sz w:val="22"/>
                <w:szCs w:val="22"/>
              </w:rPr>
              <w:t xml:space="preserve">, </w:t>
            </w:r>
            <w:proofErr w:type="spellStart"/>
            <w:r w:rsidRPr="004A3079">
              <w:rPr>
                <w:rFonts w:ascii="Arial" w:hAnsi="Arial" w:cs="Arial"/>
                <w:sz w:val="22"/>
                <w:szCs w:val="22"/>
              </w:rPr>
              <w:t>MSc</w:t>
            </w:r>
            <w:proofErr w:type="spellEnd"/>
            <w:r w:rsidRPr="004A3079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3940" w:type="dxa"/>
          </w:tcPr>
          <w:p w14:paraId="5CA6A302" w14:textId="37C6E904" w:rsidR="00AB6FF8" w:rsidRPr="004A3079" w:rsidRDefault="00AB6FF8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  <w:tr w:rsidR="00AB6FF8" w:rsidRPr="00515470" w14:paraId="558E26EA" w14:textId="77777777" w:rsidTr="00D6669D">
        <w:tc>
          <w:tcPr>
            <w:tcW w:w="3539" w:type="dxa"/>
          </w:tcPr>
          <w:p w14:paraId="492122A7" w14:textId="0883FA12" w:rsidR="00AB6FF8" w:rsidRPr="004A3079" w:rsidRDefault="00AB6FF8" w:rsidP="00AB6FF8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>prof. Ing. Miroslav Svoboda, Ph.D.</w:t>
            </w:r>
          </w:p>
        </w:tc>
        <w:tc>
          <w:tcPr>
            <w:tcW w:w="3940" w:type="dxa"/>
          </w:tcPr>
          <w:p w14:paraId="173B35DD" w14:textId="77777777" w:rsidR="00AB6FF8" w:rsidRPr="004A3079" w:rsidRDefault="00AB6FF8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</w:tbl>
    <w:p w14:paraId="249F7ADF" w14:textId="77777777" w:rsidR="00AB6FF8" w:rsidRDefault="00AB6FF8" w:rsidP="00D96FDD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7D3E8B7F" w14:textId="77777777" w:rsidR="003A0591" w:rsidRPr="00515470" w:rsidRDefault="009B7BD1" w:rsidP="00D96FDD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</w:t>
      </w:r>
      <w:r w:rsidRPr="00515470">
        <w:rPr>
          <w:rFonts w:ascii="Arial" w:hAnsi="Arial" w:cs="Arial"/>
          <w:b/>
          <w:sz w:val="22"/>
          <w:szCs w:val="22"/>
        </w:rPr>
        <w:t xml:space="preserve">ložení </w:t>
      </w:r>
      <w:r w:rsidR="00D96FDD" w:rsidRPr="00515470">
        <w:rPr>
          <w:rFonts w:ascii="Arial" w:hAnsi="Arial" w:cs="Arial"/>
          <w:b/>
          <w:sz w:val="22"/>
          <w:szCs w:val="22"/>
        </w:rPr>
        <w:t>pracovní skupiny Rostlinná produkce</w:t>
      </w:r>
      <w:r w:rsidR="007D7661" w:rsidRPr="00515470">
        <w:rPr>
          <w:rFonts w:ascii="Arial" w:hAnsi="Arial" w:cs="Arial"/>
          <w:b/>
          <w:sz w:val="22"/>
          <w:szCs w:val="22"/>
        </w:rPr>
        <w:t xml:space="preserve"> 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600"/>
        <w:gridCol w:w="3879"/>
      </w:tblGrid>
      <w:tr w:rsidR="004B53FC" w:rsidRPr="00515470" w14:paraId="5E940B9E" w14:textId="77777777" w:rsidTr="00033953">
        <w:tc>
          <w:tcPr>
            <w:tcW w:w="3600" w:type="dxa"/>
          </w:tcPr>
          <w:p w14:paraId="637A8C6F" w14:textId="77777777" w:rsidR="004B53FC" w:rsidRPr="00515470" w:rsidRDefault="004B53FC" w:rsidP="003D651A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Jméno</w:t>
            </w:r>
          </w:p>
        </w:tc>
        <w:tc>
          <w:tcPr>
            <w:tcW w:w="3879" w:type="dxa"/>
          </w:tcPr>
          <w:p w14:paraId="6F6A5D8E" w14:textId="77777777" w:rsidR="004B53FC" w:rsidRPr="00515470" w:rsidRDefault="004B53FC" w:rsidP="003D651A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afiliace</w:t>
            </w:r>
          </w:p>
        </w:tc>
      </w:tr>
      <w:tr w:rsidR="004B53FC" w:rsidRPr="00515470" w14:paraId="157B9D4D" w14:textId="77777777" w:rsidTr="00033953">
        <w:tc>
          <w:tcPr>
            <w:tcW w:w="3600" w:type="dxa"/>
          </w:tcPr>
          <w:p w14:paraId="708E9020" w14:textId="77777777" w:rsidR="00112FEC" w:rsidRPr="00515470" w:rsidRDefault="004B53FC" w:rsidP="006B5F8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J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aroslav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B5F8F" w:rsidRPr="00515470">
              <w:rPr>
                <w:rFonts w:ascii="Arial" w:hAnsi="Arial" w:cs="Arial"/>
                <w:sz w:val="22"/>
                <w:szCs w:val="22"/>
              </w:rPr>
              <w:t>Č</w:t>
            </w:r>
            <w:r w:rsidRPr="00515470">
              <w:rPr>
                <w:rFonts w:ascii="Arial" w:hAnsi="Arial" w:cs="Arial"/>
                <w:sz w:val="22"/>
                <w:szCs w:val="22"/>
              </w:rPr>
              <w:t>epl, CSc.</w:t>
            </w:r>
            <w:r w:rsidR="00F46AEB"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283C12C3" w14:textId="77777777" w:rsidR="004B53FC" w:rsidRPr="00515470" w:rsidRDefault="00F46AEB" w:rsidP="006B5F8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(koordinátor)</w:t>
            </w:r>
          </w:p>
        </w:tc>
        <w:tc>
          <w:tcPr>
            <w:tcW w:w="3879" w:type="dxa"/>
          </w:tcPr>
          <w:p w14:paraId="23A8957D" w14:textId="77777777" w:rsidR="004B53FC" w:rsidRPr="00515470" w:rsidRDefault="00033953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Výzkumný ústav bramborářský Havlíčkův Brod, s.r.o.</w:t>
            </w:r>
          </w:p>
        </w:tc>
      </w:tr>
      <w:tr w:rsidR="004B53FC" w:rsidRPr="00515470" w14:paraId="54757754" w14:textId="77777777" w:rsidTr="00033953">
        <w:tc>
          <w:tcPr>
            <w:tcW w:w="3600" w:type="dxa"/>
          </w:tcPr>
          <w:p w14:paraId="424E51FD" w14:textId="7F508346" w:rsidR="004B53FC" w:rsidRPr="00515470" w:rsidRDefault="009A446B" w:rsidP="0039675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</w:t>
            </w:r>
            <w:r w:rsidR="004B53FC" w:rsidRPr="00515470">
              <w:rPr>
                <w:rFonts w:ascii="Arial" w:hAnsi="Arial" w:cs="Arial"/>
                <w:sz w:val="22"/>
                <w:szCs w:val="22"/>
              </w:rPr>
              <w:t>r. Ing. P</w:t>
            </w:r>
            <w:r w:rsidR="00945B40" w:rsidRPr="00515470">
              <w:rPr>
                <w:rFonts w:ascii="Arial" w:hAnsi="Arial" w:cs="Arial"/>
                <w:sz w:val="22"/>
                <w:szCs w:val="22"/>
              </w:rPr>
              <w:t>avel</w:t>
            </w:r>
            <w:r w:rsidR="004B53FC" w:rsidRPr="00515470">
              <w:rPr>
                <w:rFonts w:ascii="Arial" w:hAnsi="Arial" w:cs="Arial"/>
                <w:sz w:val="22"/>
                <w:szCs w:val="22"/>
              </w:rPr>
              <w:t xml:space="preserve"> Čermák</w:t>
            </w:r>
          </w:p>
        </w:tc>
        <w:tc>
          <w:tcPr>
            <w:tcW w:w="3879" w:type="dxa"/>
          </w:tcPr>
          <w:p w14:paraId="51AC2788" w14:textId="77777777" w:rsidR="004B53FC" w:rsidRPr="00515470" w:rsidRDefault="00033953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 xml:space="preserve">Výzkumný ústav rostlinné výroby, </w:t>
            </w:r>
            <w:proofErr w:type="spellStart"/>
            <w:proofErr w:type="gramStart"/>
            <w:r w:rsidRPr="00515470">
              <w:rPr>
                <w:rFonts w:ascii="Arial" w:hAnsi="Arial" w:cs="Arial"/>
                <w:sz w:val="22"/>
                <w:szCs w:val="22"/>
              </w:rPr>
              <w:t>v.v.</w:t>
            </w:r>
            <w:proofErr w:type="gramEnd"/>
            <w:r w:rsidRPr="00515470">
              <w:rPr>
                <w:rFonts w:ascii="Arial" w:hAnsi="Arial" w:cs="Arial"/>
                <w:sz w:val="22"/>
                <w:szCs w:val="22"/>
              </w:rPr>
              <w:t>i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4B53FC" w:rsidRPr="00515470" w14:paraId="5E3DE10F" w14:textId="77777777" w:rsidTr="00033953">
        <w:tc>
          <w:tcPr>
            <w:tcW w:w="3600" w:type="dxa"/>
          </w:tcPr>
          <w:p w14:paraId="396FB313" w14:textId="4EC906D8" w:rsidR="004B53FC" w:rsidRPr="00515470" w:rsidRDefault="004B53FC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J</w:t>
            </w:r>
            <w:r w:rsidR="00945B40" w:rsidRPr="00515470">
              <w:rPr>
                <w:rFonts w:ascii="Arial" w:hAnsi="Arial" w:cs="Arial"/>
                <w:sz w:val="22"/>
                <w:szCs w:val="22"/>
              </w:rPr>
              <w:t>aroslav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Lang., Ph</w:t>
            </w:r>
            <w:r w:rsidR="009A446B">
              <w:rPr>
                <w:rFonts w:ascii="Arial" w:hAnsi="Arial" w:cs="Arial"/>
                <w:sz w:val="22"/>
                <w:szCs w:val="22"/>
              </w:rPr>
              <w:t>.</w:t>
            </w:r>
            <w:r w:rsidRPr="00515470">
              <w:rPr>
                <w:rFonts w:ascii="Arial" w:hAnsi="Arial" w:cs="Arial"/>
                <w:sz w:val="22"/>
                <w:szCs w:val="22"/>
              </w:rPr>
              <w:t>D.</w:t>
            </w:r>
          </w:p>
        </w:tc>
        <w:tc>
          <w:tcPr>
            <w:tcW w:w="3879" w:type="dxa"/>
          </w:tcPr>
          <w:p w14:paraId="0D35A66A" w14:textId="77777777" w:rsidR="004B53FC" w:rsidRPr="00515470" w:rsidRDefault="00033953" w:rsidP="0039675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Zemědělský výzkum spol., s.r.o</w:t>
            </w:r>
          </w:p>
        </w:tc>
      </w:tr>
      <w:tr w:rsidR="004B53FC" w:rsidRPr="00515470" w14:paraId="3F93579D" w14:textId="77777777" w:rsidTr="00033953">
        <w:tc>
          <w:tcPr>
            <w:tcW w:w="3600" w:type="dxa"/>
          </w:tcPr>
          <w:p w14:paraId="06EFF144" w14:textId="77777777" w:rsidR="004B53FC" w:rsidRPr="00515470" w:rsidRDefault="004B53FC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prof. Ing. J</w:t>
            </w:r>
            <w:r w:rsidR="00945B40" w:rsidRPr="00515470">
              <w:rPr>
                <w:rFonts w:ascii="Arial" w:hAnsi="Arial" w:cs="Arial"/>
                <w:sz w:val="22"/>
                <w:szCs w:val="22"/>
              </w:rPr>
              <w:t>osef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Soukup, CSc.</w:t>
            </w:r>
          </w:p>
        </w:tc>
        <w:tc>
          <w:tcPr>
            <w:tcW w:w="3879" w:type="dxa"/>
          </w:tcPr>
          <w:p w14:paraId="3E0777FF" w14:textId="77777777" w:rsidR="004B53FC" w:rsidRPr="00515470" w:rsidRDefault="00033953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  <w:tr w:rsidR="004B53FC" w:rsidRPr="00515470" w14:paraId="2ADDC5D5" w14:textId="77777777" w:rsidTr="00033953">
        <w:trPr>
          <w:trHeight w:val="295"/>
        </w:trPr>
        <w:tc>
          <w:tcPr>
            <w:tcW w:w="3600" w:type="dxa"/>
          </w:tcPr>
          <w:p w14:paraId="1295040B" w14:textId="77777777" w:rsidR="004B53FC" w:rsidRPr="00515470" w:rsidRDefault="004B53FC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doc. Ing. P</w:t>
            </w:r>
            <w:r w:rsidR="00945B40" w:rsidRPr="00515470">
              <w:rPr>
                <w:rFonts w:ascii="Arial" w:hAnsi="Arial" w:cs="Arial"/>
                <w:sz w:val="22"/>
                <w:szCs w:val="22"/>
              </w:rPr>
              <w:t>avel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515470">
              <w:rPr>
                <w:rFonts w:ascii="Arial" w:hAnsi="Arial" w:cs="Arial"/>
                <w:sz w:val="22"/>
                <w:szCs w:val="22"/>
              </w:rPr>
              <w:t>Ryant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>, Ph.D.</w:t>
            </w:r>
          </w:p>
        </w:tc>
        <w:tc>
          <w:tcPr>
            <w:tcW w:w="3879" w:type="dxa"/>
          </w:tcPr>
          <w:p w14:paraId="79C8E3F2" w14:textId="77777777" w:rsidR="004B53FC" w:rsidRPr="00515470" w:rsidRDefault="00033953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 xml:space="preserve">Mendelova univerzita v Brně </w:t>
            </w:r>
          </w:p>
        </w:tc>
      </w:tr>
      <w:tr w:rsidR="004B53FC" w:rsidRPr="00515470" w14:paraId="3C98F3F7" w14:textId="77777777" w:rsidTr="00033953">
        <w:tc>
          <w:tcPr>
            <w:tcW w:w="3600" w:type="dxa"/>
          </w:tcPr>
          <w:p w14:paraId="18FB4D3B" w14:textId="77777777" w:rsidR="004B53FC" w:rsidRPr="00515470" w:rsidRDefault="004B53FC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P</w:t>
            </w:r>
            <w:r w:rsidR="00945B40" w:rsidRPr="00515470">
              <w:rPr>
                <w:rFonts w:ascii="Arial" w:hAnsi="Arial" w:cs="Arial"/>
                <w:sz w:val="22"/>
                <w:szCs w:val="22"/>
              </w:rPr>
              <w:t>etr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Míša, PhD., MBA</w:t>
            </w:r>
          </w:p>
        </w:tc>
        <w:tc>
          <w:tcPr>
            <w:tcW w:w="3879" w:type="dxa"/>
          </w:tcPr>
          <w:p w14:paraId="7BCE8388" w14:textId="77777777" w:rsidR="004B53FC" w:rsidRPr="00515470" w:rsidRDefault="00A14771" w:rsidP="00396751">
            <w:pPr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Agrotest</w:t>
            </w:r>
            <w:proofErr w:type="spell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 Fyto, s.r.o.</w:t>
            </w:r>
          </w:p>
        </w:tc>
      </w:tr>
      <w:tr w:rsidR="004B53FC" w:rsidRPr="00515470" w14:paraId="61C2F3F7" w14:textId="77777777" w:rsidTr="00033953">
        <w:trPr>
          <w:trHeight w:val="421"/>
        </w:trPr>
        <w:tc>
          <w:tcPr>
            <w:tcW w:w="3600" w:type="dxa"/>
          </w:tcPr>
          <w:p w14:paraId="52D41270" w14:textId="77777777" w:rsidR="004B53FC" w:rsidRPr="00515470" w:rsidRDefault="004B53FC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P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rokop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515470">
              <w:rPr>
                <w:rFonts w:ascii="Arial" w:hAnsi="Arial" w:cs="Arial"/>
                <w:sz w:val="22"/>
                <w:szCs w:val="22"/>
              </w:rPr>
              <w:t>Šmirous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>, Ph.D.</w:t>
            </w:r>
          </w:p>
        </w:tc>
        <w:tc>
          <w:tcPr>
            <w:tcW w:w="3879" w:type="dxa"/>
          </w:tcPr>
          <w:p w14:paraId="2CD42602" w14:textId="77777777" w:rsidR="004B53FC" w:rsidRPr="00515470" w:rsidRDefault="00A14771" w:rsidP="00396751">
            <w:pPr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Agritec</w:t>
            </w:r>
            <w:proofErr w:type="spell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 Plant Research, s.r.o.</w:t>
            </w:r>
          </w:p>
        </w:tc>
      </w:tr>
      <w:tr w:rsidR="004B53FC" w:rsidRPr="00515470" w14:paraId="532DC8CF" w14:textId="77777777" w:rsidTr="00033953">
        <w:trPr>
          <w:trHeight w:val="421"/>
        </w:trPr>
        <w:tc>
          <w:tcPr>
            <w:tcW w:w="3600" w:type="dxa"/>
          </w:tcPr>
          <w:p w14:paraId="0F163163" w14:textId="77777777" w:rsidR="004B53FC" w:rsidRPr="00515470" w:rsidRDefault="004B53FC" w:rsidP="005A7E08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L</w:t>
            </w:r>
            <w:r w:rsidR="004E441E" w:rsidRPr="00515470">
              <w:rPr>
                <w:rFonts w:ascii="Arial" w:hAnsi="Arial" w:cs="Arial"/>
                <w:sz w:val="22"/>
                <w:szCs w:val="22"/>
              </w:rPr>
              <w:t>ubor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Zelený</w:t>
            </w:r>
          </w:p>
        </w:tc>
        <w:tc>
          <w:tcPr>
            <w:tcW w:w="3879" w:type="dxa"/>
          </w:tcPr>
          <w:p w14:paraId="61715098" w14:textId="77777777" w:rsidR="004B53FC" w:rsidRPr="00515470" w:rsidRDefault="00A14771" w:rsidP="0039675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ýzkumný a šlechtitelský ústav ovocnářský Holovousy, s.r.o.</w:t>
            </w:r>
          </w:p>
        </w:tc>
      </w:tr>
      <w:tr w:rsidR="00AE4457" w:rsidRPr="00515470" w14:paraId="6141B92B" w14:textId="77777777" w:rsidTr="00033953">
        <w:trPr>
          <w:trHeight w:val="421"/>
        </w:trPr>
        <w:tc>
          <w:tcPr>
            <w:tcW w:w="3600" w:type="dxa"/>
          </w:tcPr>
          <w:p w14:paraId="1E7D9521" w14:textId="77777777" w:rsidR="00AE4457" w:rsidRPr="00515470" w:rsidRDefault="00AE4457" w:rsidP="005A7E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r. Ing. Pavel Horčička</w:t>
            </w:r>
          </w:p>
        </w:tc>
        <w:tc>
          <w:tcPr>
            <w:tcW w:w="3879" w:type="dxa"/>
          </w:tcPr>
          <w:p w14:paraId="52CEC3FE" w14:textId="77777777" w:rsidR="00AE4457" w:rsidRPr="00515470" w:rsidRDefault="00AE4457" w:rsidP="00396751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ýzkumné centrum Selton s.r.o.</w:t>
            </w:r>
          </w:p>
        </w:tc>
      </w:tr>
      <w:tr w:rsidR="003C5CB7" w:rsidRPr="00515470" w14:paraId="44A273AC" w14:textId="77777777" w:rsidTr="00033953">
        <w:trPr>
          <w:trHeight w:val="421"/>
        </w:trPr>
        <w:tc>
          <w:tcPr>
            <w:tcW w:w="3600" w:type="dxa"/>
          </w:tcPr>
          <w:p w14:paraId="316994EB" w14:textId="77777777" w:rsidR="003C5CB7" w:rsidRDefault="003C5CB7" w:rsidP="005A7E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g. Ivo Hartman, Ph.D.</w:t>
            </w:r>
          </w:p>
        </w:tc>
        <w:tc>
          <w:tcPr>
            <w:tcW w:w="3879" w:type="dxa"/>
          </w:tcPr>
          <w:p w14:paraId="3A82BD3C" w14:textId="7A649616" w:rsidR="003C5CB7" w:rsidRDefault="003C5CB7" w:rsidP="00D52770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ýzkumný ústav pivovarský a sla</w:t>
            </w:r>
            <w:r w:rsidR="00D527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d</w:t>
            </w: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ařský, a.s.</w:t>
            </w:r>
          </w:p>
        </w:tc>
      </w:tr>
      <w:tr w:rsidR="00240A84" w:rsidRPr="00515470" w14:paraId="119FE3B5" w14:textId="77777777" w:rsidTr="00033953">
        <w:trPr>
          <w:trHeight w:val="421"/>
        </w:trPr>
        <w:tc>
          <w:tcPr>
            <w:tcW w:w="3600" w:type="dxa"/>
          </w:tcPr>
          <w:p w14:paraId="273C7543" w14:textId="72361E0E" w:rsidR="00240A84" w:rsidRDefault="009A446B" w:rsidP="005A7E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</w:t>
            </w:r>
            <w:r w:rsidR="00240A84">
              <w:rPr>
                <w:rFonts w:ascii="Arial" w:hAnsi="Arial" w:cs="Arial"/>
                <w:sz w:val="22"/>
                <w:szCs w:val="22"/>
              </w:rPr>
              <w:t>oc. Ing. Jan Bárta, Ph.D.</w:t>
            </w:r>
          </w:p>
        </w:tc>
        <w:tc>
          <w:tcPr>
            <w:tcW w:w="3879" w:type="dxa"/>
          </w:tcPr>
          <w:p w14:paraId="556B54C5" w14:textId="77777777" w:rsidR="00240A84" w:rsidRDefault="00240A84" w:rsidP="00396751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Jihočeská univerzita v Českých Budějovicích</w:t>
            </w:r>
          </w:p>
        </w:tc>
      </w:tr>
    </w:tbl>
    <w:p w14:paraId="047EAC3C" w14:textId="77777777" w:rsidR="00CB4C58" w:rsidRDefault="00CB4C58" w:rsidP="00BE0B63">
      <w:pPr>
        <w:rPr>
          <w:rFonts w:ascii="Arial" w:hAnsi="Arial" w:cs="Arial"/>
          <w:b/>
          <w:sz w:val="22"/>
          <w:szCs w:val="22"/>
        </w:rPr>
      </w:pPr>
    </w:p>
    <w:p w14:paraId="51DA5BBA" w14:textId="77777777" w:rsidR="004B6D4F" w:rsidRDefault="004B6D4F" w:rsidP="00BE0B63">
      <w:pPr>
        <w:rPr>
          <w:rFonts w:ascii="Arial" w:hAnsi="Arial" w:cs="Arial"/>
          <w:b/>
          <w:sz w:val="22"/>
          <w:szCs w:val="22"/>
        </w:rPr>
      </w:pPr>
    </w:p>
    <w:p w14:paraId="40FDCD81" w14:textId="77777777" w:rsidR="004B6D4F" w:rsidRDefault="004B6D4F" w:rsidP="00BE0B63">
      <w:pPr>
        <w:rPr>
          <w:rFonts w:ascii="Arial" w:hAnsi="Arial" w:cs="Arial"/>
          <w:b/>
          <w:sz w:val="22"/>
          <w:szCs w:val="22"/>
        </w:rPr>
      </w:pPr>
    </w:p>
    <w:p w14:paraId="63C1AD05" w14:textId="66E5E62F" w:rsidR="004B6D4F" w:rsidRPr="00B94D5F" w:rsidRDefault="00B94D5F" w:rsidP="00BE0B63">
      <w:pPr>
        <w:rPr>
          <w:rFonts w:ascii="Arial" w:hAnsi="Arial" w:cs="Arial"/>
          <w:b/>
          <w:sz w:val="22"/>
          <w:szCs w:val="22"/>
        </w:rPr>
      </w:pPr>
      <w:r w:rsidRPr="00B94D5F">
        <w:rPr>
          <w:rFonts w:ascii="Arial" w:hAnsi="Arial" w:cs="Arial"/>
          <w:sz w:val="22"/>
          <w:szCs w:val="22"/>
        </w:rPr>
        <w:lastRenderedPageBreak/>
        <w:t>Dále zástupci rozšířené pracovní skupiny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600"/>
        <w:gridCol w:w="3879"/>
      </w:tblGrid>
      <w:tr w:rsidR="00CB4C58" w:rsidRPr="00515470" w14:paraId="10CC178A" w14:textId="77777777" w:rsidTr="00D6669D">
        <w:tc>
          <w:tcPr>
            <w:tcW w:w="3600" w:type="dxa"/>
          </w:tcPr>
          <w:p w14:paraId="5960B63C" w14:textId="77777777" w:rsidR="00CB4C58" w:rsidRPr="004A3079" w:rsidRDefault="00CB4C58" w:rsidP="00D6669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A3079">
              <w:rPr>
                <w:rFonts w:ascii="Arial" w:hAnsi="Arial" w:cs="Arial"/>
                <w:b/>
                <w:sz w:val="22"/>
                <w:szCs w:val="22"/>
              </w:rPr>
              <w:t>Jméno</w:t>
            </w:r>
          </w:p>
        </w:tc>
        <w:tc>
          <w:tcPr>
            <w:tcW w:w="3879" w:type="dxa"/>
          </w:tcPr>
          <w:p w14:paraId="6E3C0D03" w14:textId="77777777" w:rsidR="00CB4C58" w:rsidRPr="004A3079" w:rsidRDefault="00CB4C58" w:rsidP="00D6669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A3079">
              <w:rPr>
                <w:rFonts w:ascii="Arial" w:hAnsi="Arial" w:cs="Arial"/>
                <w:b/>
                <w:sz w:val="22"/>
                <w:szCs w:val="22"/>
              </w:rPr>
              <w:t>afiliace</w:t>
            </w:r>
          </w:p>
        </w:tc>
      </w:tr>
      <w:tr w:rsidR="00CB4C58" w:rsidRPr="00515470" w14:paraId="07ADA72F" w14:textId="77777777" w:rsidTr="00D6669D">
        <w:tc>
          <w:tcPr>
            <w:tcW w:w="3600" w:type="dxa"/>
          </w:tcPr>
          <w:p w14:paraId="739B1F0B" w14:textId="035B093B" w:rsidR="00CB4C58" w:rsidRPr="004A3079" w:rsidRDefault="00CB4C58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>doc. Ing. Josef Hakl, Ph.D</w:t>
            </w:r>
          </w:p>
        </w:tc>
        <w:tc>
          <w:tcPr>
            <w:tcW w:w="3879" w:type="dxa"/>
          </w:tcPr>
          <w:p w14:paraId="2102E8E7" w14:textId="70E27075" w:rsidR="00CB4C58" w:rsidRPr="004A3079" w:rsidRDefault="00CB4C58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</w:tbl>
    <w:p w14:paraId="534356AB" w14:textId="77777777" w:rsidR="00CB4C58" w:rsidRDefault="00CB4C58" w:rsidP="00D96FDD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33AAE7FD" w14:textId="77777777" w:rsidR="00BE0B63" w:rsidRPr="00515470" w:rsidRDefault="009B7BD1" w:rsidP="00D96FDD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</w:t>
      </w:r>
      <w:r w:rsidRPr="00515470">
        <w:rPr>
          <w:rFonts w:ascii="Arial" w:hAnsi="Arial" w:cs="Arial"/>
          <w:b/>
          <w:sz w:val="22"/>
          <w:szCs w:val="22"/>
        </w:rPr>
        <w:t xml:space="preserve">ložení </w:t>
      </w:r>
      <w:r w:rsidR="00D96FDD" w:rsidRPr="00515470">
        <w:rPr>
          <w:rFonts w:ascii="Arial" w:hAnsi="Arial" w:cs="Arial"/>
          <w:b/>
          <w:sz w:val="22"/>
          <w:szCs w:val="22"/>
        </w:rPr>
        <w:t xml:space="preserve">pracovní skupiny </w:t>
      </w:r>
      <w:r w:rsidR="007D7661" w:rsidRPr="00515470">
        <w:rPr>
          <w:rFonts w:ascii="Arial" w:hAnsi="Arial" w:cs="Arial"/>
          <w:b/>
          <w:sz w:val="22"/>
          <w:szCs w:val="22"/>
        </w:rPr>
        <w:t>R</w:t>
      </w:r>
      <w:r w:rsidR="00D96FDD" w:rsidRPr="00515470">
        <w:rPr>
          <w:rFonts w:ascii="Arial" w:hAnsi="Arial" w:cs="Arial"/>
          <w:b/>
          <w:sz w:val="22"/>
          <w:szCs w:val="22"/>
        </w:rPr>
        <w:t xml:space="preserve">ostlinolékařství 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539"/>
        <w:gridCol w:w="3940"/>
      </w:tblGrid>
      <w:tr w:rsidR="004B53FC" w:rsidRPr="00515470" w14:paraId="77607039" w14:textId="77777777" w:rsidTr="00033953">
        <w:tc>
          <w:tcPr>
            <w:tcW w:w="3539" w:type="dxa"/>
          </w:tcPr>
          <w:p w14:paraId="3E929DE4" w14:textId="77777777" w:rsidR="004B53FC" w:rsidRPr="00515470" w:rsidRDefault="004B53FC" w:rsidP="0036113B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Jméno</w:t>
            </w:r>
          </w:p>
        </w:tc>
        <w:tc>
          <w:tcPr>
            <w:tcW w:w="3940" w:type="dxa"/>
          </w:tcPr>
          <w:p w14:paraId="19C00A86" w14:textId="77777777" w:rsidR="004B53FC" w:rsidRPr="00515470" w:rsidRDefault="004B53FC" w:rsidP="00033953">
            <w:pPr>
              <w:ind w:right="-1319"/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afiliace</w:t>
            </w:r>
          </w:p>
        </w:tc>
      </w:tr>
      <w:tr w:rsidR="004B53FC" w:rsidRPr="00515470" w14:paraId="681ECEAD" w14:textId="77777777" w:rsidTr="00033953">
        <w:tc>
          <w:tcPr>
            <w:tcW w:w="3539" w:type="dxa"/>
          </w:tcPr>
          <w:p w14:paraId="49BE27BA" w14:textId="77777777" w:rsidR="004B53FC" w:rsidRPr="00515470" w:rsidRDefault="004B53FC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P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rokop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515470">
              <w:rPr>
                <w:rFonts w:ascii="Arial" w:hAnsi="Arial" w:cs="Arial"/>
                <w:sz w:val="22"/>
                <w:szCs w:val="22"/>
              </w:rPr>
              <w:t>Šmirous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>, CSc.</w:t>
            </w:r>
            <w:r w:rsidR="00F46AEB"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46AEB" w:rsidRPr="00515470">
              <w:rPr>
                <w:rFonts w:ascii="Arial" w:hAnsi="Arial" w:cs="Arial"/>
                <w:b/>
                <w:sz w:val="22"/>
                <w:szCs w:val="22"/>
              </w:rPr>
              <w:t>(koordinátor)</w:t>
            </w:r>
          </w:p>
        </w:tc>
        <w:tc>
          <w:tcPr>
            <w:tcW w:w="3940" w:type="dxa"/>
          </w:tcPr>
          <w:p w14:paraId="1F06EF80" w14:textId="77777777" w:rsidR="004B53FC" w:rsidRPr="00515470" w:rsidRDefault="00A14771" w:rsidP="00396751">
            <w:pPr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Agritec</w:t>
            </w:r>
            <w:proofErr w:type="spell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 Plant Research, s.r.o.</w:t>
            </w:r>
          </w:p>
        </w:tc>
      </w:tr>
      <w:tr w:rsidR="004B53FC" w:rsidRPr="00515470" w14:paraId="29778A09" w14:textId="77777777" w:rsidTr="00033953">
        <w:tc>
          <w:tcPr>
            <w:tcW w:w="3539" w:type="dxa"/>
          </w:tcPr>
          <w:p w14:paraId="00EBA023" w14:textId="77777777" w:rsidR="004B53FC" w:rsidRPr="00515470" w:rsidRDefault="004B53FC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E</w:t>
            </w:r>
            <w:r w:rsidR="005000A5" w:rsidRPr="00515470">
              <w:rPr>
                <w:rFonts w:ascii="Arial" w:hAnsi="Arial" w:cs="Arial"/>
                <w:sz w:val="22"/>
                <w:szCs w:val="22"/>
              </w:rPr>
              <w:t>rvín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515470">
              <w:rPr>
                <w:rFonts w:ascii="Arial" w:hAnsi="Arial" w:cs="Arial"/>
                <w:sz w:val="22"/>
                <w:szCs w:val="22"/>
              </w:rPr>
              <w:t>Hausvater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>, CSc.</w:t>
            </w:r>
          </w:p>
        </w:tc>
        <w:tc>
          <w:tcPr>
            <w:tcW w:w="3940" w:type="dxa"/>
          </w:tcPr>
          <w:p w14:paraId="6A6B17A8" w14:textId="77777777" w:rsidR="004B53FC" w:rsidRPr="00515470" w:rsidRDefault="00033953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Výzkumný ústav bramborářský Havlíčkův Brod, s.r.o.</w:t>
            </w:r>
          </w:p>
        </w:tc>
      </w:tr>
      <w:tr w:rsidR="004B53FC" w:rsidRPr="00515470" w14:paraId="58A292E9" w14:textId="77777777" w:rsidTr="00033953">
        <w:trPr>
          <w:trHeight w:val="427"/>
        </w:trPr>
        <w:tc>
          <w:tcPr>
            <w:tcW w:w="3539" w:type="dxa"/>
          </w:tcPr>
          <w:p w14:paraId="69F73FD4" w14:textId="77777777" w:rsidR="004B53FC" w:rsidRPr="00515470" w:rsidRDefault="004B53FC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M</w:t>
            </w:r>
            <w:r w:rsidR="005000A5" w:rsidRPr="00515470">
              <w:rPr>
                <w:rFonts w:ascii="Arial" w:hAnsi="Arial" w:cs="Arial"/>
                <w:sz w:val="22"/>
                <w:szCs w:val="22"/>
              </w:rPr>
              <w:t>ichal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Hnízdil</w:t>
            </w:r>
          </w:p>
        </w:tc>
        <w:tc>
          <w:tcPr>
            <w:tcW w:w="3940" w:type="dxa"/>
          </w:tcPr>
          <w:p w14:paraId="4D588992" w14:textId="77777777" w:rsidR="004B53FC" w:rsidRPr="00515470" w:rsidRDefault="007D4F11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 xml:space="preserve">Ústřední kontrolní a zkušební </w:t>
            </w:r>
            <w:r w:rsidR="004011CB" w:rsidRPr="00515470">
              <w:rPr>
                <w:rFonts w:ascii="Arial" w:hAnsi="Arial" w:cs="Arial"/>
                <w:sz w:val="22"/>
                <w:szCs w:val="22"/>
              </w:rPr>
              <w:t>ústav zemědělský</w:t>
            </w:r>
          </w:p>
        </w:tc>
      </w:tr>
      <w:tr w:rsidR="004B53FC" w:rsidRPr="00515470" w14:paraId="3D6C1693" w14:textId="77777777" w:rsidTr="00033953">
        <w:tc>
          <w:tcPr>
            <w:tcW w:w="3539" w:type="dxa"/>
          </w:tcPr>
          <w:p w14:paraId="6FEACB8F" w14:textId="77777777" w:rsidR="004B53FC" w:rsidRPr="00515470" w:rsidRDefault="004B53FC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prof. RNDr. Ing. F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rantišek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Kocourek, CSc.</w:t>
            </w:r>
          </w:p>
        </w:tc>
        <w:tc>
          <w:tcPr>
            <w:tcW w:w="3940" w:type="dxa"/>
          </w:tcPr>
          <w:p w14:paraId="1D9021C4" w14:textId="77777777" w:rsidR="004B53FC" w:rsidRPr="00515470" w:rsidRDefault="00A14771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 xml:space="preserve">Výzkumný ústav rostlinné výroby, </w:t>
            </w:r>
            <w:proofErr w:type="spellStart"/>
            <w:proofErr w:type="gramStart"/>
            <w:r w:rsidRPr="00515470">
              <w:rPr>
                <w:rFonts w:ascii="Arial" w:hAnsi="Arial" w:cs="Arial"/>
                <w:sz w:val="22"/>
                <w:szCs w:val="22"/>
              </w:rPr>
              <w:t>v.v.</w:t>
            </w:r>
            <w:proofErr w:type="gramEnd"/>
            <w:r w:rsidRPr="00515470">
              <w:rPr>
                <w:rFonts w:ascii="Arial" w:hAnsi="Arial" w:cs="Arial"/>
                <w:sz w:val="22"/>
                <w:szCs w:val="22"/>
              </w:rPr>
              <w:t>i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4B53FC" w:rsidRPr="00515470" w14:paraId="39604CBB" w14:textId="77777777" w:rsidTr="00033953">
        <w:tc>
          <w:tcPr>
            <w:tcW w:w="3539" w:type="dxa"/>
          </w:tcPr>
          <w:p w14:paraId="76AACBFB" w14:textId="77777777" w:rsidR="004B53FC" w:rsidRPr="00515470" w:rsidRDefault="004B53FC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RNDr. J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an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Nedělník, Ph.D.</w:t>
            </w:r>
          </w:p>
        </w:tc>
        <w:tc>
          <w:tcPr>
            <w:tcW w:w="3940" w:type="dxa"/>
          </w:tcPr>
          <w:p w14:paraId="1160606F" w14:textId="29362737" w:rsidR="004B53FC" w:rsidRPr="00515470" w:rsidRDefault="00033953" w:rsidP="009A446B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Zemědělský výzkum</w:t>
            </w:r>
            <w:r w:rsidR="009A446B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,</w:t>
            </w: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 spol. s</w:t>
            </w:r>
            <w:r w:rsidR="009A446B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 </w:t>
            </w: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r.o</w:t>
            </w:r>
            <w:r w:rsidR="009A446B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.</w:t>
            </w:r>
          </w:p>
        </w:tc>
      </w:tr>
      <w:tr w:rsidR="004B53FC" w:rsidRPr="00515470" w14:paraId="04454EA8" w14:textId="77777777" w:rsidTr="00033953">
        <w:tc>
          <w:tcPr>
            <w:tcW w:w="3539" w:type="dxa"/>
          </w:tcPr>
          <w:p w14:paraId="3E6C6392" w14:textId="77777777" w:rsidR="004B53FC" w:rsidRPr="00515470" w:rsidRDefault="00897B98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p</w:t>
            </w:r>
            <w:r w:rsidR="004B53FC" w:rsidRPr="00515470">
              <w:rPr>
                <w:rFonts w:ascii="Arial" w:hAnsi="Arial" w:cs="Arial"/>
                <w:sz w:val="22"/>
                <w:szCs w:val="22"/>
              </w:rPr>
              <w:t>rof. Ing. P</w:t>
            </w:r>
            <w:r w:rsidR="005000A5" w:rsidRPr="00515470">
              <w:rPr>
                <w:rFonts w:ascii="Arial" w:hAnsi="Arial" w:cs="Arial"/>
                <w:sz w:val="22"/>
                <w:szCs w:val="22"/>
              </w:rPr>
              <w:t>avel</w:t>
            </w:r>
            <w:r w:rsidR="004B53FC" w:rsidRPr="00515470">
              <w:rPr>
                <w:rFonts w:ascii="Arial" w:hAnsi="Arial" w:cs="Arial"/>
                <w:sz w:val="22"/>
                <w:szCs w:val="22"/>
              </w:rPr>
              <w:t xml:space="preserve"> Ryšánek, CSc.</w:t>
            </w:r>
          </w:p>
        </w:tc>
        <w:tc>
          <w:tcPr>
            <w:tcW w:w="3940" w:type="dxa"/>
          </w:tcPr>
          <w:p w14:paraId="5F34B65F" w14:textId="77777777" w:rsidR="004B53FC" w:rsidRPr="00515470" w:rsidRDefault="00033953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  <w:tr w:rsidR="004B53FC" w:rsidRPr="00515470" w14:paraId="603D8887" w14:textId="77777777" w:rsidTr="00033953">
        <w:tc>
          <w:tcPr>
            <w:tcW w:w="3539" w:type="dxa"/>
          </w:tcPr>
          <w:p w14:paraId="71E724F9" w14:textId="77777777" w:rsidR="004B53FC" w:rsidRPr="00515470" w:rsidRDefault="004B53FC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V</w:t>
            </w:r>
            <w:r w:rsidR="005000A5" w:rsidRPr="00515470">
              <w:rPr>
                <w:rFonts w:ascii="Arial" w:hAnsi="Arial" w:cs="Arial"/>
                <w:sz w:val="22"/>
                <w:szCs w:val="22"/>
              </w:rPr>
              <w:t>ladimír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Řehák, CSc.</w:t>
            </w:r>
          </w:p>
        </w:tc>
        <w:tc>
          <w:tcPr>
            <w:tcW w:w="3940" w:type="dxa"/>
          </w:tcPr>
          <w:p w14:paraId="4B824929" w14:textId="77777777" w:rsidR="004B53FC" w:rsidRPr="00515470" w:rsidRDefault="004B53FC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 xml:space="preserve">Česká společnost rostlinolékařská, z. </w:t>
            </w:r>
            <w:proofErr w:type="gramStart"/>
            <w:r w:rsidRPr="00515470">
              <w:rPr>
                <w:rFonts w:ascii="Arial" w:hAnsi="Arial" w:cs="Arial"/>
                <w:sz w:val="22"/>
                <w:szCs w:val="22"/>
              </w:rPr>
              <w:t>s.</w:t>
            </w:r>
            <w:proofErr w:type="gramEnd"/>
            <w:r w:rsidRPr="00515470">
              <w:rPr>
                <w:rFonts w:ascii="Arial" w:hAnsi="Arial" w:cs="Arial"/>
                <w:sz w:val="22"/>
                <w:szCs w:val="22"/>
              </w:rPr>
              <w:t>, Praha</w:t>
            </w:r>
          </w:p>
        </w:tc>
      </w:tr>
      <w:tr w:rsidR="004B53FC" w:rsidRPr="00515470" w14:paraId="7D53BB3F" w14:textId="77777777" w:rsidTr="00033953">
        <w:tc>
          <w:tcPr>
            <w:tcW w:w="3539" w:type="dxa"/>
          </w:tcPr>
          <w:p w14:paraId="33AB8CB1" w14:textId="77777777" w:rsidR="004B53FC" w:rsidRPr="00515470" w:rsidRDefault="004B53FC" w:rsidP="005A7E08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M</w:t>
            </w:r>
            <w:r w:rsidR="004E441E" w:rsidRPr="00515470">
              <w:rPr>
                <w:rFonts w:ascii="Arial" w:hAnsi="Arial" w:cs="Arial"/>
                <w:sz w:val="22"/>
                <w:szCs w:val="22"/>
              </w:rPr>
              <w:t>ichal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Skalský</w:t>
            </w:r>
          </w:p>
        </w:tc>
        <w:tc>
          <w:tcPr>
            <w:tcW w:w="3940" w:type="dxa"/>
          </w:tcPr>
          <w:p w14:paraId="5741407C" w14:textId="77777777" w:rsidR="004B53FC" w:rsidRPr="00515470" w:rsidRDefault="00A14771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ýzkumný a šlechtitelský ústav ovocnářský Holovousy, s.r.o.</w:t>
            </w:r>
          </w:p>
        </w:tc>
      </w:tr>
      <w:tr w:rsidR="00240A84" w:rsidRPr="00515470" w14:paraId="236F3F2A" w14:textId="77777777" w:rsidTr="00033953">
        <w:tc>
          <w:tcPr>
            <w:tcW w:w="3539" w:type="dxa"/>
          </w:tcPr>
          <w:p w14:paraId="293746AE" w14:textId="77777777" w:rsidR="00240A84" w:rsidRDefault="00240A84" w:rsidP="005A7E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g. Andrea Bohatá, Ph.D.</w:t>
            </w:r>
          </w:p>
        </w:tc>
        <w:tc>
          <w:tcPr>
            <w:tcW w:w="3940" w:type="dxa"/>
          </w:tcPr>
          <w:p w14:paraId="489F543B" w14:textId="77777777" w:rsidR="00240A84" w:rsidRDefault="00240A84" w:rsidP="00396751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Jihočeská univerzita v Českých Budějovicích</w:t>
            </w:r>
          </w:p>
        </w:tc>
      </w:tr>
      <w:tr w:rsidR="00307945" w:rsidRPr="00515470" w14:paraId="6C5580AC" w14:textId="77777777" w:rsidTr="00033953">
        <w:tc>
          <w:tcPr>
            <w:tcW w:w="3539" w:type="dxa"/>
          </w:tcPr>
          <w:p w14:paraId="133FE36D" w14:textId="77777777" w:rsidR="00307945" w:rsidRDefault="00307945" w:rsidP="005A7E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f. Ing. Jaroslav Holuša, Ph.D.</w:t>
            </w:r>
          </w:p>
        </w:tc>
        <w:tc>
          <w:tcPr>
            <w:tcW w:w="3940" w:type="dxa"/>
          </w:tcPr>
          <w:p w14:paraId="1504985A" w14:textId="77777777" w:rsidR="00307945" w:rsidRDefault="00307945" w:rsidP="00396751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Česká zemědělská univerzita v Praze</w:t>
            </w:r>
          </w:p>
        </w:tc>
      </w:tr>
    </w:tbl>
    <w:p w14:paraId="1031922D" w14:textId="77777777" w:rsidR="009B7BD1" w:rsidRDefault="009B7BD1" w:rsidP="00DF4C95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1CBC777D" w14:textId="0540A4CB" w:rsidR="00B94D5F" w:rsidRDefault="00B94D5F" w:rsidP="00DF4C95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  <w:r w:rsidRPr="00B94D5F">
        <w:rPr>
          <w:rFonts w:ascii="Arial" w:hAnsi="Arial" w:cs="Arial"/>
          <w:sz w:val="22"/>
          <w:szCs w:val="22"/>
        </w:rPr>
        <w:t>Dále zástupci rozšířené pracovní skupiny</w:t>
      </w:r>
      <w:r>
        <w:rPr>
          <w:rFonts w:ascii="Arial" w:hAnsi="Arial" w:cs="Arial"/>
          <w:sz w:val="22"/>
          <w:szCs w:val="22"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539"/>
        <w:gridCol w:w="3940"/>
      </w:tblGrid>
      <w:tr w:rsidR="00CB4C58" w:rsidRPr="00515470" w14:paraId="33ECB39E" w14:textId="77777777" w:rsidTr="00D6669D">
        <w:tc>
          <w:tcPr>
            <w:tcW w:w="3539" w:type="dxa"/>
          </w:tcPr>
          <w:p w14:paraId="2D268CC9" w14:textId="77777777" w:rsidR="00CB4C58" w:rsidRPr="004A3079" w:rsidRDefault="00CB4C58" w:rsidP="00D6669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A3079">
              <w:rPr>
                <w:rFonts w:ascii="Arial" w:hAnsi="Arial" w:cs="Arial"/>
                <w:b/>
                <w:sz w:val="22"/>
                <w:szCs w:val="22"/>
              </w:rPr>
              <w:t>Jméno</w:t>
            </w:r>
          </w:p>
        </w:tc>
        <w:tc>
          <w:tcPr>
            <w:tcW w:w="3940" w:type="dxa"/>
          </w:tcPr>
          <w:p w14:paraId="3AF3BED5" w14:textId="77777777" w:rsidR="00CB4C58" w:rsidRPr="004A3079" w:rsidRDefault="00CB4C58" w:rsidP="00D6669D">
            <w:pPr>
              <w:ind w:right="-1319"/>
              <w:rPr>
                <w:rFonts w:ascii="Arial" w:hAnsi="Arial" w:cs="Arial"/>
                <w:b/>
                <w:sz w:val="22"/>
                <w:szCs w:val="22"/>
              </w:rPr>
            </w:pPr>
            <w:r w:rsidRPr="004A3079">
              <w:rPr>
                <w:rFonts w:ascii="Arial" w:hAnsi="Arial" w:cs="Arial"/>
                <w:b/>
                <w:sz w:val="22"/>
                <w:szCs w:val="22"/>
              </w:rPr>
              <w:t>afiliace</w:t>
            </w:r>
          </w:p>
        </w:tc>
      </w:tr>
      <w:tr w:rsidR="00CB4C58" w:rsidRPr="00515470" w14:paraId="68D243D2" w14:textId="77777777" w:rsidTr="00D6669D">
        <w:tc>
          <w:tcPr>
            <w:tcW w:w="3539" w:type="dxa"/>
          </w:tcPr>
          <w:p w14:paraId="1AB37DC1" w14:textId="54D42449" w:rsidR="00CB4C58" w:rsidRPr="004A3079" w:rsidRDefault="00CB4C58" w:rsidP="00CB4C58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>Ing. Václav Stejskal, Ph.D.</w:t>
            </w:r>
          </w:p>
        </w:tc>
        <w:tc>
          <w:tcPr>
            <w:tcW w:w="3940" w:type="dxa"/>
          </w:tcPr>
          <w:p w14:paraId="72EC2848" w14:textId="3BEAB6AC" w:rsidR="00CB4C58" w:rsidRPr="004A3079" w:rsidRDefault="00CB4C58" w:rsidP="00D6669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 xml:space="preserve">Výzkumný ústav rostlinné výroby, </w:t>
            </w:r>
            <w:proofErr w:type="spellStart"/>
            <w:proofErr w:type="gramStart"/>
            <w:r w:rsidRPr="004A3079">
              <w:rPr>
                <w:rFonts w:ascii="Arial" w:hAnsi="Arial" w:cs="Arial"/>
                <w:sz w:val="22"/>
                <w:szCs w:val="22"/>
              </w:rPr>
              <w:t>v.v.</w:t>
            </w:r>
            <w:proofErr w:type="gramEnd"/>
            <w:r w:rsidRPr="004A3079">
              <w:rPr>
                <w:rFonts w:ascii="Arial" w:hAnsi="Arial" w:cs="Arial"/>
                <w:sz w:val="22"/>
                <w:szCs w:val="22"/>
              </w:rPr>
              <w:t>i</w:t>
            </w:r>
            <w:proofErr w:type="spellEnd"/>
            <w:r w:rsidRPr="004A3079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CB4C58" w:rsidRPr="00515470" w14:paraId="52E659F3" w14:textId="77777777" w:rsidTr="00D6669D">
        <w:tc>
          <w:tcPr>
            <w:tcW w:w="3539" w:type="dxa"/>
          </w:tcPr>
          <w:p w14:paraId="6580BE42" w14:textId="18988C64" w:rsidR="00CB4C58" w:rsidRPr="004A3079" w:rsidRDefault="00CB4C58" w:rsidP="00CB4C58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>Ing. Ondřej Veškrna, Ph.D.</w:t>
            </w:r>
          </w:p>
        </w:tc>
        <w:tc>
          <w:tcPr>
            <w:tcW w:w="3940" w:type="dxa"/>
          </w:tcPr>
          <w:p w14:paraId="170FC431" w14:textId="349DCDFF" w:rsidR="00CB4C58" w:rsidRPr="004A3079" w:rsidRDefault="00CB4C58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>Výzkumné centrum Selton, s.r.o.</w:t>
            </w:r>
          </w:p>
        </w:tc>
      </w:tr>
      <w:tr w:rsidR="00CB4C58" w:rsidRPr="00515470" w14:paraId="67C0782B" w14:textId="77777777" w:rsidTr="00D6669D">
        <w:trPr>
          <w:trHeight w:val="427"/>
        </w:trPr>
        <w:tc>
          <w:tcPr>
            <w:tcW w:w="3539" w:type="dxa"/>
          </w:tcPr>
          <w:p w14:paraId="6A15AA6C" w14:textId="5675CD85" w:rsidR="00CB4C58" w:rsidRPr="004A3079" w:rsidRDefault="00CB4C58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>doc. Ing. Miloslav Zouhar, Ph.D.</w:t>
            </w:r>
          </w:p>
        </w:tc>
        <w:tc>
          <w:tcPr>
            <w:tcW w:w="3940" w:type="dxa"/>
          </w:tcPr>
          <w:p w14:paraId="5C37E7B2" w14:textId="70D961CD" w:rsidR="00CB4C58" w:rsidRPr="004A3079" w:rsidRDefault="00CB4C58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  <w:tr w:rsidR="00CB4C58" w:rsidRPr="00515470" w14:paraId="74771D2A" w14:textId="77777777" w:rsidTr="00D6669D">
        <w:tc>
          <w:tcPr>
            <w:tcW w:w="3539" w:type="dxa"/>
          </w:tcPr>
          <w:p w14:paraId="5DCF0806" w14:textId="07C95447" w:rsidR="00CB4C58" w:rsidRPr="004A3079" w:rsidRDefault="00CB4C58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>doc. Ing. Vítězslava Pešková, Ph.D.</w:t>
            </w:r>
          </w:p>
        </w:tc>
        <w:tc>
          <w:tcPr>
            <w:tcW w:w="3940" w:type="dxa"/>
          </w:tcPr>
          <w:p w14:paraId="6A73B86D" w14:textId="19DF954A" w:rsidR="00CB4C58" w:rsidRPr="004A3079" w:rsidRDefault="00CB4C58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</w:tbl>
    <w:p w14:paraId="55760EE7" w14:textId="77777777" w:rsidR="00CB4C58" w:rsidRDefault="00CB4C58" w:rsidP="00DF4C95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58C17C59" w14:textId="77777777" w:rsidR="00943B95" w:rsidRPr="00515470" w:rsidRDefault="009B7BD1" w:rsidP="00DF4C95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</w:t>
      </w:r>
      <w:r w:rsidRPr="00515470">
        <w:rPr>
          <w:rFonts w:ascii="Arial" w:hAnsi="Arial" w:cs="Arial"/>
          <w:b/>
          <w:sz w:val="22"/>
          <w:szCs w:val="22"/>
        </w:rPr>
        <w:t xml:space="preserve">ložení </w:t>
      </w:r>
      <w:r w:rsidR="00943B95" w:rsidRPr="00515470">
        <w:rPr>
          <w:rFonts w:ascii="Arial" w:hAnsi="Arial" w:cs="Arial"/>
          <w:b/>
          <w:sz w:val="22"/>
          <w:szCs w:val="22"/>
        </w:rPr>
        <w:t xml:space="preserve">pracovní skupiny </w:t>
      </w:r>
      <w:r w:rsidR="004B53FC" w:rsidRPr="00515470">
        <w:rPr>
          <w:rFonts w:ascii="Arial" w:hAnsi="Arial" w:cs="Arial"/>
          <w:b/>
          <w:sz w:val="22"/>
          <w:szCs w:val="22"/>
        </w:rPr>
        <w:t>Lesnická a zemědělská ekonomika a politika</w:t>
      </w:r>
      <w:r w:rsidR="006573CB" w:rsidRPr="00515470">
        <w:rPr>
          <w:rFonts w:ascii="Arial" w:hAnsi="Arial" w:cs="Arial"/>
          <w:b/>
          <w:sz w:val="22"/>
          <w:szCs w:val="22"/>
        </w:rPr>
        <w:t xml:space="preserve"> 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594"/>
        <w:gridCol w:w="3885"/>
      </w:tblGrid>
      <w:tr w:rsidR="004B53FC" w:rsidRPr="00515470" w14:paraId="44B0B024" w14:textId="77777777" w:rsidTr="00033953">
        <w:tc>
          <w:tcPr>
            <w:tcW w:w="3594" w:type="dxa"/>
          </w:tcPr>
          <w:p w14:paraId="11CC3E6C" w14:textId="77777777" w:rsidR="004B53FC" w:rsidRPr="00515470" w:rsidRDefault="004B53FC" w:rsidP="0034495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Jméno</w:t>
            </w:r>
          </w:p>
        </w:tc>
        <w:tc>
          <w:tcPr>
            <w:tcW w:w="3885" w:type="dxa"/>
          </w:tcPr>
          <w:p w14:paraId="638371C6" w14:textId="77777777" w:rsidR="004B53FC" w:rsidRPr="00515470" w:rsidRDefault="004B53FC" w:rsidP="0034495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afiliace</w:t>
            </w:r>
          </w:p>
        </w:tc>
      </w:tr>
      <w:tr w:rsidR="004B53FC" w:rsidRPr="00515470" w14:paraId="6183D0EE" w14:textId="77777777" w:rsidTr="00033953">
        <w:tc>
          <w:tcPr>
            <w:tcW w:w="3594" w:type="dxa"/>
          </w:tcPr>
          <w:p w14:paraId="49622E8B" w14:textId="77777777" w:rsidR="004B53FC" w:rsidRPr="00515470" w:rsidRDefault="00567D5F" w:rsidP="00567D5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doc. Ing. T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omáš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Doucha, CSc. </w:t>
            </w:r>
            <w:r w:rsidRPr="00515470">
              <w:rPr>
                <w:rFonts w:ascii="Arial" w:hAnsi="Arial" w:cs="Arial"/>
                <w:b/>
                <w:sz w:val="22"/>
                <w:szCs w:val="22"/>
              </w:rPr>
              <w:t xml:space="preserve">(koordinátor) </w:t>
            </w:r>
          </w:p>
        </w:tc>
        <w:tc>
          <w:tcPr>
            <w:tcW w:w="3885" w:type="dxa"/>
          </w:tcPr>
          <w:p w14:paraId="56A05FB0" w14:textId="77777777" w:rsidR="004B53FC" w:rsidRPr="00515470" w:rsidRDefault="00567D5F" w:rsidP="00344950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Ústav zemědělské ekonomiky a informací</w:t>
            </w:r>
          </w:p>
        </w:tc>
      </w:tr>
      <w:tr w:rsidR="004B53FC" w:rsidRPr="00515470" w14:paraId="0C70AA09" w14:textId="77777777" w:rsidTr="00033953">
        <w:tc>
          <w:tcPr>
            <w:tcW w:w="3594" w:type="dxa"/>
          </w:tcPr>
          <w:p w14:paraId="18F32D2E" w14:textId="77777777" w:rsidR="004B53FC" w:rsidRPr="00515470" w:rsidRDefault="004B53FC" w:rsidP="00344950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L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adislav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Jelínek, Ph.D.</w:t>
            </w:r>
          </w:p>
        </w:tc>
        <w:tc>
          <w:tcPr>
            <w:tcW w:w="3885" w:type="dxa"/>
          </w:tcPr>
          <w:p w14:paraId="4418F4B5" w14:textId="77777777" w:rsidR="004B53FC" w:rsidRPr="00515470" w:rsidRDefault="00B4065C" w:rsidP="0034495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Ústav zemědělské ekonomiky a informací</w:t>
            </w:r>
          </w:p>
        </w:tc>
      </w:tr>
      <w:tr w:rsidR="004B53FC" w:rsidRPr="00515470" w14:paraId="3743113B" w14:textId="77777777" w:rsidTr="00033953">
        <w:tc>
          <w:tcPr>
            <w:tcW w:w="3594" w:type="dxa"/>
          </w:tcPr>
          <w:p w14:paraId="5937CC6C" w14:textId="77777777" w:rsidR="004B53FC" w:rsidRPr="00515470" w:rsidRDefault="00567D5F" w:rsidP="00567D5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prof. Ing. L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ukáš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Čechura, Ph.D.</w:t>
            </w:r>
          </w:p>
        </w:tc>
        <w:tc>
          <w:tcPr>
            <w:tcW w:w="3885" w:type="dxa"/>
          </w:tcPr>
          <w:p w14:paraId="4CAA2B11" w14:textId="77777777" w:rsidR="004B53FC" w:rsidRPr="00515470" w:rsidRDefault="00567D5F" w:rsidP="007D4F1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  <w:tr w:rsidR="004B53FC" w:rsidRPr="00515470" w14:paraId="324A85BB" w14:textId="77777777" w:rsidTr="00033953">
        <w:tc>
          <w:tcPr>
            <w:tcW w:w="3594" w:type="dxa"/>
          </w:tcPr>
          <w:p w14:paraId="22F8C70C" w14:textId="77777777" w:rsidR="004B53FC" w:rsidRPr="00515470" w:rsidRDefault="004B53FC" w:rsidP="00DD43A8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RNDr. J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an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Nedělník, Ph.D.</w:t>
            </w:r>
            <w:r w:rsidR="00897B98"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3885" w:type="dxa"/>
          </w:tcPr>
          <w:p w14:paraId="3CF8DD31" w14:textId="556F4851" w:rsidR="004B53FC" w:rsidRPr="00515470" w:rsidRDefault="00033953" w:rsidP="009A446B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Zemědělský výzkum</w:t>
            </w:r>
            <w:r w:rsidR="009A446B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,</w:t>
            </w: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 spol. s</w:t>
            </w:r>
            <w:r w:rsidR="009A446B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 </w:t>
            </w: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r.o</w:t>
            </w:r>
            <w:r w:rsidR="009A446B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.</w:t>
            </w:r>
          </w:p>
        </w:tc>
      </w:tr>
      <w:tr w:rsidR="004B53FC" w:rsidRPr="00515470" w14:paraId="2B3DA954" w14:textId="77777777" w:rsidTr="00033953">
        <w:tc>
          <w:tcPr>
            <w:tcW w:w="3594" w:type="dxa"/>
          </w:tcPr>
          <w:p w14:paraId="01F9CD13" w14:textId="77777777" w:rsidR="004B53FC" w:rsidRPr="00515470" w:rsidRDefault="00897B98" w:rsidP="00344950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d</w:t>
            </w:r>
            <w:r w:rsidR="004B53FC" w:rsidRPr="00515470">
              <w:rPr>
                <w:rFonts w:ascii="Arial" w:hAnsi="Arial" w:cs="Arial"/>
                <w:sz w:val="22"/>
                <w:szCs w:val="22"/>
              </w:rPr>
              <w:t>oc. RNDr. T</w:t>
            </w:r>
            <w:r w:rsidR="007E07FE" w:rsidRPr="00515470">
              <w:rPr>
                <w:rFonts w:ascii="Arial" w:hAnsi="Arial" w:cs="Arial"/>
                <w:sz w:val="22"/>
                <w:szCs w:val="22"/>
              </w:rPr>
              <w:t>omáš</w:t>
            </w:r>
            <w:r w:rsidR="004B53FC"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="004B53FC" w:rsidRPr="00515470">
              <w:rPr>
                <w:rFonts w:ascii="Arial" w:hAnsi="Arial" w:cs="Arial"/>
                <w:sz w:val="22"/>
                <w:szCs w:val="22"/>
              </w:rPr>
              <w:t>Ratinger</w:t>
            </w:r>
            <w:proofErr w:type="spellEnd"/>
            <w:r w:rsidR="004B53FC" w:rsidRPr="00515470">
              <w:rPr>
                <w:rFonts w:ascii="Arial" w:hAnsi="Arial" w:cs="Arial"/>
                <w:sz w:val="22"/>
                <w:szCs w:val="22"/>
              </w:rPr>
              <w:t>, MSC, Ph.D.</w:t>
            </w:r>
          </w:p>
        </w:tc>
        <w:tc>
          <w:tcPr>
            <w:tcW w:w="3885" w:type="dxa"/>
            <w:shd w:val="clear" w:color="auto" w:fill="auto"/>
          </w:tcPr>
          <w:p w14:paraId="673D06E0" w14:textId="77777777" w:rsidR="004B53FC" w:rsidRPr="00515470" w:rsidRDefault="004B53FC" w:rsidP="00344950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Technologické centrum AV</w:t>
            </w:r>
            <w:r w:rsidR="004011CB" w:rsidRPr="00515470">
              <w:rPr>
                <w:rFonts w:ascii="Arial" w:hAnsi="Arial" w:cs="Arial"/>
                <w:sz w:val="22"/>
                <w:szCs w:val="22"/>
              </w:rPr>
              <w:t xml:space="preserve"> ČR</w:t>
            </w:r>
          </w:p>
        </w:tc>
      </w:tr>
      <w:tr w:rsidR="00DD43A8" w:rsidRPr="00515470" w14:paraId="2DF189C7" w14:textId="77777777" w:rsidTr="00033953">
        <w:tc>
          <w:tcPr>
            <w:tcW w:w="3594" w:type="dxa"/>
          </w:tcPr>
          <w:p w14:paraId="7795BFD9" w14:textId="77777777" w:rsidR="00DD43A8" w:rsidRPr="00515470" w:rsidRDefault="00DD43A8" w:rsidP="005A7E08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R</w:t>
            </w:r>
            <w:r w:rsidR="00AE4C51" w:rsidRPr="00515470">
              <w:rPr>
                <w:rFonts w:ascii="Arial" w:hAnsi="Arial" w:cs="Arial"/>
                <w:sz w:val="22"/>
                <w:szCs w:val="22"/>
              </w:rPr>
              <w:t>oman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515470">
              <w:rPr>
                <w:rFonts w:ascii="Arial" w:hAnsi="Arial" w:cs="Arial"/>
                <w:sz w:val="22"/>
                <w:szCs w:val="22"/>
              </w:rPr>
              <w:t>Dudík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>, Ph.D.</w:t>
            </w:r>
          </w:p>
        </w:tc>
        <w:tc>
          <w:tcPr>
            <w:tcW w:w="3885" w:type="dxa"/>
            <w:shd w:val="clear" w:color="auto" w:fill="auto"/>
          </w:tcPr>
          <w:p w14:paraId="46EDDAD9" w14:textId="77777777" w:rsidR="00DD43A8" w:rsidRPr="00515470" w:rsidRDefault="00DD43A8" w:rsidP="00344950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</w:tbl>
    <w:p w14:paraId="791EAAB0" w14:textId="77777777" w:rsidR="00303DDF" w:rsidRDefault="00303DDF" w:rsidP="00265978">
      <w:pPr>
        <w:rPr>
          <w:rFonts w:ascii="Arial" w:hAnsi="Arial" w:cs="Arial"/>
          <w:b/>
          <w:sz w:val="22"/>
          <w:szCs w:val="22"/>
        </w:rPr>
      </w:pPr>
    </w:p>
    <w:p w14:paraId="1BFEC3EF" w14:textId="17AF668B" w:rsidR="00B94D5F" w:rsidRDefault="00B94D5F" w:rsidP="00265978">
      <w:pPr>
        <w:rPr>
          <w:rFonts w:ascii="Arial" w:hAnsi="Arial" w:cs="Arial"/>
          <w:b/>
          <w:sz w:val="22"/>
          <w:szCs w:val="22"/>
        </w:rPr>
      </w:pPr>
      <w:r w:rsidRPr="00B94D5F">
        <w:rPr>
          <w:rFonts w:ascii="Arial" w:hAnsi="Arial" w:cs="Arial"/>
          <w:sz w:val="22"/>
          <w:szCs w:val="22"/>
        </w:rPr>
        <w:t>Dále zástupci rozšířené pracovní skupiny</w:t>
      </w:r>
      <w:r>
        <w:rPr>
          <w:rFonts w:ascii="Arial" w:hAnsi="Arial" w:cs="Arial"/>
          <w:sz w:val="22"/>
          <w:szCs w:val="22"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539"/>
        <w:gridCol w:w="3940"/>
      </w:tblGrid>
      <w:tr w:rsidR="00CB4C58" w:rsidRPr="00515470" w14:paraId="5DD957AB" w14:textId="77777777" w:rsidTr="00D6669D">
        <w:tc>
          <w:tcPr>
            <w:tcW w:w="3539" w:type="dxa"/>
          </w:tcPr>
          <w:p w14:paraId="0F62EF5E" w14:textId="77777777" w:rsidR="00CB4C58" w:rsidRPr="004A3079" w:rsidRDefault="00CB4C58" w:rsidP="00D6669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A3079">
              <w:rPr>
                <w:rFonts w:ascii="Arial" w:hAnsi="Arial" w:cs="Arial"/>
                <w:b/>
                <w:sz w:val="22"/>
                <w:szCs w:val="22"/>
              </w:rPr>
              <w:t>Jméno</w:t>
            </w:r>
          </w:p>
        </w:tc>
        <w:tc>
          <w:tcPr>
            <w:tcW w:w="3940" w:type="dxa"/>
          </w:tcPr>
          <w:p w14:paraId="61859CB3" w14:textId="77777777" w:rsidR="00CB4C58" w:rsidRPr="004A3079" w:rsidRDefault="00CB4C58" w:rsidP="00D6669D">
            <w:pPr>
              <w:ind w:right="-1319"/>
              <w:rPr>
                <w:rFonts w:ascii="Arial" w:hAnsi="Arial" w:cs="Arial"/>
                <w:b/>
                <w:sz w:val="22"/>
                <w:szCs w:val="22"/>
              </w:rPr>
            </w:pPr>
            <w:r w:rsidRPr="004A3079">
              <w:rPr>
                <w:rFonts w:ascii="Arial" w:hAnsi="Arial" w:cs="Arial"/>
                <w:b/>
                <w:sz w:val="22"/>
                <w:szCs w:val="22"/>
              </w:rPr>
              <w:t>afiliace</w:t>
            </w:r>
          </w:p>
        </w:tc>
      </w:tr>
      <w:tr w:rsidR="00CB4C58" w:rsidRPr="00515470" w14:paraId="6B0E64C4" w14:textId="77777777" w:rsidTr="00D6669D">
        <w:tc>
          <w:tcPr>
            <w:tcW w:w="3539" w:type="dxa"/>
          </w:tcPr>
          <w:p w14:paraId="76051063" w14:textId="7CB18EA1" w:rsidR="00CB4C58" w:rsidRPr="004A3079" w:rsidRDefault="00CB4C58" w:rsidP="00530E22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 xml:space="preserve">Ing. </w:t>
            </w:r>
            <w:r w:rsidR="00530E22" w:rsidRPr="004A3079">
              <w:rPr>
                <w:rFonts w:ascii="Arial" w:hAnsi="Arial" w:cs="Arial"/>
                <w:sz w:val="22"/>
                <w:szCs w:val="22"/>
              </w:rPr>
              <w:t>Ondřej Kopp</w:t>
            </w:r>
          </w:p>
        </w:tc>
        <w:tc>
          <w:tcPr>
            <w:tcW w:w="3940" w:type="dxa"/>
          </w:tcPr>
          <w:p w14:paraId="3B529AEE" w14:textId="4E17DE25" w:rsidR="00CB4C58" w:rsidRPr="004A3079" w:rsidRDefault="00530E22" w:rsidP="00D6669D">
            <w:pPr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 w:rsidRPr="004A3079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Agrovýzkum</w:t>
            </w:r>
            <w:proofErr w:type="spellEnd"/>
            <w:r w:rsidRPr="004A3079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 Rapotín</w:t>
            </w:r>
            <w:r w:rsidR="00CB4C58" w:rsidRPr="004A3079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, s.r.o.</w:t>
            </w:r>
          </w:p>
        </w:tc>
      </w:tr>
      <w:tr w:rsidR="00CB4C58" w:rsidRPr="00515470" w14:paraId="539763A8" w14:textId="77777777" w:rsidTr="00D6669D">
        <w:tc>
          <w:tcPr>
            <w:tcW w:w="3539" w:type="dxa"/>
          </w:tcPr>
          <w:p w14:paraId="223C97E9" w14:textId="015D19E2" w:rsidR="00CB4C58" w:rsidRPr="004A3079" w:rsidRDefault="00530E22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lastRenderedPageBreak/>
              <w:t xml:space="preserve">prof. Ing. Tomáš </w:t>
            </w:r>
            <w:proofErr w:type="spellStart"/>
            <w:r w:rsidRPr="004A3079">
              <w:rPr>
                <w:rFonts w:ascii="Arial" w:hAnsi="Arial" w:cs="Arial"/>
                <w:sz w:val="22"/>
                <w:szCs w:val="22"/>
              </w:rPr>
              <w:t>Brányik</w:t>
            </w:r>
            <w:proofErr w:type="spellEnd"/>
            <w:r w:rsidRPr="004A3079">
              <w:rPr>
                <w:rFonts w:ascii="Arial" w:hAnsi="Arial" w:cs="Arial"/>
                <w:sz w:val="22"/>
                <w:szCs w:val="22"/>
              </w:rPr>
              <w:t>, Ph.D.</w:t>
            </w:r>
          </w:p>
        </w:tc>
        <w:tc>
          <w:tcPr>
            <w:tcW w:w="3940" w:type="dxa"/>
          </w:tcPr>
          <w:p w14:paraId="099C7DEB" w14:textId="5E2FABF2" w:rsidR="00CB4C58" w:rsidRPr="004A3079" w:rsidRDefault="00CB4C58" w:rsidP="00530E22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 xml:space="preserve">Výzkumný ústav </w:t>
            </w:r>
            <w:r w:rsidR="00530E22" w:rsidRPr="004A3079">
              <w:rPr>
                <w:rFonts w:ascii="Arial" w:hAnsi="Arial" w:cs="Arial"/>
                <w:sz w:val="22"/>
                <w:szCs w:val="22"/>
              </w:rPr>
              <w:t>pivovarský a sladařský, a.s.</w:t>
            </w:r>
          </w:p>
        </w:tc>
      </w:tr>
      <w:tr w:rsidR="00CB4C58" w:rsidRPr="00515470" w14:paraId="316481A0" w14:textId="77777777" w:rsidTr="00D6669D">
        <w:trPr>
          <w:trHeight w:val="427"/>
        </w:trPr>
        <w:tc>
          <w:tcPr>
            <w:tcW w:w="3539" w:type="dxa"/>
          </w:tcPr>
          <w:p w14:paraId="71D70237" w14:textId="3AF64ECF" w:rsidR="00CB4C58" w:rsidRPr="004A3079" w:rsidRDefault="006A044A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>d</w:t>
            </w:r>
            <w:r w:rsidR="00530E22" w:rsidRPr="004A3079">
              <w:rPr>
                <w:rFonts w:ascii="Arial" w:hAnsi="Arial" w:cs="Arial"/>
                <w:sz w:val="22"/>
                <w:szCs w:val="22"/>
              </w:rPr>
              <w:t>oc. Ing. Petr Konvalina</w:t>
            </w:r>
          </w:p>
        </w:tc>
        <w:tc>
          <w:tcPr>
            <w:tcW w:w="3940" w:type="dxa"/>
          </w:tcPr>
          <w:p w14:paraId="607CDE2E" w14:textId="73797364" w:rsidR="00CB4C58" w:rsidRPr="004A3079" w:rsidRDefault="00530E22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Jihočeská univerzita v Českých Budějovicích</w:t>
            </w:r>
          </w:p>
        </w:tc>
      </w:tr>
      <w:tr w:rsidR="00CB4C58" w:rsidRPr="00515470" w14:paraId="3791E91A" w14:textId="77777777" w:rsidTr="00D6669D">
        <w:tc>
          <w:tcPr>
            <w:tcW w:w="3539" w:type="dxa"/>
          </w:tcPr>
          <w:p w14:paraId="77CD94B7" w14:textId="53D856F2" w:rsidR="00CB4C58" w:rsidRPr="004A3079" w:rsidRDefault="00530E22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>Ing. Martin Jankovský, Ph.D.</w:t>
            </w:r>
          </w:p>
        </w:tc>
        <w:tc>
          <w:tcPr>
            <w:tcW w:w="3940" w:type="dxa"/>
          </w:tcPr>
          <w:p w14:paraId="24CF1629" w14:textId="6E925410" w:rsidR="00CB4C58" w:rsidRPr="004A3079" w:rsidRDefault="00530E22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  <w:tr w:rsidR="00CB4C58" w:rsidRPr="00515470" w14:paraId="3853F639" w14:textId="77777777" w:rsidTr="00D6669D">
        <w:tc>
          <w:tcPr>
            <w:tcW w:w="3539" w:type="dxa"/>
          </w:tcPr>
          <w:p w14:paraId="73A86BD9" w14:textId="4EA1F9E1" w:rsidR="00CB4C58" w:rsidRPr="004A3079" w:rsidRDefault="006A044A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>p</w:t>
            </w:r>
            <w:r w:rsidR="00530E22" w:rsidRPr="004A3079">
              <w:rPr>
                <w:rFonts w:ascii="Arial" w:hAnsi="Arial" w:cs="Arial"/>
                <w:sz w:val="22"/>
                <w:szCs w:val="22"/>
              </w:rPr>
              <w:t xml:space="preserve">rof. Ing. Marek </w:t>
            </w:r>
            <w:proofErr w:type="spellStart"/>
            <w:r w:rsidR="00530E22" w:rsidRPr="004A3079">
              <w:rPr>
                <w:rFonts w:ascii="Arial" w:hAnsi="Arial" w:cs="Arial"/>
                <w:sz w:val="22"/>
                <w:szCs w:val="22"/>
              </w:rPr>
              <w:t>Turčáni</w:t>
            </w:r>
            <w:proofErr w:type="spellEnd"/>
            <w:r w:rsidR="00530E22" w:rsidRPr="004A3079">
              <w:rPr>
                <w:rFonts w:ascii="Arial" w:hAnsi="Arial" w:cs="Arial"/>
                <w:sz w:val="22"/>
                <w:szCs w:val="22"/>
              </w:rPr>
              <w:t>, Ph.D.</w:t>
            </w:r>
          </w:p>
        </w:tc>
        <w:tc>
          <w:tcPr>
            <w:tcW w:w="3940" w:type="dxa"/>
          </w:tcPr>
          <w:p w14:paraId="1F3E6922" w14:textId="1F68DE94" w:rsidR="00CB4C58" w:rsidRPr="004A3079" w:rsidRDefault="00530E22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  <w:tr w:rsidR="00CB4C58" w:rsidRPr="00515470" w14:paraId="60291E57" w14:textId="77777777" w:rsidTr="00D6669D">
        <w:tc>
          <w:tcPr>
            <w:tcW w:w="3539" w:type="dxa"/>
          </w:tcPr>
          <w:p w14:paraId="0819BD61" w14:textId="36EAD3D1" w:rsidR="00CB4C58" w:rsidRPr="004A3079" w:rsidRDefault="00530E22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>Ing. Tomáš Zmeškal</w:t>
            </w:r>
          </w:p>
        </w:tc>
        <w:tc>
          <w:tcPr>
            <w:tcW w:w="3940" w:type="dxa"/>
          </w:tcPr>
          <w:p w14:paraId="5E82EF74" w14:textId="20345767" w:rsidR="00CB4C58" w:rsidRPr="004A3079" w:rsidRDefault="00530E22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ýzkumný a šlechtitelský ústav ovocnářský Holovousy, s.r.o.</w:t>
            </w:r>
          </w:p>
        </w:tc>
      </w:tr>
    </w:tbl>
    <w:p w14:paraId="7F73FD21" w14:textId="77777777" w:rsidR="00CB4C58" w:rsidRDefault="00CB4C58" w:rsidP="00265978">
      <w:pPr>
        <w:rPr>
          <w:rFonts w:ascii="Arial" w:hAnsi="Arial" w:cs="Arial"/>
          <w:b/>
          <w:sz w:val="22"/>
          <w:szCs w:val="22"/>
        </w:rPr>
      </w:pPr>
    </w:p>
    <w:p w14:paraId="1FC2CDEE" w14:textId="77777777" w:rsidR="00CB4C58" w:rsidRPr="00515470" w:rsidRDefault="00CB4C58" w:rsidP="00265978">
      <w:pPr>
        <w:rPr>
          <w:rFonts w:ascii="Arial" w:hAnsi="Arial" w:cs="Arial"/>
          <w:b/>
          <w:sz w:val="22"/>
          <w:szCs w:val="22"/>
        </w:rPr>
      </w:pPr>
    </w:p>
    <w:p w14:paraId="28870837" w14:textId="1AD7EBBB" w:rsidR="00265978" w:rsidRPr="00515470" w:rsidRDefault="009B7BD1" w:rsidP="00DF4C95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</w:t>
      </w:r>
      <w:r w:rsidRPr="00515470">
        <w:rPr>
          <w:rFonts w:ascii="Arial" w:hAnsi="Arial" w:cs="Arial"/>
          <w:b/>
          <w:sz w:val="22"/>
          <w:szCs w:val="22"/>
        </w:rPr>
        <w:t xml:space="preserve">ložení </w:t>
      </w:r>
      <w:r w:rsidR="00265978" w:rsidRPr="00515470">
        <w:rPr>
          <w:rFonts w:ascii="Arial" w:hAnsi="Arial" w:cs="Arial"/>
          <w:b/>
          <w:sz w:val="22"/>
          <w:szCs w:val="22"/>
        </w:rPr>
        <w:t xml:space="preserve">pracovní skupiny </w:t>
      </w:r>
      <w:r w:rsidR="00DF4C95" w:rsidRPr="00515470">
        <w:rPr>
          <w:rFonts w:ascii="Arial" w:hAnsi="Arial" w:cs="Arial"/>
          <w:b/>
          <w:sz w:val="22"/>
          <w:szCs w:val="22"/>
        </w:rPr>
        <w:t xml:space="preserve">Produkce potravin 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601"/>
        <w:gridCol w:w="3878"/>
      </w:tblGrid>
      <w:tr w:rsidR="004B53FC" w:rsidRPr="00515470" w14:paraId="004B0A0A" w14:textId="77777777" w:rsidTr="00033953">
        <w:tc>
          <w:tcPr>
            <w:tcW w:w="3601" w:type="dxa"/>
          </w:tcPr>
          <w:p w14:paraId="5F52FD92" w14:textId="77777777" w:rsidR="004B53FC" w:rsidRPr="00515470" w:rsidRDefault="004B53FC" w:rsidP="0034495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Jméno</w:t>
            </w:r>
          </w:p>
        </w:tc>
        <w:tc>
          <w:tcPr>
            <w:tcW w:w="3878" w:type="dxa"/>
          </w:tcPr>
          <w:p w14:paraId="0DD6B0D8" w14:textId="77777777" w:rsidR="004B53FC" w:rsidRPr="00515470" w:rsidRDefault="004B53FC" w:rsidP="0034495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afiliace</w:t>
            </w:r>
          </w:p>
        </w:tc>
      </w:tr>
      <w:tr w:rsidR="004B53FC" w:rsidRPr="00515470" w14:paraId="47D1399D" w14:textId="77777777" w:rsidTr="00033953">
        <w:tc>
          <w:tcPr>
            <w:tcW w:w="3601" w:type="dxa"/>
          </w:tcPr>
          <w:p w14:paraId="59CCE49E" w14:textId="77777777" w:rsidR="004B53FC" w:rsidRPr="00515470" w:rsidRDefault="004B53FC" w:rsidP="00297630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S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lavomíra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Vavreinová, CSc.</w:t>
            </w:r>
            <w:r w:rsidR="00897B98"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97B98" w:rsidRPr="00515470">
              <w:rPr>
                <w:rFonts w:ascii="Arial" w:hAnsi="Arial" w:cs="Arial"/>
                <w:b/>
                <w:sz w:val="22"/>
                <w:szCs w:val="22"/>
              </w:rPr>
              <w:t>(koordinátor)</w:t>
            </w:r>
          </w:p>
        </w:tc>
        <w:tc>
          <w:tcPr>
            <w:tcW w:w="3878" w:type="dxa"/>
          </w:tcPr>
          <w:p w14:paraId="246B6A14" w14:textId="77777777" w:rsidR="004B53FC" w:rsidRPr="00515470" w:rsidRDefault="007D4F11" w:rsidP="0029763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Výzkumný ústav potravinářský Praha, </w:t>
            </w:r>
            <w:proofErr w:type="spellStart"/>
            <w:proofErr w:type="gramStart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.v.</w:t>
            </w:r>
            <w:proofErr w:type="gram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i</w:t>
            </w:r>
            <w:proofErr w:type="spell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.</w:t>
            </w:r>
          </w:p>
        </w:tc>
      </w:tr>
      <w:tr w:rsidR="004B53FC" w:rsidRPr="00515470" w14:paraId="6572107D" w14:textId="77777777" w:rsidTr="00033953">
        <w:tc>
          <w:tcPr>
            <w:tcW w:w="3601" w:type="dxa"/>
          </w:tcPr>
          <w:p w14:paraId="409C064A" w14:textId="77777777" w:rsidR="004B53FC" w:rsidRPr="00515470" w:rsidRDefault="004B53FC" w:rsidP="00EE553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P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etr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Roubal, CSc.</w:t>
            </w:r>
            <w:r w:rsidR="00897B98"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3878" w:type="dxa"/>
          </w:tcPr>
          <w:p w14:paraId="3CAA1EF2" w14:textId="77777777" w:rsidR="004B53FC" w:rsidRPr="00515470" w:rsidRDefault="007D3AF4" w:rsidP="0029763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ýzkumný ústav mlékárenský, s.r.o.</w:t>
            </w:r>
          </w:p>
        </w:tc>
      </w:tr>
      <w:tr w:rsidR="004B53FC" w:rsidRPr="00515470" w14:paraId="391658D7" w14:textId="77777777" w:rsidTr="00033953">
        <w:tc>
          <w:tcPr>
            <w:tcW w:w="3601" w:type="dxa"/>
          </w:tcPr>
          <w:p w14:paraId="63EF7ECC" w14:textId="77777777" w:rsidR="004B53FC" w:rsidRPr="00515470" w:rsidRDefault="004B53FC" w:rsidP="00297630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O</w:t>
            </w:r>
            <w:r w:rsidR="007E07FE" w:rsidRPr="00515470">
              <w:rPr>
                <w:rFonts w:ascii="Arial" w:hAnsi="Arial" w:cs="Arial"/>
                <w:sz w:val="22"/>
                <w:szCs w:val="22"/>
              </w:rPr>
              <w:t>ndřej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515470">
              <w:rPr>
                <w:rFonts w:ascii="Arial" w:hAnsi="Arial" w:cs="Arial"/>
                <w:sz w:val="22"/>
                <w:szCs w:val="22"/>
              </w:rPr>
              <w:t>Elich</w:t>
            </w:r>
            <w:proofErr w:type="spellEnd"/>
          </w:p>
        </w:tc>
        <w:tc>
          <w:tcPr>
            <w:tcW w:w="3878" w:type="dxa"/>
          </w:tcPr>
          <w:p w14:paraId="75E04DD2" w14:textId="77777777" w:rsidR="004B53FC" w:rsidRPr="00515470" w:rsidRDefault="007D3AF4" w:rsidP="0029763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ýzkumný ústav mlékárenský, s.r.o.</w:t>
            </w:r>
          </w:p>
        </w:tc>
      </w:tr>
      <w:tr w:rsidR="004B53FC" w:rsidRPr="00515470" w14:paraId="0E9BA423" w14:textId="77777777" w:rsidTr="00033953">
        <w:tc>
          <w:tcPr>
            <w:tcW w:w="3601" w:type="dxa"/>
          </w:tcPr>
          <w:p w14:paraId="295B0B25" w14:textId="77777777" w:rsidR="004B53FC" w:rsidRPr="00515470" w:rsidRDefault="004B53FC" w:rsidP="00297630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D</w:t>
            </w:r>
            <w:r w:rsidR="007E07FE" w:rsidRPr="00515470">
              <w:rPr>
                <w:rFonts w:ascii="Arial" w:hAnsi="Arial" w:cs="Arial"/>
                <w:sz w:val="22"/>
                <w:szCs w:val="22"/>
              </w:rPr>
              <w:t>ana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515470">
              <w:rPr>
                <w:rFonts w:ascii="Arial" w:hAnsi="Arial" w:cs="Arial"/>
                <w:sz w:val="22"/>
                <w:szCs w:val="22"/>
              </w:rPr>
              <w:t>Gabrovská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>, PhD.</w:t>
            </w:r>
          </w:p>
        </w:tc>
        <w:tc>
          <w:tcPr>
            <w:tcW w:w="3878" w:type="dxa"/>
          </w:tcPr>
          <w:p w14:paraId="24C75885" w14:textId="77777777" w:rsidR="004B53FC" w:rsidRPr="00515470" w:rsidRDefault="004011CB" w:rsidP="00297630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Potravinářská komora České republiky</w:t>
            </w:r>
          </w:p>
        </w:tc>
      </w:tr>
      <w:tr w:rsidR="004B53FC" w:rsidRPr="00515470" w14:paraId="3CD2108C" w14:textId="77777777" w:rsidTr="00033953">
        <w:tc>
          <w:tcPr>
            <w:tcW w:w="3601" w:type="dxa"/>
          </w:tcPr>
          <w:p w14:paraId="03F48093" w14:textId="77777777" w:rsidR="004B53FC" w:rsidRPr="00515470" w:rsidRDefault="004B53FC" w:rsidP="00297630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doc. Ing. L</w:t>
            </w:r>
            <w:r w:rsidR="007E07FE" w:rsidRPr="00515470">
              <w:rPr>
                <w:rFonts w:ascii="Arial" w:hAnsi="Arial" w:cs="Arial"/>
                <w:sz w:val="22"/>
                <w:szCs w:val="22"/>
              </w:rPr>
              <w:t>ibor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515470">
              <w:rPr>
                <w:rFonts w:ascii="Arial" w:hAnsi="Arial" w:cs="Arial"/>
                <w:sz w:val="22"/>
                <w:szCs w:val="22"/>
              </w:rPr>
              <w:t>Kalhotka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>, PhD.</w:t>
            </w:r>
          </w:p>
        </w:tc>
        <w:tc>
          <w:tcPr>
            <w:tcW w:w="3878" w:type="dxa"/>
          </w:tcPr>
          <w:p w14:paraId="55F5412C" w14:textId="77777777" w:rsidR="004B53FC" w:rsidRPr="00515470" w:rsidRDefault="00A14771" w:rsidP="00297630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 xml:space="preserve">Mendelova univerzita v Brně </w:t>
            </w:r>
          </w:p>
        </w:tc>
      </w:tr>
      <w:tr w:rsidR="004B53FC" w:rsidRPr="00515470" w14:paraId="09A09263" w14:textId="77777777" w:rsidTr="00033953">
        <w:tc>
          <w:tcPr>
            <w:tcW w:w="3601" w:type="dxa"/>
          </w:tcPr>
          <w:p w14:paraId="61D1A359" w14:textId="77777777" w:rsidR="004B53FC" w:rsidRPr="00515470" w:rsidRDefault="004B53FC" w:rsidP="00297630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I</w:t>
            </w:r>
            <w:r w:rsidR="007E07FE" w:rsidRPr="00515470">
              <w:rPr>
                <w:rFonts w:ascii="Arial" w:hAnsi="Arial" w:cs="Arial"/>
                <w:sz w:val="22"/>
                <w:szCs w:val="22"/>
              </w:rPr>
              <w:t>va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515470">
              <w:rPr>
                <w:rFonts w:ascii="Arial" w:hAnsi="Arial" w:cs="Arial"/>
                <w:sz w:val="22"/>
                <w:szCs w:val="22"/>
              </w:rPr>
              <w:t>Laknerová</w:t>
            </w:r>
            <w:proofErr w:type="spellEnd"/>
          </w:p>
        </w:tc>
        <w:tc>
          <w:tcPr>
            <w:tcW w:w="3878" w:type="dxa"/>
          </w:tcPr>
          <w:p w14:paraId="42747B07" w14:textId="77777777" w:rsidR="004B53FC" w:rsidRPr="00515470" w:rsidRDefault="007D4F11" w:rsidP="0029763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Výzkumný ústav potravinářský Praha, </w:t>
            </w:r>
            <w:proofErr w:type="spellStart"/>
            <w:proofErr w:type="gramStart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.v.</w:t>
            </w:r>
            <w:proofErr w:type="gram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i</w:t>
            </w:r>
            <w:proofErr w:type="spell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.</w:t>
            </w:r>
          </w:p>
        </w:tc>
      </w:tr>
      <w:tr w:rsidR="004B53FC" w:rsidRPr="00515470" w14:paraId="2EDE2E7B" w14:textId="77777777" w:rsidTr="00033953">
        <w:tc>
          <w:tcPr>
            <w:tcW w:w="3601" w:type="dxa"/>
          </w:tcPr>
          <w:p w14:paraId="701CA772" w14:textId="77777777" w:rsidR="004B53FC" w:rsidRPr="00515470" w:rsidRDefault="004B53FC" w:rsidP="00297630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P</w:t>
            </w:r>
            <w:r w:rsidR="007E07FE" w:rsidRPr="00515470">
              <w:rPr>
                <w:rFonts w:ascii="Arial" w:hAnsi="Arial" w:cs="Arial"/>
                <w:sz w:val="22"/>
                <w:szCs w:val="22"/>
              </w:rPr>
              <w:t>etr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515470">
              <w:rPr>
                <w:rFonts w:ascii="Arial" w:hAnsi="Arial" w:cs="Arial"/>
                <w:sz w:val="22"/>
                <w:szCs w:val="22"/>
              </w:rPr>
              <w:t>Payer</w:t>
            </w:r>
            <w:proofErr w:type="spellEnd"/>
          </w:p>
        </w:tc>
        <w:tc>
          <w:tcPr>
            <w:tcW w:w="3878" w:type="dxa"/>
          </w:tcPr>
          <w:p w14:paraId="1650A532" w14:textId="1D8B3004" w:rsidR="004B53FC" w:rsidRPr="00515470" w:rsidRDefault="004B53FC" w:rsidP="004011CB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MADETA</w:t>
            </w:r>
            <w:r w:rsidR="009A446B">
              <w:rPr>
                <w:rFonts w:ascii="Arial" w:hAnsi="Arial" w:cs="Arial"/>
                <w:sz w:val="22"/>
                <w:szCs w:val="22"/>
              </w:rPr>
              <w:t>,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a.s. </w:t>
            </w:r>
          </w:p>
        </w:tc>
      </w:tr>
      <w:tr w:rsidR="004B53FC" w:rsidRPr="00515470" w14:paraId="61AC42AA" w14:textId="77777777" w:rsidTr="00033953">
        <w:tc>
          <w:tcPr>
            <w:tcW w:w="3601" w:type="dxa"/>
          </w:tcPr>
          <w:p w14:paraId="61637EE3" w14:textId="77777777" w:rsidR="004B53FC" w:rsidRPr="00515470" w:rsidRDefault="004B53FC" w:rsidP="00297630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doc. Ing. M</w:t>
            </w:r>
            <w:r w:rsidR="007E07FE" w:rsidRPr="00515470">
              <w:rPr>
                <w:rFonts w:ascii="Arial" w:hAnsi="Arial" w:cs="Arial"/>
                <w:sz w:val="22"/>
                <w:szCs w:val="22"/>
              </w:rPr>
              <w:t>arcela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Sluková, PhD.</w:t>
            </w:r>
          </w:p>
        </w:tc>
        <w:tc>
          <w:tcPr>
            <w:tcW w:w="3878" w:type="dxa"/>
          </w:tcPr>
          <w:p w14:paraId="4107C20D" w14:textId="77777777" w:rsidR="004B53FC" w:rsidRPr="00515470" w:rsidRDefault="004011CB" w:rsidP="00297630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Vysoká škola chemicko-technologická v Praze</w:t>
            </w:r>
          </w:p>
        </w:tc>
      </w:tr>
      <w:tr w:rsidR="004B53FC" w:rsidRPr="00515470" w14:paraId="12DAD1DF" w14:textId="77777777" w:rsidTr="00033953">
        <w:tc>
          <w:tcPr>
            <w:tcW w:w="3601" w:type="dxa"/>
          </w:tcPr>
          <w:p w14:paraId="28865AB6" w14:textId="77777777" w:rsidR="004B53FC" w:rsidRPr="00515470" w:rsidRDefault="004B53FC" w:rsidP="005A7E08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RNDr. A</w:t>
            </w:r>
            <w:r w:rsidR="007E07FE" w:rsidRPr="00515470">
              <w:rPr>
                <w:rFonts w:ascii="Arial" w:hAnsi="Arial" w:cs="Arial"/>
                <w:sz w:val="22"/>
                <w:szCs w:val="22"/>
              </w:rPr>
              <w:t xml:space="preserve">neta </w:t>
            </w:r>
            <w:r w:rsidRPr="00515470">
              <w:rPr>
                <w:rFonts w:ascii="Arial" w:hAnsi="Arial" w:cs="Arial"/>
                <w:sz w:val="22"/>
                <w:szCs w:val="22"/>
              </w:rPr>
              <w:t>Bílková</w:t>
            </w:r>
          </w:p>
        </w:tc>
        <w:tc>
          <w:tcPr>
            <w:tcW w:w="3878" w:type="dxa"/>
          </w:tcPr>
          <w:p w14:paraId="4552C19F" w14:textId="77777777" w:rsidR="004B53FC" w:rsidRPr="00515470" w:rsidRDefault="00A14771" w:rsidP="00297630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ýzkumný a šlechtitelský ústav ovocnářský Holovousy, s.r.o.</w:t>
            </w:r>
          </w:p>
        </w:tc>
      </w:tr>
      <w:tr w:rsidR="00276127" w:rsidRPr="00515470" w14:paraId="1793E46E" w14:textId="77777777" w:rsidTr="00033953">
        <w:tc>
          <w:tcPr>
            <w:tcW w:w="3601" w:type="dxa"/>
          </w:tcPr>
          <w:p w14:paraId="6FB21B12" w14:textId="77777777" w:rsidR="00276127" w:rsidRPr="00515470" w:rsidRDefault="00276127" w:rsidP="005A7E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g. Václav Dvořáček, Ph.D.</w:t>
            </w:r>
          </w:p>
        </w:tc>
        <w:tc>
          <w:tcPr>
            <w:tcW w:w="3878" w:type="dxa"/>
          </w:tcPr>
          <w:p w14:paraId="1EC5712F" w14:textId="77777777" w:rsidR="00276127" w:rsidRPr="00515470" w:rsidRDefault="00276127" w:rsidP="00297630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Výzkumný ústav rostlinné výroby, </w:t>
            </w:r>
            <w:proofErr w:type="spellStart"/>
            <w:proofErr w:type="gramStart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.v.</w:t>
            </w:r>
            <w:proofErr w:type="gramEnd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i</w:t>
            </w:r>
            <w:proofErr w:type="spellEnd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.</w:t>
            </w:r>
          </w:p>
        </w:tc>
      </w:tr>
      <w:tr w:rsidR="003C5CB7" w:rsidRPr="00515470" w14:paraId="6B4560AC" w14:textId="77777777" w:rsidTr="00033953">
        <w:tc>
          <w:tcPr>
            <w:tcW w:w="3601" w:type="dxa"/>
          </w:tcPr>
          <w:p w14:paraId="1FAF06F6" w14:textId="77777777" w:rsidR="003C5CB7" w:rsidRDefault="003C5CB7" w:rsidP="005A7E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RNDr. Dagmar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Matoulková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, Ph.D.</w:t>
            </w:r>
          </w:p>
        </w:tc>
        <w:tc>
          <w:tcPr>
            <w:tcW w:w="3878" w:type="dxa"/>
          </w:tcPr>
          <w:p w14:paraId="18AACB49" w14:textId="41DC40C2" w:rsidR="003C5CB7" w:rsidRDefault="003C5CB7" w:rsidP="001D285D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ýzkumný ústav pivovarský a sla</w:t>
            </w:r>
            <w:r w:rsidR="001D285D">
              <w:rPr>
                <w:rFonts w:ascii="Arial" w:hAnsi="Arial" w:cs="Arial"/>
                <w:sz w:val="22"/>
                <w:szCs w:val="22"/>
              </w:rPr>
              <w:t>d</w:t>
            </w:r>
            <w:r>
              <w:rPr>
                <w:rFonts w:ascii="Arial" w:hAnsi="Arial" w:cs="Arial"/>
                <w:sz w:val="22"/>
                <w:szCs w:val="22"/>
              </w:rPr>
              <w:t>ařský, a.s.</w:t>
            </w:r>
          </w:p>
        </w:tc>
      </w:tr>
      <w:tr w:rsidR="00307945" w:rsidRPr="00515470" w14:paraId="49D18C2A" w14:textId="77777777" w:rsidTr="00033953">
        <w:tc>
          <w:tcPr>
            <w:tcW w:w="3601" w:type="dxa"/>
          </w:tcPr>
          <w:p w14:paraId="5F9A8651" w14:textId="77777777" w:rsidR="00307945" w:rsidRDefault="00307945" w:rsidP="005A7E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oc. Ing. Lenka Kouřimská, Ph.D.</w:t>
            </w:r>
          </w:p>
        </w:tc>
        <w:tc>
          <w:tcPr>
            <w:tcW w:w="3878" w:type="dxa"/>
          </w:tcPr>
          <w:p w14:paraId="461FB78E" w14:textId="77777777" w:rsidR="00307945" w:rsidRDefault="00307945" w:rsidP="0029763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Česká zemědělská univerzita v Praze</w:t>
            </w:r>
          </w:p>
        </w:tc>
      </w:tr>
      <w:tr w:rsidR="00307945" w:rsidRPr="00515470" w14:paraId="47A175BB" w14:textId="77777777" w:rsidTr="00033953">
        <w:tc>
          <w:tcPr>
            <w:tcW w:w="3601" w:type="dxa"/>
          </w:tcPr>
          <w:p w14:paraId="06FB0F56" w14:textId="77777777" w:rsidR="00307945" w:rsidRDefault="00307945" w:rsidP="005A7E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oc. Ing. Pavel Klouček, Ph.D.</w:t>
            </w:r>
          </w:p>
        </w:tc>
        <w:tc>
          <w:tcPr>
            <w:tcW w:w="3878" w:type="dxa"/>
          </w:tcPr>
          <w:p w14:paraId="6888152E" w14:textId="77777777" w:rsidR="00307945" w:rsidRDefault="00307945" w:rsidP="0029763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Česká zemědělská univerzita v Praze</w:t>
            </w:r>
          </w:p>
        </w:tc>
      </w:tr>
    </w:tbl>
    <w:p w14:paraId="182E4F9E" w14:textId="77777777" w:rsidR="001A4FA8" w:rsidRDefault="001A4FA8" w:rsidP="00D96FDD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3EFD973F" w14:textId="21A020EF" w:rsidR="00B94D5F" w:rsidRDefault="00B94D5F" w:rsidP="00D96FDD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  <w:r w:rsidRPr="00B94D5F">
        <w:rPr>
          <w:rFonts w:ascii="Arial" w:hAnsi="Arial" w:cs="Arial"/>
          <w:sz w:val="22"/>
          <w:szCs w:val="22"/>
        </w:rPr>
        <w:t>Dále zástupci rozšířené pracovní skupiny</w:t>
      </w:r>
      <w:r>
        <w:rPr>
          <w:rFonts w:ascii="Arial" w:hAnsi="Arial" w:cs="Arial"/>
          <w:sz w:val="22"/>
          <w:szCs w:val="22"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601"/>
        <w:gridCol w:w="3878"/>
      </w:tblGrid>
      <w:tr w:rsidR="00681D22" w:rsidRPr="00515470" w14:paraId="4572B0CB" w14:textId="77777777" w:rsidTr="00D6669D">
        <w:tc>
          <w:tcPr>
            <w:tcW w:w="3601" w:type="dxa"/>
          </w:tcPr>
          <w:p w14:paraId="56D65BE3" w14:textId="77777777" w:rsidR="00681D22" w:rsidRPr="004A3079" w:rsidRDefault="00681D22" w:rsidP="00D6669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A3079">
              <w:rPr>
                <w:rFonts w:ascii="Arial" w:hAnsi="Arial" w:cs="Arial"/>
                <w:b/>
                <w:sz w:val="22"/>
                <w:szCs w:val="22"/>
              </w:rPr>
              <w:t>Jméno</w:t>
            </w:r>
          </w:p>
        </w:tc>
        <w:tc>
          <w:tcPr>
            <w:tcW w:w="3878" w:type="dxa"/>
          </w:tcPr>
          <w:p w14:paraId="788FF338" w14:textId="77777777" w:rsidR="00681D22" w:rsidRPr="004A3079" w:rsidRDefault="00681D22" w:rsidP="00D6669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A3079">
              <w:rPr>
                <w:rFonts w:ascii="Arial" w:hAnsi="Arial" w:cs="Arial"/>
                <w:b/>
                <w:sz w:val="22"/>
                <w:szCs w:val="22"/>
              </w:rPr>
              <w:t>afiliace</w:t>
            </w:r>
          </w:p>
        </w:tc>
      </w:tr>
      <w:tr w:rsidR="00681D22" w:rsidRPr="00515470" w14:paraId="10F84D6C" w14:textId="77777777" w:rsidTr="00D6669D">
        <w:tc>
          <w:tcPr>
            <w:tcW w:w="3601" w:type="dxa"/>
          </w:tcPr>
          <w:p w14:paraId="5BF5228D" w14:textId="71160BED" w:rsidR="00681D22" w:rsidRPr="004A3079" w:rsidRDefault="00681D22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>doc. Ing. Pavel Smetana, Ph.D.</w:t>
            </w:r>
          </w:p>
        </w:tc>
        <w:tc>
          <w:tcPr>
            <w:tcW w:w="3878" w:type="dxa"/>
          </w:tcPr>
          <w:p w14:paraId="663B6E03" w14:textId="0C022586" w:rsidR="00681D22" w:rsidRPr="004A3079" w:rsidRDefault="00681D22" w:rsidP="00D6669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A3079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Jihočeská univerzita v Českých Budějovicích</w:t>
            </w:r>
          </w:p>
        </w:tc>
      </w:tr>
    </w:tbl>
    <w:p w14:paraId="4545A082" w14:textId="77777777" w:rsidR="008A1482" w:rsidRDefault="008A1482" w:rsidP="00D96FDD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43B11B38" w14:textId="77777777" w:rsidR="00D96FDD" w:rsidRPr="00515470" w:rsidRDefault="009B7BD1" w:rsidP="00D96FDD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</w:t>
      </w:r>
      <w:r w:rsidRPr="00515470">
        <w:rPr>
          <w:rFonts w:ascii="Arial" w:hAnsi="Arial" w:cs="Arial"/>
          <w:b/>
          <w:sz w:val="22"/>
          <w:szCs w:val="22"/>
        </w:rPr>
        <w:t xml:space="preserve">ložení </w:t>
      </w:r>
      <w:r w:rsidR="00D96FDD" w:rsidRPr="00515470">
        <w:rPr>
          <w:rFonts w:ascii="Arial" w:hAnsi="Arial" w:cs="Arial"/>
          <w:b/>
          <w:sz w:val="22"/>
          <w:szCs w:val="22"/>
        </w:rPr>
        <w:t xml:space="preserve">pracovní skupiny Biodiversita 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510"/>
        <w:gridCol w:w="3969"/>
      </w:tblGrid>
      <w:tr w:rsidR="004B53FC" w:rsidRPr="00515470" w14:paraId="250052EC" w14:textId="77777777" w:rsidTr="004011CB">
        <w:trPr>
          <w:trHeight w:val="291"/>
        </w:trPr>
        <w:tc>
          <w:tcPr>
            <w:tcW w:w="3510" w:type="dxa"/>
          </w:tcPr>
          <w:p w14:paraId="7C6DFD5F" w14:textId="77777777" w:rsidR="004B53FC" w:rsidRPr="00515470" w:rsidRDefault="004B53FC" w:rsidP="008712A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Jméno</w:t>
            </w:r>
          </w:p>
        </w:tc>
        <w:tc>
          <w:tcPr>
            <w:tcW w:w="3969" w:type="dxa"/>
          </w:tcPr>
          <w:p w14:paraId="229E1109" w14:textId="77777777" w:rsidR="004B53FC" w:rsidRPr="00515470" w:rsidRDefault="004B53FC" w:rsidP="008712A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afiliace</w:t>
            </w:r>
          </w:p>
        </w:tc>
      </w:tr>
      <w:tr w:rsidR="004B53FC" w:rsidRPr="00515470" w14:paraId="1CE1D876" w14:textId="77777777" w:rsidTr="004011CB">
        <w:trPr>
          <w:trHeight w:val="597"/>
        </w:trPr>
        <w:tc>
          <w:tcPr>
            <w:tcW w:w="3510" w:type="dxa"/>
          </w:tcPr>
          <w:p w14:paraId="1879FA9C" w14:textId="77777777" w:rsidR="004B53FC" w:rsidRPr="00515470" w:rsidRDefault="004B53FC" w:rsidP="00D96FDD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RNDr. J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an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Nedělník, Ph.D.</w:t>
            </w:r>
            <w:r w:rsidR="00897B98"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97B98" w:rsidRPr="00515470">
              <w:rPr>
                <w:rFonts w:ascii="Arial" w:hAnsi="Arial" w:cs="Arial"/>
                <w:b/>
                <w:sz w:val="22"/>
                <w:szCs w:val="22"/>
              </w:rPr>
              <w:t>(koordinátor)</w:t>
            </w:r>
          </w:p>
        </w:tc>
        <w:tc>
          <w:tcPr>
            <w:tcW w:w="3969" w:type="dxa"/>
          </w:tcPr>
          <w:p w14:paraId="1A8FE21B" w14:textId="1678C7FD" w:rsidR="004B53FC" w:rsidRPr="00515470" w:rsidRDefault="00033953" w:rsidP="009A446B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Zemědělský výzkum</w:t>
            </w:r>
            <w:r w:rsidR="009A446B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,</w:t>
            </w: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 spol. s</w:t>
            </w:r>
            <w:r w:rsidR="009A446B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 </w:t>
            </w: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r.o</w:t>
            </w:r>
            <w:r w:rsidR="009A446B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.</w:t>
            </w:r>
          </w:p>
        </w:tc>
      </w:tr>
      <w:tr w:rsidR="004B53FC" w:rsidRPr="00515470" w14:paraId="373B0FCC" w14:textId="77777777" w:rsidTr="004011CB">
        <w:trPr>
          <w:trHeight w:val="291"/>
        </w:trPr>
        <w:tc>
          <w:tcPr>
            <w:tcW w:w="3510" w:type="dxa"/>
          </w:tcPr>
          <w:p w14:paraId="1F39F89E" w14:textId="77777777" w:rsidR="004B53FC" w:rsidRPr="00515470" w:rsidRDefault="004B53FC" w:rsidP="00EE553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J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aroslav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Čepl, CSc.</w:t>
            </w:r>
          </w:p>
        </w:tc>
        <w:tc>
          <w:tcPr>
            <w:tcW w:w="3969" w:type="dxa"/>
          </w:tcPr>
          <w:p w14:paraId="0E037F65" w14:textId="77777777" w:rsidR="004B53FC" w:rsidRPr="00515470" w:rsidRDefault="00033953" w:rsidP="00412C88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Výzkumný ústav bramborářský Havlíčkův Brod, s.r.o.</w:t>
            </w:r>
          </w:p>
        </w:tc>
      </w:tr>
      <w:tr w:rsidR="004B53FC" w:rsidRPr="00515470" w14:paraId="43754EC0" w14:textId="77777777" w:rsidTr="004011CB">
        <w:trPr>
          <w:trHeight w:val="291"/>
        </w:trPr>
        <w:tc>
          <w:tcPr>
            <w:tcW w:w="3510" w:type="dxa"/>
          </w:tcPr>
          <w:p w14:paraId="6FD9D13C" w14:textId="77777777" w:rsidR="004B53FC" w:rsidRPr="00515470" w:rsidRDefault="004B53FC" w:rsidP="008712AD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 xml:space="preserve">Ing. </w:t>
            </w:r>
            <w:r w:rsidR="004A1B40" w:rsidRPr="00515470">
              <w:rPr>
                <w:rFonts w:ascii="Arial" w:hAnsi="Arial" w:cs="Arial"/>
                <w:sz w:val="22"/>
                <w:szCs w:val="22"/>
              </w:rPr>
              <w:t>Radek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Macháč, Ph.D.</w:t>
            </w:r>
          </w:p>
        </w:tc>
        <w:tc>
          <w:tcPr>
            <w:tcW w:w="3969" w:type="dxa"/>
          </w:tcPr>
          <w:p w14:paraId="123CD99E" w14:textId="329CEAEF" w:rsidR="004B53FC" w:rsidRPr="00515470" w:rsidRDefault="004B53FC" w:rsidP="008712AD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515470">
              <w:rPr>
                <w:rFonts w:ascii="Arial" w:hAnsi="Arial" w:cs="Arial"/>
                <w:sz w:val="22"/>
                <w:szCs w:val="22"/>
              </w:rPr>
              <w:t>Oseva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76127" w:rsidRPr="00F00107">
              <w:rPr>
                <w:rFonts w:ascii="Arial" w:hAnsi="Arial" w:cs="Arial"/>
                <w:sz w:val="22"/>
              </w:rPr>
              <w:t>vývoj a výzkum</w:t>
            </w:r>
            <w:r w:rsidR="009A446B">
              <w:rPr>
                <w:rFonts w:ascii="Arial" w:hAnsi="Arial" w:cs="Arial"/>
                <w:sz w:val="22"/>
              </w:rPr>
              <w:t>,</w:t>
            </w:r>
            <w:r w:rsidR="00276127" w:rsidRPr="00F00107">
              <w:rPr>
                <w:rFonts w:ascii="Arial" w:hAnsi="Arial" w:cs="Arial"/>
                <w:sz w:val="22"/>
              </w:rPr>
              <w:t xml:space="preserve"> s.r.o</w:t>
            </w:r>
            <w:r w:rsidR="00276127">
              <w:rPr>
                <w:rFonts w:ascii="Arial" w:hAnsi="Arial" w:cs="Arial"/>
                <w:sz w:val="22"/>
              </w:rPr>
              <w:t>.</w:t>
            </w:r>
          </w:p>
        </w:tc>
      </w:tr>
      <w:tr w:rsidR="004B53FC" w:rsidRPr="00515470" w14:paraId="68264C4B" w14:textId="77777777" w:rsidTr="004011CB">
        <w:trPr>
          <w:trHeight w:val="291"/>
        </w:trPr>
        <w:tc>
          <w:tcPr>
            <w:tcW w:w="3510" w:type="dxa"/>
          </w:tcPr>
          <w:p w14:paraId="065AF91D" w14:textId="77777777" w:rsidR="004B53FC" w:rsidRPr="00515470" w:rsidRDefault="004B53FC" w:rsidP="008712AD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prof. Ing. V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ilém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Podrázský, CSc.</w:t>
            </w:r>
          </w:p>
        </w:tc>
        <w:tc>
          <w:tcPr>
            <w:tcW w:w="3969" w:type="dxa"/>
          </w:tcPr>
          <w:p w14:paraId="6B138D72" w14:textId="77777777" w:rsidR="004B53FC" w:rsidRPr="00515470" w:rsidRDefault="00A14771" w:rsidP="008712AD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  <w:tr w:rsidR="004B53FC" w:rsidRPr="00515470" w14:paraId="1A547E67" w14:textId="77777777" w:rsidTr="004011CB">
        <w:trPr>
          <w:trHeight w:val="306"/>
        </w:trPr>
        <w:tc>
          <w:tcPr>
            <w:tcW w:w="3510" w:type="dxa"/>
          </w:tcPr>
          <w:p w14:paraId="2049B915" w14:textId="77777777" w:rsidR="004B53FC" w:rsidRPr="00515470" w:rsidRDefault="004B53FC" w:rsidP="008712AD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V</w:t>
            </w:r>
            <w:r w:rsidR="004E441E" w:rsidRPr="00515470">
              <w:rPr>
                <w:rFonts w:ascii="Arial" w:hAnsi="Arial" w:cs="Arial"/>
                <w:sz w:val="22"/>
                <w:szCs w:val="22"/>
              </w:rPr>
              <w:t xml:space="preserve">ojtěch </w:t>
            </w:r>
            <w:r w:rsidRPr="00515470">
              <w:rPr>
                <w:rFonts w:ascii="Arial" w:hAnsi="Arial" w:cs="Arial"/>
                <w:sz w:val="22"/>
                <w:szCs w:val="22"/>
              </w:rPr>
              <w:t>Holubec, CSc.</w:t>
            </w:r>
          </w:p>
        </w:tc>
        <w:tc>
          <w:tcPr>
            <w:tcW w:w="3969" w:type="dxa"/>
          </w:tcPr>
          <w:p w14:paraId="474E1A51" w14:textId="77777777" w:rsidR="004B53FC" w:rsidRPr="00515470" w:rsidRDefault="00033953" w:rsidP="008712AD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 xml:space="preserve">Výzkumný ústav rostlinné výroby, </w:t>
            </w:r>
            <w:proofErr w:type="spellStart"/>
            <w:proofErr w:type="gramStart"/>
            <w:r w:rsidRPr="00515470">
              <w:rPr>
                <w:rFonts w:ascii="Arial" w:hAnsi="Arial" w:cs="Arial"/>
                <w:sz w:val="22"/>
                <w:szCs w:val="22"/>
              </w:rPr>
              <w:t>v.v.</w:t>
            </w:r>
            <w:proofErr w:type="gramEnd"/>
            <w:r w:rsidRPr="00515470">
              <w:rPr>
                <w:rFonts w:ascii="Arial" w:hAnsi="Arial" w:cs="Arial"/>
                <w:sz w:val="22"/>
                <w:szCs w:val="22"/>
              </w:rPr>
              <w:t>i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4B53FC" w:rsidRPr="00515470" w14:paraId="3D7171C0" w14:textId="77777777" w:rsidTr="004011CB">
        <w:trPr>
          <w:trHeight w:val="291"/>
        </w:trPr>
        <w:tc>
          <w:tcPr>
            <w:tcW w:w="3510" w:type="dxa"/>
          </w:tcPr>
          <w:p w14:paraId="3681FB41" w14:textId="77777777" w:rsidR="004B53FC" w:rsidRDefault="004B53FC" w:rsidP="008712AD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lastRenderedPageBreak/>
              <w:t>RNDr. D</w:t>
            </w:r>
            <w:r w:rsidR="004E441E" w:rsidRPr="00515470">
              <w:rPr>
                <w:rFonts w:ascii="Arial" w:hAnsi="Arial" w:cs="Arial"/>
                <w:sz w:val="22"/>
                <w:szCs w:val="22"/>
              </w:rPr>
              <w:t>avid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Novotný, Ph.D.</w:t>
            </w:r>
          </w:p>
          <w:p w14:paraId="3390AB2E" w14:textId="6E9E2EAE" w:rsidR="00276127" w:rsidRPr="000F2BBD" w:rsidRDefault="00276127" w:rsidP="008712AD">
            <w:pPr>
              <w:rPr>
                <w:rFonts w:ascii="Arial" w:hAnsi="Arial" w:cs="Arial"/>
                <w:strike/>
                <w:sz w:val="22"/>
                <w:szCs w:val="22"/>
              </w:rPr>
            </w:pPr>
          </w:p>
        </w:tc>
        <w:tc>
          <w:tcPr>
            <w:tcW w:w="3969" w:type="dxa"/>
          </w:tcPr>
          <w:p w14:paraId="5003D0E3" w14:textId="77777777" w:rsidR="004B53FC" w:rsidRPr="00515470" w:rsidRDefault="00033953" w:rsidP="008712AD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 xml:space="preserve">Výzkumný ústav rostlinné výroby, </w:t>
            </w:r>
            <w:proofErr w:type="spellStart"/>
            <w:proofErr w:type="gramStart"/>
            <w:r w:rsidRPr="00515470">
              <w:rPr>
                <w:rFonts w:ascii="Arial" w:hAnsi="Arial" w:cs="Arial"/>
                <w:sz w:val="22"/>
                <w:szCs w:val="22"/>
              </w:rPr>
              <w:t>v.v.</w:t>
            </w:r>
            <w:proofErr w:type="gramEnd"/>
            <w:r w:rsidRPr="00515470">
              <w:rPr>
                <w:rFonts w:ascii="Arial" w:hAnsi="Arial" w:cs="Arial"/>
                <w:sz w:val="22"/>
                <w:szCs w:val="22"/>
              </w:rPr>
              <w:t>i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4B53FC" w:rsidRPr="00515470" w14:paraId="5191BC73" w14:textId="77777777" w:rsidTr="009A446B">
        <w:trPr>
          <w:trHeight w:val="331"/>
        </w:trPr>
        <w:tc>
          <w:tcPr>
            <w:tcW w:w="3510" w:type="dxa"/>
          </w:tcPr>
          <w:p w14:paraId="4425B20F" w14:textId="77777777" w:rsidR="004B53FC" w:rsidRPr="00515470" w:rsidRDefault="004B53FC" w:rsidP="008712AD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RNDr. K</w:t>
            </w:r>
            <w:r w:rsidR="004E441E" w:rsidRPr="00515470">
              <w:rPr>
                <w:rFonts w:ascii="Arial" w:hAnsi="Arial" w:cs="Arial"/>
                <w:sz w:val="22"/>
                <w:szCs w:val="22"/>
              </w:rPr>
              <w:t>arel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Tajovský, CSc.</w:t>
            </w:r>
          </w:p>
        </w:tc>
        <w:tc>
          <w:tcPr>
            <w:tcW w:w="3969" w:type="dxa"/>
          </w:tcPr>
          <w:p w14:paraId="752CC515" w14:textId="48EDAB3D" w:rsidR="004B53FC" w:rsidRPr="00515470" w:rsidRDefault="00CA561E" w:rsidP="009A446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Biologické centrum AV ČR, </w:t>
            </w:r>
            <w:proofErr w:type="spellStart"/>
            <w:proofErr w:type="gramStart"/>
            <w:r>
              <w:rPr>
                <w:rFonts w:ascii="Arial" w:hAnsi="Arial" w:cs="Arial"/>
                <w:sz w:val="22"/>
                <w:szCs w:val="22"/>
              </w:rPr>
              <w:t>v.v.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</w:tc>
      </w:tr>
      <w:tr w:rsidR="001F3FA3" w:rsidRPr="00515470" w14:paraId="465388C0" w14:textId="77777777" w:rsidTr="004011CB">
        <w:trPr>
          <w:trHeight w:val="597"/>
        </w:trPr>
        <w:tc>
          <w:tcPr>
            <w:tcW w:w="3510" w:type="dxa"/>
          </w:tcPr>
          <w:p w14:paraId="5EF77180" w14:textId="77777777" w:rsidR="001F3FA3" w:rsidRPr="00515470" w:rsidRDefault="00240A84" w:rsidP="008712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</w:t>
            </w:r>
            <w:r w:rsidR="001F3FA3">
              <w:rPr>
                <w:rFonts w:ascii="Arial" w:hAnsi="Arial" w:cs="Arial"/>
                <w:sz w:val="22"/>
                <w:szCs w:val="22"/>
              </w:rPr>
              <w:t>oc. Ing. Petr Zahradník, Ph.D.</w:t>
            </w:r>
          </w:p>
        </w:tc>
        <w:tc>
          <w:tcPr>
            <w:tcW w:w="3969" w:type="dxa"/>
          </w:tcPr>
          <w:p w14:paraId="55CA20A7" w14:textId="77777777" w:rsidR="001F3FA3" w:rsidRPr="00515470" w:rsidRDefault="001F3FA3" w:rsidP="008712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Výzkumný ústav lesního hospodářství a myslivosti, </w:t>
            </w:r>
            <w:proofErr w:type="spellStart"/>
            <w:proofErr w:type="gramStart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.v.</w:t>
            </w:r>
            <w:proofErr w:type="gramEnd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i</w:t>
            </w:r>
            <w:proofErr w:type="spellEnd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.</w:t>
            </w:r>
          </w:p>
        </w:tc>
      </w:tr>
      <w:tr w:rsidR="00240A84" w:rsidRPr="00515470" w14:paraId="6024C471" w14:textId="77777777" w:rsidTr="004011CB">
        <w:trPr>
          <w:trHeight w:val="597"/>
        </w:trPr>
        <w:tc>
          <w:tcPr>
            <w:tcW w:w="3510" w:type="dxa"/>
          </w:tcPr>
          <w:p w14:paraId="0DB1FEAD" w14:textId="0686C46E" w:rsidR="00240A84" w:rsidRDefault="009A446B" w:rsidP="008712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</w:t>
            </w:r>
            <w:r w:rsidR="00240A84">
              <w:rPr>
                <w:rFonts w:ascii="Arial" w:hAnsi="Arial" w:cs="Arial"/>
                <w:sz w:val="22"/>
                <w:szCs w:val="22"/>
              </w:rPr>
              <w:t xml:space="preserve">rof. Ing. Vladislav </w:t>
            </w:r>
            <w:proofErr w:type="spellStart"/>
            <w:r w:rsidR="00240A84">
              <w:rPr>
                <w:rFonts w:ascii="Arial" w:hAnsi="Arial" w:cs="Arial"/>
                <w:sz w:val="22"/>
                <w:szCs w:val="22"/>
              </w:rPr>
              <w:t>Čurn</w:t>
            </w:r>
            <w:proofErr w:type="spellEnd"/>
            <w:r w:rsidR="00240A84">
              <w:rPr>
                <w:rFonts w:ascii="Arial" w:hAnsi="Arial" w:cs="Arial"/>
                <w:sz w:val="22"/>
                <w:szCs w:val="22"/>
              </w:rPr>
              <w:t>, Ph.D.</w:t>
            </w:r>
          </w:p>
        </w:tc>
        <w:tc>
          <w:tcPr>
            <w:tcW w:w="3969" w:type="dxa"/>
          </w:tcPr>
          <w:p w14:paraId="0083ECEC" w14:textId="77777777" w:rsidR="00240A84" w:rsidRDefault="00240A84" w:rsidP="008712AD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Jihočeská univerzita v Českých Budějovicích</w:t>
            </w:r>
          </w:p>
        </w:tc>
      </w:tr>
      <w:tr w:rsidR="00307945" w:rsidRPr="00515470" w14:paraId="7D9F93A6" w14:textId="77777777" w:rsidTr="004011CB">
        <w:trPr>
          <w:trHeight w:val="597"/>
        </w:trPr>
        <w:tc>
          <w:tcPr>
            <w:tcW w:w="3510" w:type="dxa"/>
          </w:tcPr>
          <w:p w14:paraId="1CB30E43" w14:textId="77777777" w:rsidR="00307945" w:rsidRPr="008577D6" w:rsidRDefault="00307945" w:rsidP="008712AD">
            <w:pPr>
              <w:rPr>
                <w:rFonts w:ascii="Arial" w:hAnsi="Arial" w:cs="Arial"/>
                <w:sz w:val="22"/>
                <w:szCs w:val="22"/>
              </w:rPr>
            </w:pPr>
            <w:r w:rsidRPr="008577D6">
              <w:rPr>
                <w:rFonts w:ascii="Arial" w:hAnsi="Arial" w:cs="Arial"/>
                <w:sz w:val="22"/>
                <w:szCs w:val="22"/>
              </w:rPr>
              <w:t>doc. Ing. Oto Nakládal, Ph.D.</w:t>
            </w:r>
          </w:p>
        </w:tc>
        <w:tc>
          <w:tcPr>
            <w:tcW w:w="3969" w:type="dxa"/>
          </w:tcPr>
          <w:p w14:paraId="1C36CE93" w14:textId="77777777" w:rsidR="00307945" w:rsidRPr="008577D6" w:rsidRDefault="00307945" w:rsidP="008712AD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 w:rsidRPr="008577D6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Česká zemědělská univerzita v Praze</w:t>
            </w:r>
          </w:p>
        </w:tc>
      </w:tr>
    </w:tbl>
    <w:p w14:paraId="6B0C87CD" w14:textId="77777777" w:rsidR="004011CB" w:rsidRDefault="004011CB" w:rsidP="009B6816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color w:val="FF0000"/>
          <w:sz w:val="22"/>
          <w:szCs w:val="22"/>
        </w:rPr>
      </w:pPr>
    </w:p>
    <w:p w14:paraId="171C2A86" w14:textId="2E9804E9" w:rsidR="00B94D5F" w:rsidRDefault="00B94D5F" w:rsidP="009B6816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color w:val="FF0000"/>
          <w:sz w:val="22"/>
          <w:szCs w:val="22"/>
        </w:rPr>
      </w:pPr>
      <w:r w:rsidRPr="00B94D5F">
        <w:rPr>
          <w:rFonts w:ascii="Arial" w:hAnsi="Arial" w:cs="Arial"/>
          <w:sz w:val="22"/>
          <w:szCs w:val="22"/>
        </w:rPr>
        <w:t>Dále zástupci rozšířené pracovní skupiny</w:t>
      </w:r>
      <w:r>
        <w:rPr>
          <w:rFonts w:ascii="Arial" w:hAnsi="Arial" w:cs="Arial"/>
          <w:sz w:val="22"/>
          <w:szCs w:val="22"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510"/>
        <w:gridCol w:w="3969"/>
      </w:tblGrid>
      <w:tr w:rsidR="007D3EC9" w:rsidRPr="00515470" w14:paraId="77386B75" w14:textId="77777777" w:rsidTr="00D6669D">
        <w:trPr>
          <w:trHeight w:val="291"/>
        </w:trPr>
        <w:tc>
          <w:tcPr>
            <w:tcW w:w="3510" w:type="dxa"/>
          </w:tcPr>
          <w:p w14:paraId="0106933B" w14:textId="77777777" w:rsidR="007D3EC9" w:rsidRPr="004A3079" w:rsidRDefault="007D3EC9" w:rsidP="00D6669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A3079">
              <w:rPr>
                <w:rFonts w:ascii="Arial" w:hAnsi="Arial" w:cs="Arial"/>
                <w:b/>
                <w:sz w:val="22"/>
                <w:szCs w:val="22"/>
              </w:rPr>
              <w:t>Jméno</w:t>
            </w:r>
          </w:p>
        </w:tc>
        <w:tc>
          <w:tcPr>
            <w:tcW w:w="3969" w:type="dxa"/>
          </w:tcPr>
          <w:p w14:paraId="744ADE20" w14:textId="77777777" w:rsidR="007D3EC9" w:rsidRPr="004A3079" w:rsidRDefault="007D3EC9" w:rsidP="00D6669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A3079">
              <w:rPr>
                <w:rFonts w:ascii="Arial" w:hAnsi="Arial" w:cs="Arial"/>
                <w:b/>
                <w:sz w:val="22"/>
                <w:szCs w:val="22"/>
              </w:rPr>
              <w:t>afiliace</w:t>
            </w:r>
          </w:p>
        </w:tc>
      </w:tr>
      <w:tr w:rsidR="007D3EC9" w:rsidRPr="00515470" w14:paraId="42F9068A" w14:textId="77777777" w:rsidTr="00D6669D">
        <w:trPr>
          <w:trHeight w:val="597"/>
        </w:trPr>
        <w:tc>
          <w:tcPr>
            <w:tcW w:w="3510" w:type="dxa"/>
          </w:tcPr>
          <w:p w14:paraId="4A7F5A38" w14:textId="6973D514" w:rsidR="007D3EC9" w:rsidRPr="004A3079" w:rsidRDefault="007D3EC9" w:rsidP="007D3EC9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 xml:space="preserve">RNDr. Jiří Skuhrovec, Ph.D. </w:t>
            </w:r>
          </w:p>
        </w:tc>
        <w:tc>
          <w:tcPr>
            <w:tcW w:w="3969" w:type="dxa"/>
          </w:tcPr>
          <w:p w14:paraId="12B4F3C8" w14:textId="397F7337" w:rsidR="007D3EC9" w:rsidRPr="004A3079" w:rsidRDefault="007D3EC9" w:rsidP="007D3EC9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 xml:space="preserve">Výzkumný ústav rostlinné výroby, </w:t>
            </w:r>
            <w:proofErr w:type="spellStart"/>
            <w:proofErr w:type="gramStart"/>
            <w:r w:rsidRPr="004A3079">
              <w:rPr>
                <w:rFonts w:ascii="Arial" w:hAnsi="Arial" w:cs="Arial"/>
                <w:sz w:val="22"/>
                <w:szCs w:val="22"/>
              </w:rPr>
              <w:t>v.v.</w:t>
            </w:r>
            <w:proofErr w:type="gramEnd"/>
            <w:r w:rsidRPr="004A3079">
              <w:rPr>
                <w:rFonts w:ascii="Arial" w:hAnsi="Arial" w:cs="Arial"/>
                <w:sz w:val="22"/>
                <w:szCs w:val="22"/>
              </w:rPr>
              <w:t>i</w:t>
            </w:r>
            <w:proofErr w:type="spellEnd"/>
            <w:r w:rsidRPr="004A3079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7D3EC9" w:rsidRPr="00515470" w14:paraId="7637AFC7" w14:textId="77777777" w:rsidTr="00D6669D">
        <w:trPr>
          <w:trHeight w:val="291"/>
        </w:trPr>
        <w:tc>
          <w:tcPr>
            <w:tcW w:w="3510" w:type="dxa"/>
          </w:tcPr>
          <w:p w14:paraId="667CAF87" w14:textId="3B090F7E" w:rsidR="007D3EC9" w:rsidRPr="004A3079" w:rsidRDefault="007D3EC9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>prof. RNDr. Ondřej Slavík, Ph.D.</w:t>
            </w:r>
          </w:p>
        </w:tc>
        <w:tc>
          <w:tcPr>
            <w:tcW w:w="3969" w:type="dxa"/>
          </w:tcPr>
          <w:p w14:paraId="5866AE40" w14:textId="1C47D22C" w:rsidR="007D3EC9" w:rsidRPr="004A3079" w:rsidRDefault="007D3EC9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Česká zemědělská univerzita v Praze</w:t>
            </w:r>
          </w:p>
        </w:tc>
      </w:tr>
      <w:tr w:rsidR="007D3EC9" w:rsidRPr="00515470" w14:paraId="6A56CE91" w14:textId="77777777" w:rsidTr="00D6669D">
        <w:trPr>
          <w:trHeight w:val="291"/>
        </w:trPr>
        <w:tc>
          <w:tcPr>
            <w:tcW w:w="3510" w:type="dxa"/>
          </w:tcPr>
          <w:p w14:paraId="515F6006" w14:textId="24B5279D" w:rsidR="007D3EC9" w:rsidRPr="004A3079" w:rsidRDefault="007D3EC9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>prof. RNDr. Vladimír Bejček, CSc.</w:t>
            </w:r>
          </w:p>
        </w:tc>
        <w:tc>
          <w:tcPr>
            <w:tcW w:w="3969" w:type="dxa"/>
          </w:tcPr>
          <w:p w14:paraId="52F3B440" w14:textId="04787B66" w:rsidR="007D3EC9" w:rsidRPr="004A3079" w:rsidRDefault="007D3EC9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Česká zemědělská univerzita v Praze</w:t>
            </w:r>
          </w:p>
        </w:tc>
      </w:tr>
      <w:tr w:rsidR="007D3EC9" w:rsidRPr="00515470" w14:paraId="575F1B68" w14:textId="77777777" w:rsidTr="00D6669D">
        <w:trPr>
          <w:trHeight w:val="291"/>
        </w:trPr>
        <w:tc>
          <w:tcPr>
            <w:tcW w:w="3510" w:type="dxa"/>
          </w:tcPr>
          <w:p w14:paraId="1F3F9048" w14:textId="33D72482" w:rsidR="007D3EC9" w:rsidRPr="004A3079" w:rsidRDefault="007D3EC9" w:rsidP="007D3EC9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>prof. Ing. Miroslav Svoboda, Ph.D.</w:t>
            </w:r>
          </w:p>
        </w:tc>
        <w:tc>
          <w:tcPr>
            <w:tcW w:w="3969" w:type="dxa"/>
          </w:tcPr>
          <w:p w14:paraId="648EDA71" w14:textId="77777777" w:rsidR="007D3EC9" w:rsidRPr="004A3079" w:rsidRDefault="007D3EC9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  <w:tr w:rsidR="007D3EC9" w:rsidRPr="00515470" w14:paraId="50563A21" w14:textId="77777777" w:rsidTr="00D6669D">
        <w:trPr>
          <w:trHeight w:val="306"/>
        </w:trPr>
        <w:tc>
          <w:tcPr>
            <w:tcW w:w="3510" w:type="dxa"/>
          </w:tcPr>
          <w:p w14:paraId="76AB565F" w14:textId="173399FB" w:rsidR="007D3EC9" w:rsidRPr="004A3079" w:rsidRDefault="007D3EC9" w:rsidP="007D3EC9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>prof. Dr. Ing. Boris Krška</w:t>
            </w:r>
          </w:p>
        </w:tc>
        <w:tc>
          <w:tcPr>
            <w:tcW w:w="3969" w:type="dxa"/>
          </w:tcPr>
          <w:p w14:paraId="261D6270" w14:textId="627069F3" w:rsidR="007D3EC9" w:rsidRPr="004A3079" w:rsidRDefault="007D3EC9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ýzkumný a šlechtitelský ústav ovocnářský Holovousy, s.r.o.</w:t>
            </w:r>
          </w:p>
        </w:tc>
      </w:tr>
    </w:tbl>
    <w:p w14:paraId="6BA7020D" w14:textId="77777777" w:rsidR="007D3EC9" w:rsidRPr="000F2BBD" w:rsidRDefault="007D3EC9" w:rsidP="009B6816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color w:val="FF0000"/>
          <w:sz w:val="22"/>
          <w:szCs w:val="22"/>
        </w:rPr>
      </w:pPr>
    </w:p>
    <w:p w14:paraId="7AF0EB94" w14:textId="77777777" w:rsidR="009B6816" w:rsidRPr="00515470" w:rsidRDefault="009B7BD1" w:rsidP="009B6816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</w:t>
      </w:r>
      <w:r w:rsidRPr="00515470">
        <w:rPr>
          <w:rFonts w:ascii="Arial" w:hAnsi="Arial" w:cs="Arial"/>
          <w:b/>
          <w:sz w:val="22"/>
          <w:szCs w:val="22"/>
        </w:rPr>
        <w:t xml:space="preserve">ložení </w:t>
      </w:r>
      <w:r w:rsidR="009B6816" w:rsidRPr="00515470">
        <w:rPr>
          <w:rFonts w:ascii="Arial" w:hAnsi="Arial" w:cs="Arial"/>
          <w:b/>
          <w:sz w:val="22"/>
          <w:szCs w:val="22"/>
        </w:rPr>
        <w:t xml:space="preserve">pracovní skupiny Půda 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510"/>
        <w:gridCol w:w="3969"/>
      </w:tblGrid>
      <w:tr w:rsidR="004B53FC" w:rsidRPr="00515470" w14:paraId="36ADF569" w14:textId="77777777" w:rsidTr="004011CB">
        <w:trPr>
          <w:trHeight w:val="284"/>
        </w:trPr>
        <w:tc>
          <w:tcPr>
            <w:tcW w:w="3510" w:type="dxa"/>
          </w:tcPr>
          <w:p w14:paraId="078A772B" w14:textId="77777777" w:rsidR="004B53FC" w:rsidRPr="00515470" w:rsidRDefault="004B53FC" w:rsidP="00C27B2B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Jméno</w:t>
            </w:r>
          </w:p>
        </w:tc>
        <w:tc>
          <w:tcPr>
            <w:tcW w:w="3969" w:type="dxa"/>
          </w:tcPr>
          <w:p w14:paraId="660A5D66" w14:textId="77777777" w:rsidR="004B53FC" w:rsidRPr="00515470" w:rsidRDefault="004B53FC" w:rsidP="00C27B2B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afiliace</w:t>
            </w:r>
          </w:p>
        </w:tc>
      </w:tr>
      <w:tr w:rsidR="004B53FC" w:rsidRPr="00515470" w14:paraId="147888D4" w14:textId="77777777" w:rsidTr="004011CB">
        <w:trPr>
          <w:trHeight w:val="585"/>
        </w:trPr>
        <w:tc>
          <w:tcPr>
            <w:tcW w:w="3510" w:type="dxa"/>
          </w:tcPr>
          <w:p w14:paraId="4AAC9170" w14:textId="2E587004" w:rsidR="004B53FC" w:rsidRPr="00515470" w:rsidRDefault="00420A34" w:rsidP="00C27B2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f</w:t>
            </w:r>
            <w:r w:rsidR="004B53FC" w:rsidRPr="00515470">
              <w:rPr>
                <w:rFonts w:ascii="Arial" w:hAnsi="Arial" w:cs="Arial"/>
                <w:sz w:val="22"/>
                <w:szCs w:val="22"/>
              </w:rPr>
              <w:t>. Ing. R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adim</w:t>
            </w:r>
            <w:r w:rsidR="004B53FC" w:rsidRPr="00515470">
              <w:rPr>
                <w:rFonts w:ascii="Arial" w:hAnsi="Arial" w:cs="Arial"/>
                <w:sz w:val="22"/>
                <w:szCs w:val="22"/>
              </w:rPr>
              <w:t xml:space="preserve"> Vácha, Ph.D.</w:t>
            </w:r>
            <w:r w:rsidR="00897B98"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97B98" w:rsidRPr="00515470">
              <w:rPr>
                <w:rFonts w:ascii="Arial" w:hAnsi="Arial" w:cs="Arial"/>
                <w:b/>
                <w:sz w:val="22"/>
                <w:szCs w:val="22"/>
              </w:rPr>
              <w:t>(koordinátor)</w:t>
            </w:r>
          </w:p>
        </w:tc>
        <w:tc>
          <w:tcPr>
            <w:tcW w:w="3969" w:type="dxa"/>
          </w:tcPr>
          <w:p w14:paraId="59545CCA" w14:textId="77777777" w:rsidR="004B53FC" w:rsidRPr="00515470" w:rsidRDefault="007D3AF4" w:rsidP="006D207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Výzkumný ústav meliorací a ochrany půdy, </w:t>
            </w:r>
            <w:proofErr w:type="spellStart"/>
            <w:proofErr w:type="gramStart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.v.</w:t>
            </w:r>
            <w:proofErr w:type="gram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i</w:t>
            </w:r>
            <w:proofErr w:type="spell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.</w:t>
            </w:r>
          </w:p>
        </w:tc>
      </w:tr>
      <w:tr w:rsidR="004B53FC" w:rsidRPr="00515470" w14:paraId="6BBD754C" w14:textId="77777777" w:rsidTr="004011CB">
        <w:trPr>
          <w:trHeight w:val="284"/>
        </w:trPr>
        <w:tc>
          <w:tcPr>
            <w:tcW w:w="3510" w:type="dxa"/>
          </w:tcPr>
          <w:p w14:paraId="6F25DF84" w14:textId="77777777" w:rsidR="004B53FC" w:rsidRPr="00515470" w:rsidRDefault="004B53FC" w:rsidP="00C27B2B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B</w:t>
            </w:r>
            <w:r w:rsidR="005273CF" w:rsidRPr="00515470">
              <w:rPr>
                <w:rFonts w:ascii="Arial" w:hAnsi="Arial" w:cs="Arial"/>
                <w:sz w:val="22"/>
                <w:szCs w:val="22"/>
              </w:rPr>
              <w:t>arbora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Badalíková</w:t>
            </w:r>
          </w:p>
        </w:tc>
        <w:tc>
          <w:tcPr>
            <w:tcW w:w="3969" w:type="dxa"/>
          </w:tcPr>
          <w:p w14:paraId="1AFCB521" w14:textId="2A8DF7D0" w:rsidR="004B53FC" w:rsidRPr="00515470" w:rsidRDefault="00033953" w:rsidP="009A446B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Zemědělský výzkum</w:t>
            </w:r>
            <w:r w:rsidR="009A446B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,</w:t>
            </w: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 spol. s</w:t>
            </w:r>
            <w:r w:rsidR="009A446B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 </w:t>
            </w: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r.o</w:t>
            </w:r>
            <w:r w:rsidR="009A446B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.</w:t>
            </w:r>
          </w:p>
        </w:tc>
      </w:tr>
      <w:tr w:rsidR="004B53FC" w:rsidRPr="00515470" w14:paraId="7E083C12" w14:textId="77777777" w:rsidTr="004011CB">
        <w:trPr>
          <w:trHeight w:val="284"/>
        </w:trPr>
        <w:tc>
          <w:tcPr>
            <w:tcW w:w="3510" w:type="dxa"/>
          </w:tcPr>
          <w:p w14:paraId="5E49DB4B" w14:textId="77777777" w:rsidR="004B53FC" w:rsidRPr="00515470" w:rsidRDefault="004B53FC" w:rsidP="00C27B2B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prof. Dr. Ing. L</w:t>
            </w:r>
            <w:r w:rsidR="005273CF" w:rsidRPr="00515470">
              <w:rPr>
                <w:rFonts w:ascii="Arial" w:hAnsi="Arial" w:cs="Arial"/>
                <w:sz w:val="22"/>
                <w:szCs w:val="22"/>
              </w:rPr>
              <w:t>uboš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Borůvka</w:t>
            </w:r>
          </w:p>
        </w:tc>
        <w:tc>
          <w:tcPr>
            <w:tcW w:w="3969" w:type="dxa"/>
          </w:tcPr>
          <w:p w14:paraId="526EC1A8" w14:textId="77777777" w:rsidR="004B53FC" w:rsidRPr="00515470" w:rsidRDefault="00A14771" w:rsidP="00C27B2B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  <w:tr w:rsidR="004B53FC" w:rsidRPr="00515470" w14:paraId="56753852" w14:textId="77777777" w:rsidTr="004011CB">
        <w:trPr>
          <w:trHeight w:val="585"/>
        </w:trPr>
        <w:tc>
          <w:tcPr>
            <w:tcW w:w="3510" w:type="dxa"/>
          </w:tcPr>
          <w:p w14:paraId="1CF569EA" w14:textId="77777777" w:rsidR="004B53FC" w:rsidRPr="00515470" w:rsidRDefault="004B53FC" w:rsidP="00C27B2B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 xml:space="preserve">doc. RNDr. </w:t>
            </w:r>
            <w:proofErr w:type="spellStart"/>
            <w:r w:rsidRPr="00515470">
              <w:rPr>
                <w:rFonts w:ascii="Arial" w:hAnsi="Arial" w:cs="Arial"/>
                <w:sz w:val="22"/>
                <w:szCs w:val="22"/>
              </w:rPr>
              <w:t>L</w:t>
            </w:r>
            <w:r w:rsidR="005273CF" w:rsidRPr="00515470">
              <w:rPr>
                <w:rFonts w:ascii="Arial" w:hAnsi="Arial" w:cs="Arial"/>
                <w:sz w:val="22"/>
                <w:szCs w:val="22"/>
              </w:rPr>
              <w:t>ubica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 xml:space="preserve"> Pospíšilová, CSc.</w:t>
            </w:r>
          </w:p>
        </w:tc>
        <w:tc>
          <w:tcPr>
            <w:tcW w:w="3969" w:type="dxa"/>
          </w:tcPr>
          <w:p w14:paraId="0DECF4BA" w14:textId="77777777" w:rsidR="004B53FC" w:rsidRPr="00515470" w:rsidRDefault="00A14771" w:rsidP="00C27B2B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 xml:space="preserve">Mendelova univerzita v Brně </w:t>
            </w:r>
          </w:p>
        </w:tc>
      </w:tr>
      <w:tr w:rsidR="004B53FC" w:rsidRPr="00515470" w14:paraId="406E0248" w14:textId="77777777" w:rsidTr="004011CB">
        <w:trPr>
          <w:trHeight w:val="284"/>
        </w:trPr>
        <w:tc>
          <w:tcPr>
            <w:tcW w:w="3510" w:type="dxa"/>
          </w:tcPr>
          <w:p w14:paraId="69FE76D5" w14:textId="77777777" w:rsidR="004B53FC" w:rsidRPr="00515470" w:rsidRDefault="004B53FC" w:rsidP="00C27B2B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prof. Dr. Ing. B</w:t>
            </w:r>
            <w:r w:rsidR="005273CF" w:rsidRPr="00515470">
              <w:rPr>
                <w:rFonts w:ascii="Arial" w:hAnsi="Arial" w:cs="Arial"/>
                <w:sz w:val="22"/>
                <w:szCs w:val="22"/>
              </w:rPr>
              <w:t>ořivoj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Šarapatka, CSc.</w:t>
            </w:r>
          </w:p>
        </w:tc>
        <w:tc>
          <w:tcPr>
            <w:tcW w:w="3969" w:type="dxa"/>
          </w:tcPr>
          <w:p w14:paraId="6221A96F" w14:textId="716B4956" w:rsidR="004B53FC" w:rsidRPr="00515470" w:rsidRDefault="009A446B" w:rsidP="0078760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iverzita Palackého v Olomouci</w:t>
            </w:r>
          </w:p>
        </w:tc>
      </w:tr>
      <w:tr w:rsidR="004B53FC" w:rsidRPr="00515470" w14:paraId="2F9BEB0B" w14:textId="77777777" w:rsidTr="004011CB">
        <w:trPr>
          <w:trHeight w:val="299"/>
        </w:trPr>
        <w:tc>
          <w:tcPr>
            <w:tcW w:w="3510" w:type="dxa"/>
          </w:tcPr>
          <w:p w14:paraId="575A60C4" w14:textId="77777777" w:rsidR="004B53FC" w:rsidRPr="00515470" w:rsidRDefault="004B53FC" w:rsidP="00C27B2B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J</w:t>
            </w:r>
            <w:r w:rsidR="005273CF" w:rsidRPr="00515470">
              <w:rPr>
                <w:rFonts w:ascii="Arial" w:hAnsi="Arial" w:cs="Arial"/>
                <w:sz w:val="22"/>
                <w:szCs w:val="22"/>
              </w:rPr>
              <w:t>an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515470">
              <w:rPr>
                <w:rFonts w:ascii="Arial" w:hAnsi="Arial" w:cs="Arial"/>
                <w:sz w:val="22"/>
                <w:szCs w:val="22"/>
              </w:rPr>
              <w:t>Vopravil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>, Ph.D.</w:t>
            </w:r>
          </w:p>
        </w:tc>
        <w:tc>
          <w:tcPr>
            <w:tcW w:w="3969" w:type="dxa"/>
          </w:tcPr>
          <w:p w14:paraId="413F2C86" w14:textId="77777777" w:rsidR="004B53FC" w:rsidRPr="00515470" w:rsidRDefault="007D3AF4" w:rsidP="00C27B2B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Výzkumný ústav meliorací a ochrany půdy, </w:t>
            </w:r>
            <w:proofErr w:type="spellStart"/>
            <w:proofErr w:type="gramStart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.v.</w:t>
            </w:r>
            <w:proofErr w:type="gram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i</w:t>
            </w:r>
            <w:proofErr w:type="spell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.</w:t>
            </w:r>
          </w:p>
        </w:tc>
      </w:tr>
      <w:tr w:rsidR="001F3FA3" w:rsidRPr="00515470" w14:paraId="3225E99E" w14:textId="77777777" w:rsidTr="004011CB">
        <w:trPr>
          <w:trHeight w:val="299"/>
        </w:trPr>
        <w:tc>
          <w:tcPr>
            <w:tcW w:w="3510" w:type="dxa"/>
          </w:tcPr>
          <w:p w14:paraId="0B94E116" w14:textId="77777777" w:rsidR="001F3FA3" w:rsidRPr="00515470" w:rsidRDefault="00240A84" w:rsidP="00C27B2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</w:t>
            </w:r>
            <w:r w:rsidR="001F3FA3">
              <w:rPr>
                <w:rFonts w:ascii="Arial" w:hAnsi="Arial" w:cs="Arial"/>
                <w:sz w:val="22"/>
                <w:szCs w:val="22"/>
              </w:rPr>
              <w:t>oc. Ing. Vít Šrámek, Ph.D.</w:t>
            </w:r>
          </w:p>
        </w:tc>
        <w:tc>
          <w:tcPr>
            <w:tcW w:w="3969" w:type="dxa"/>
          </w:tcPr>
          <w:p w14:paraId="698BC588" w14:textId="77777777" w:rsidR="001F3FA3" w:rsidRPr="00515470" w:rsidRDefault="001F3FA3" w:rsidP="00C27B2B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Výzkumný ústav lesního hospodářství a myslivosti, </w:t>
            </w:r>
            <w:proofErr w:type="spellStart"/>
            <w:proofErr w:type="gramStart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.v.</w:t>
            </w:r>
            <w:proofErr w:type="gramEnd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i</w:t>
            </w:r>
            <w:proofErr w:type="spellEnd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.</w:t>
            </w:r>
          </w:p>
        </w:tc>
      </w:tr>
      <w:tr w:rsidR="00276127" w:rsidRPr="00515470" w14:paraId="31434064" w14:textId="77777777" w:rsidTr="004011CB">
        <w:trPr>
          <w:trHeight w:val="299"/>
        </w:trPr>
        <w:tc>
          <w:tcPr>
            <w:tcW w:w="3510" w:type="dxa"/>
          </w:tcPr>
          <w:p w14:paraId="73802BDC" w14:textId="4571B88E" w:rsidR="00276127" w:rsidRDefault="00276127" w:rsidP="008A148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ng. Pavel Růžek, CSc. </w:t>
            </w:r>
          </w:p>
        </w:tc>
        <w:tc>
          <w:tcPr>
            <w:tcW w:w="3969" w:type="dxa"/>
          </w:tcPr>
          <w:p w14:paraId="171F927B" w14:textId="77777777" w:rsidR="00276127" w:rsidRDefault="00276127" w:rsidP="00C27B2B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Výzkumný ústav rostlinné výroby, </w:t>
            </w:r>
            <w:proofErr w:type="spellStart"/>
            <w:proofErr w:type="gramStart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.v.</w:t>
            </w:r>
            <w:proofErr w:type="gramEnd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i</w:t>
            </w:r>
            <w:proofErr w:type="spellEnd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.</w:t>
            </w:r>
          </w:p>
        </w:tc>
      </w:tr>
      <w:tr w:rsidR="00276127" w:rsidRPr="00515470" w14:paraId="1344B73A" w14:textId="77777777" w:rsidTr="004011CB">
        <w:trPr>
          <w:trHeight w:val="299"/>
        </w:trPr>
        <w:tc>
          <w:tcPr>
            <w:tcW w:w="3510" w:type="dxa"/>
          </w:tcPr>
          <w:p w14:paraId="7C0A0FA5" w14:textId="77777777" w:rsidR="00276127" w:rsidRDefault="001B1503" w:rsidP="0027612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gr. Hana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Bilošová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, Ph.D.</w:t>
            </w:r>
          </w:p>
        </w:tc>
        <w:tc>
          <w:tcPr>
            <w:tcW w:w="3969" w:type="dxa"/>
          </w:tcPr>
          <w:p w14:paraId="29072C8C" w14:textId="77777777" w:rsidR="00276127" w:rsidRDefault="001B1503" w:rsidP="00C27B2B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proofErr w:type="spellStart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Agrovýzkum</w:t>
            </w:r>
            <w:proofErr w:type="spellEnd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 Rapotín, s.r.o.</w:t>
            </w:r>
          </w:p>
        </w:tc>
      </w:tr>
      <w:tr w:rsidR="00240A84" w:rsidRPr="00515470" w14:paraId="7FBFA227" w14:textId="77777777" w:rsidTr="004011CB">
        <w:trPr>
          <w:trHeight w:val="299"/>
        </w:trPr>
        <w:tc>
          <w:tcPr>
            <w:tcW w:w="3510" w:type="dxa"/>
          </w:tcPr>
          <w:p w14:paraId="4E35E0AB" w14:textId="77777777" w:rsidR="00240A84" w:rsidRDefault="00240A84" w:rsidP="0027612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oc. Ing. Radka Váchalová, Ph.D.</w:t>
            </w:r>
          </w:p>
        </w:tc>
        <w:tc>
          <w:tcPr>
            <w:tcW w:w="3969" w:type="dxa"/>
          </w:tcPr>
          <w:p w14:paraId="03F8ED98" w14:textId="77777777" w:rsidR="00240A84" w:rsidRDefault="006E4695" w:rsidP="00C27B2B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Jihočeská univerzita v Českých Budějovicích</w:t>
            </w:r>
          </w:p>
        </w:tc>
      </w:tr>
      <w:tr w:rsidR="00307945" w:rsidRPr="00515470" w14:paraId="108F8529" w14:textId="77777777" w:rsidTr="004011CB">
        <w:trPr>
          <w:trHeight w:val="299"/>
        </w:trPr>
        <w:tc>
          <w:tcPr>
            <w:tcW w:w="3510" w:type="dxa"/>
          </w:tcPr>
          <w:p w14:paraId="75BCAC60" w14:textId="77777777" w:rsidR="00307945" w:rsidRDefault="00307945" w:rsidP="0027612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oc. Ing. Aleš Hanč, Ph.D.</w:t>
            </w:r>
          </w:p>
        </w:tc>
        <w:tc>
          <w:tcPr>
            <w:tcW w:w="3969" w:type="dxa"/>
          </w:tcPr>
          <w:p w14:paraId="622DC29A" w14:textId="77777777" w:rsidR="00307945" w:rsidRDefault="00307945" w:rsidP="00C27B2B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Česká zemědělská univerzita v Praze</w:t>
            </w:r>
          </w:p>
        </w:tc>
      </w:tr>
      <w:tr w:rsidR="004E5426" w:rsidRPr="00515470" w14:paraId="35951A16" w14:textId="77777777" w:rsidTr="004011CB">
        <w:trPr>
          <w:trHeight w:val="299"/>
        </w:trPr>
        <w:tc>
          <w:tcPr>
            <w:tcW w:w="3510" w:type="dxa"/>
          </w:tcPr>
          <w:p w14:paraId="6CF428FE" w14:textId="77777777" w:rsidR="004E5426" w:rsidRDefault="004E5426" w:rsidP="0027612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ng. Luděk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Laňar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, Ph.D.</w:t>
            </w:r>
          </w:p>
        </w:tc>
        <w:tc>
          <w:tcPr>
            <w:tcW w:w="3969" w:type="dxa"/>
          </w:tcPr>
          <w:p w14:paraId="6DD593D4" w14:textId="77777777" w:rsidR="004E5426" w:rsidRDefault="004E5426" w:rsidP="00C27B2B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ýzkumný a šlechtitelský ústav ovocnářský Holovousy, s.r.o.</w:t>
            </w:r>
          </w:p>
        </w:tc>
      </w:tr>
    </w:tbl>
    <w:p w14:paraId="34169163" w14:textId="77777777" w:rsidR="00DF4C95" w:rsidRDefault="00DF4C95" w:rsidP="00471361">
      <w:pPr>
        <w:rPr>
          <w:rFonts w:ascii="Arial" w:hAnsi="Arial" w:cs="Arial"/>
          <w:sz w:val="22"/>
          <w:szCs w:val="22"/>
        </w:rPr>
      </w:pPr>
    </w:p>
    <w:p w14:paraId="5F2EC030" w14:textId="77777777" w:rsidR="00B94D5F" w:rsidRDefault="00B94D5F" w:rsidP="00471361">
      <w:pPr>
        <w:rPr>
          <w:rFonts w:ascii="Arial" w:hAnsi="Arial" w:cs="Arial"/>
          <w:sz w:val="22"/>
          <w:szCs w:val="22"/>
        </w:rPr>
      </w:pPr>
    </w:p>
    <w:p w14:paraId="1F8FCD87" w14:textId="77777777" w:rsidR="00B94D5F" w:rsidRDefault="00B94D5F" w:rsidP="00471361">
      <w:pPr>
        <w:rPr>
          <w:rFonts w:ascii="Arial" w:hAnsi="Arial" w:cs="Arial"/>
          <w:sz w:val="22"/>
          <w:szCs w:val="22"/>
        </w:rPr>
      </w:pPr>
    </w:p>
    <w:p w14:paraId="6ACC7095" w14:textId="77777777" w:rsidR="00B94D5F" w:rsidRDefault="00B94D5F" w:rsidP="00471361">
      <w:pPr>
        <w:rPr>
          <w:rFonts w:ascii="Arial" w:hAnsi="Arial" w:cs="Arial"/>
          <w:sz w:val="22"/>
          <w:szCs w:val="22"/>
        </w:rPr>
      </w:pPr>
    </w:p>
    <w:p w14:paraId="19013B42" w14:textId="5F4B19EF" w:rsidR="00B94D5F" w:rsidRPr="00515470" w:rsidRDefault="00B94D5F" w:rsidP="00471361">
      <w:pPr>
        <w:rPr>
          <w:rFonts w:ascii="Arial" w:hAnsi="Arial" w:cs="Arial"/>
          <w:sz w:val="22"/>
          <w:szCs w:val="22"/>
        </w:rPr>
      </w:pPr>
      <w:r w:rsidRPr="00B94D5F">
        <w:rPr>
          <w:rFonts w:ascii="Arial" w:hAnsi="Arial" w:cs="Arial"/>
          <w:sz w:val="22"/>
          <w:szCs w:val="22"/>
        </w:rPr>
        <w:lastRenderedPageBreak/>
        <w:t>Dále zástupci rozšířené pracovní skupiny</w:t>
      </w:r>
      <w:r>
        <w:rPr>
          <w:rFonts w:ascii="Arial" w:hAnsi="Arial" w:cs="Arial"/>
          <w:sz w:val="22"/>
          <w:szCs w:val="22"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510"/>
        <w:gridCol w:w="3969"/>
      </w:tblGrid>
      <w:tr w:rsidR="00150F51" w:rsidRPr="00515470" w14:paraId="4899A2D2" w14:textId="77777777" w:rsidTr="00D6669D">
        <w:trPr>
          <w:trHeight w:val="284"/>
        </w:trPr>
        <w:tc>
          <w:tcPr>
            <w:tcW w:w="3510" w:type="dxa"/>
          </w:tcPr>
          <w:p w14:paraId="247610BC" w14:textId="77777777" w:rsidR="00150F51" w:rsidRPr="004A3079" w:rsidRDefault="00150F51" w:rsidP="00D6669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A3079">
              <w:rPr>
                <w:rFonts w:ascii="Arial" w:hAnsi="Arial" w:cs="Arial"/>
                <w:b/>
                <w:sz w:val="22"/>
                <w:szCs w:val="22"/>
              </w:rPr>
              <w:t>Jméno</w:t>
            </w:r>
          </w:p>
        </w:tc>
        <w:tc>
          <w:tcPr>
            <w:tcW w:w="3969" w:type="dxa"/>
          </w:tcPr>
          <w:p w14:paraId="606CCA4C" w14:textId="77777777" w:rsidR="00150F51" w:rsidRPr="004A3079" w:rsidRDefault="00150F51" w:rsidP="00D6669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A3079">
              <w:rPr>
                <w:rFonts w:ascii="Arial" w:hAnsi="Arial" w:cs="Arial"/>
                <w:b/>
                <w:sz w:val="22"/>
                <w:szCs w:val="22"/>
              </w:rPr>
              <w:t>afiliace</w:t>
            </w:r>
          </w:p>
        </w:tc>
      </w:tr>
      <w:tr w:rsidR="00150F51" w:rsidRPr="00515470" w14:paraId="29F249F9" w14:textId="77777777" w:rsidTr="00D6669D">
        <w:trPr>
          <w:trHeight w:val="585"/>
        </w:trPr>
        <w:tc>
          <w:tcPr>
            <w:tcW w:w="3510" w:type="dxa"/>
          </w:tcPr>
          <w:p w14:paraId="49082AA1" w14:textId="6DE161C1" w:rsidR="00150F51" w:rsidRPr="004A3079" w:rsidRDefault="00150F51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>Dr. Ing. Pavel Čermák</w:t>
            </w:r>
          </w:p>
        </w:tc>
        <w:tc>
          <w:tcPr>
            <w:tcW w:w="3969" w:type="dxa"/>
          </w:tcPr>
          <w:p w14:paraId="5958423F" w14:textId="3A726B3F" w:rsidR="00150F51" w:rsidRPr="004A3079" w:rsidRDefault="00150F51" w:rsidP="00D6669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 xml:space="preserve">Výzkumný ústav rostlinné výroby, </w:t>
            </w:r>
            <w:proofErr w:type="spellStart"/>
            <w:proofErr w:type="gramStart"/>
            <w:r w:rsidRPr="004A3079">
              <w:rPr>
                <w:rFonts w:ascii="Arial" w:hAnsi="Arial" w:cs="Arial"/>
                <w:sz w:val="22"/>
                <w:szCs w:val="22"/>
              </w:rPr>
              <w:t>v.v.</w:t>
            </w:r>
            <w:proofErr w:type="gramEnd"/>
            <w:r w:rsidRPr="004A3079">
              <w:rPr>
                <w:rFonts w:ascii="Arial" w:hAnsi="Arial" w:cs="Arial"/>
                <w:sz w:val="22"/>
                <w:szCs w:val="22"/>
              </w:rPr>
              <w:t>i</w:t>
            </w:r>
            <w:proofErr w:type="spellEnd"/>
            <w:r w:rsidRPr="004A3079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</w:tbl>
    <w:p w14:paraId="36C1F647" w14:textId="77777777" w:rsidR="008A1482" w:rsidRDefault="008A1482" w:rsidP="00471361">
      <w:pPr>
        <w:rPr>
          <w:rFonts w:ascii="Arial" w:hAnsi="Arial" w:cs="Arial"/>
          <w:sz w:val="22"/>
          <w:szCs w:val="22"/>
        </w:rPr>
      </w:pPr>
    </w:p>
    <w:p w14:paraId="4EED7184" w14:textId="77777777" w:rsidR="001A47B0" w:rsidRDefault="009B7BD1" w:rsidP="00471361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</w:t>
      </w:r>
      <w:r w:rsidRPr="00515470">
        <w:rPr>
          <w:rFonts w:ascii="Arial" w:hAnsi="Arial" w:cs="Arial"/>
          <w:b/>
          <w:sz w:val="22"/>
          <w:szCs w:val="22"/>
        </w:rPr>
        <w:t xml:space="preserve">ložení </w:t>
      </w:r>
      <w:r w:rsidR="001A47B0" w:rsidRPr="00515470">
        <w:rPr>
          <w:rFonts w:ascii="Arial" w:hAnsi="Arial" w:cs="Arial"/>
          <w:b/>
          <w:sz w:val="22"/>
          <w:szCs w:val="22"/>
        </w:rPr>
        <w:t xml:space="preserve">pracovní skupiny </w:t>
      </w:r>
      <w:r w:rsidR="004B53FC" w:rsidRPr="00515470">
        <w:rPr>
          <w:rFonts w:ascii="Arial" w:hAnsi="Arial" w:cs="Arial"/>
          <w:b/>
          <w:sz w:val="22"/>
          <w:szCs w:val="22"/>
        </w:rPr>
        <w:t>Zemědělská technika</w:t>
      </w:r>
      <w:r w:rsidR="001A47B0" w:rsidRPr="00515470">
        <w:rPr>
          <w:rFonts w:ascii="Arial" w:hAnsi="Arial" w:cs="Arial"/>
          <w:b/>
          <w:sz w:val="22"/>
          <w:szCs w:val="22"/>
        </w:rPr>
        <w:t xml:space="preserve"> </w:t>
      </w:r>
    </w:p>
    <w:p w14:paraId="31C5D16E" w14:textId="77777777" w:rsidR="00150F51" w:rsidRPr="00515470" w:rsidRDefault="00150F51" w:rsidP="00471361">
      <w:pPr>
        <w:rPr>
          <w:rFonts w:ascii="Arial" w:hAnsi="Arial" w:cs="Arial"/>
          <w:b/>
          <w:sz w:val="22"/>
          <w:szCs w:val="22"/>
        </w:rPr>
      </w:pPr>
    </w:p>
    <w:tbl>
      <w:tblPr>
        <w:tblStyle w:val="Mkatabulky"/>
        <w:tblpPr w:leftFromText="141" w:rightFromText="141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434"/>
        <w:gridCol w:w="4045"/>
      </w:tblGrid>
      <w:tr w:rsidR="004B53FC" w:rsidRPr="00515470" w14:paraId="2332773F" w14:textId="77777777" w:rsidTr="00567D5F">
        <w:trPr>
          <w:trHeight w:val="306"/>
        </w:trPr>
        <w:tc>
          <w:tcPr>
            <w:tcW w:w="3434" w:type="dxa"/>
          </w:tcPr>
          <w:p w14:paraId="0628A954" w14:textId="77777777" w:rsidR="004B53FC" w:rsidRPr="00515470" w:rsidRDefault="004B53FC" w:rsidP="00567D5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Jméno</w:t>
            </w:r>
          </w:p>
        </w:tc>
        <w:tc>
          <w:tcPr>
            <w:tcW w:w="4045" w:type="dxa"/>
          </w:tcPr>
          <w:p w14:paraId="60F49CDB" w14:textId="77777777" w:rsidR="004B53FC" w:rsidRPr="00515470" w:rsidRDefault="004B53FC" w:rsidP="00567D5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afiliace</w:t>
            </w:r>
          </w:p>
        </w:tc>
      </w:tr>
      <w:tr w:rsidR="004B53FC" w:rsidRPr="00515470" w14:paraId="2533C6C5" w14:textId="77777777" w:rsidTr="00567D5F">
        <w:trPr>
          <w:trHeight w:val="290"/>
        </w:trPr>
        <w:tc>
          <w:tcPr>
            <w:tcW w:w="3434" w:type="dxa"/>
          </w:tcPr>
          <w:p w14:paraId="62155EC3" w14:textId="77777777" w:rsidR="004B53FC" w:rsidRPr="00515470" w:rsidRDefault="00567D5F" w:rsidP="00567D5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prof. Dr. Ing. F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rantišek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515470">
              <w:rPr>
                <w:rFonts w:ascii="Arial" w:hAnsi="Arial" w:cs="Arial"/>
                <w:sz w:val="22"/>
                <w:szCs w:val="22"/>
              </w:rPr>
              <w:t>Kumhála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515470">
              <w:rPr>
                <w:rFonts w:ascii="Arial" w:hAnsi="Arial" w:cs="Arial"/>
                <w:b/>
                <w:sz w:val="22"/>
                <w:szCs w:val="22"/>
              </w:rPr>
              <w:t xml:space="preserve">(koordinátor) </w:t>
            </w:r>
          </w:p>
        </w:tc>
        <w:tc>
          <w:tcPr>
            <w:tcW w:w="4045" w:type="dxa"/>
          </w:tcPr>
          <w:p w14:paraId="68E1457D" w14:textId="77777777" w:rsidR="004B53FC" w:rsidRPr="00515470" w:rsidRDefault="00567D5F" w:rsidP="00567D5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 xml:space="preserve">Česká zemědělská univerzita v Praze </w:t>
            </w:r>
          </w:p>
        </w:tc>
      </w:tr>
      <w:tr w:rsidR="004B53FC" w:rsidRPr="00515470" w14:paraId="083172DB" w14:textId="77777777" w:rsidTr="00567D5F">
        <w:trPr>
          <w:trHeight w:val="430"/>
        </w:trPr>
        <w:tc>
          <w:tcPr>
            <w:tcW w:w="3434" w:type="dxa"/>
          </w:tcPr>
          <w:p w14:paraId="4E5D3ECB" w14:textId="77777777" w:rsidR="004B53FC" w:rsidRPr="00515470" w:rsidRDefault="00567D5F" w:rsidP="00567D5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prof. Ing. P</w:t>
            </w:r>
            <w:r w:rsidR="00881C9F" w:rsidRPr="00515470">
              <w:rPr>
                <w:rFonts w:ascii="Arial" w:hAnsi="Arial" w:cs="Arial"/>
                <w:sz w:val="22"/>
                <w:szCs w:val="22"/>
              </w:rPr>
              <w:t>atrik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515470">
              <w:rPr>
                <w:rFonts w:ascii="Arial" w:hAnsi="Arial" w:cs="Arial"/>
                <w:sz w:val="22"/>
                <w:szCs w:val="22"/>
              </w:rPr>
              <w:t>Burg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 xml:space="preserve">, Ph.D. </w:t>
            </w:r>
          </w:p>
        </w:tc>
        <w:tc>
          <w:tcPr>
            <w:tcW w:w="4045" w:type="dxa"/>
          </w:tcPr>
          <w:p w14:paraId="6A3ED9AB" w14:textId="77777777" w:rsidR="004B53FC" w:rsidRPr="00515470" w:rsidRDefault="00567D5F" w:rsidP="00567D5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 xml:space="preserve">Mendelova univerzita v Brně </w:t>
            </w:r>
          </w:p>
        </w:tc>
      </w:tr>
      <w:tr w:rsidR="004B53FC" w:rsidRPr="00515470" w14:paraId="4D600788" w14:textId="77777777" w:rsidTr="00567D5F">
        <w:trPr>
          <w:trHeight w:val="290"/>
        </w:trPr>
        <w:tc>
          <w:tcPr>
            <w:tcW w:w="3434" w:type="dxa"/>
          </w:tcPr>
          <w:p w14:paraId="6C0FE717" w14:textId="77777777" w:rsidR="004B53FC" w:rsidRPr="00515470" w:rsidRDefault="00897B98" w:rsidP="00567D5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d</w:t>
            </w:r>
            <w:r w:rsidR="004B53FC" w:rsidRPr="00515470">
              <w:rPr>
                <w:rFonts w:ascii="Arial" w:hAnsi="Arial" w:cs="Arial"/>
                <w:sz w:val="22"/>
                <w:szCs w:val="22"/>
              </w:rPr>
              <w:t>oc. Ing. J</w:t>
            </w:r>
            <w:r w:rsidR="00881C9F" w:rsidRPr="00515470">
              <w:rPr>
                <w:rFonts w:ascii="Arial" w:hAnsi="Arial" w:cs="Arial"/>
                <w:sz w:val="22"/>
                <w:szCs w:val="22"/>
              </w:rPr>
              <w:t>iří</w:t>
            </w:r>
            <w:r w:rsidR="004B53FC" w:rsidRPr="00515470">
              <w:rPr>
                <w:rFonts w:ascii="Arial" w:hAnsi="Arial" w:cs="Arial"/>
                <w:sz w:val="22"/>
                <w:szCs w:val="22"/>
              </w:rPr>
              <w:t xml:space="preserve"> Mašek, Ph.D.</w:t>
            </w:r>
          </w:p>
        </w:tc>
        <w:tc>
          <w:tcPr>
            <w:tcW w:w="4045" w:type="dxa"/>
          </w:tcPr>
          <w:p w14:paraId="39214BA7" w14:textId="77777777" w:rsidR="004B53FC" w:rsidRPr="00515470" w:rsidRDefault="00A14771" w:rsidP="00567D5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  <w:tr w:rsidR="004B53FC" w:rsidRPr="00515470" w14:paraId="626D2854" w14:textId="77777777" w:rsidTr="00567D5F">
        <w:trPr>
          <w:trHeight w:val="290"/>
        </w:trPr>
        <w:tc>
          <w:tcPr>
            <w:tcW w:w="3434" w:type="dxa"/>
          </w:tcPr>
          <w:p w14:paraId="780DB948" w14:textId="77777777" w:rsidR="004B53FC" w:rsidRPr="00515470" w:rsidRDefault="004B53FC" w:rsidP="00567D5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R</w:t>
            </w:r>
            <w:r w:rsidR="00881C9F" w:rsidRPr="00515470">
              <w:rPr>
                <w:rFonts w:ascii="Arial" w:hAnsi="Arial" w:cs="Arial"/>
                <w:sz w:val="22"/>
                <w:szCs w:val="22"/>
              </w:rPr>
              <w:t>adek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Pražan, Ph.D.</w:t>
            </w:r>
          </w:p>
        </w:tc>
        <w:tc>
          <w:tcPr>
            <w:tcW w:w="4045" w:type="dxa"/>
          </w:tcPr>
          <w:p w14:paraId="4189E6EF" w14:textId="77777777" w:rsidR="004B53FC" w:rsidRPr="00515470" w:rsidRDefault="007D4F11" w:rsidP="00567D5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Výzkumný ústav zemědělské techniky, </w:t>
            </w:r>
            <w:proofErr w:type="spellStart"/>
            <w:proofErr w:type="gramStart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.v.</w:t>
            </w:r>
            <w:proofErr w:type="gram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i</w:t>
            </w:r>
            <w:proofErr w:type="spell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.</w:t>
            </w:r>
          </w:p>
        </w:tc>
      </w:tr>
      <w:tr w:rsidR="004B53FC" w:rsidRPr="00515470" w14:paraId="73B5DAB7" w14:textId="77777777" w:rsidTr="00567D5F">
        <w:trPr>
          <w:trHeight w:val="290"/>
        </w:trPr>
        <w:tc>
          <w:tcPr>
            <w:tcW w:w="3434" w:type="dxa"/>
          </w:tcPr>
          <w:p w14:paraId="10B0FFA0" w14:textId="77777777" w:rsidR="004B53FC" w:rsidRPr="00515470" w:rsidRDefault="004B53FC" w:rsidP="00567D5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J</w:t>
            </w:r>
            <w:r w:rsidR="00881C9F" w:rsidRPr="00515470">
              <w:rPr>
                <w:rFonts w:ascii="Arial" w:hAnsi="Arial" w:cs="Arial"/>
                <w:sz w:val="22"/>
                <w:szCs w:val="22"/>
              </w:rPr>
              <w:t>iří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Souček, Ph.D.</w:t>
            </w:r>
          </w:p>
        </w:tc>
        <w:tc>
          <w:tcPr>
            <w:tcW w:w="4045" w:type="dxa"/>
          </w:tcPr>
          <w:p w14:paraId="714B602F" w14:textId="77777777" w:rsidR="004B53FC" w:rsidRPr="00515470" w:rsidRDefault="007D4F11" w:rsidP="00567D5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Výzkumný ústav zemědělské techniky, </w:t>
            </w:r>
            <w:proofErr w:type="spellStart"/>
            <w:proofErr w:type="gramStart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.v.</w:t>
            </w:r>
            <w:proofErr w:type="gram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i</w:t>
            </w:r>
            <w:proofErr w:type="spell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.</w:t>
            </w:r>
          </w:p>
        </w:tc>
      </w:tr>
      <w:tr w:rsidR="004B53FC" w:rsidRPr="00515470" w14:paraId="7BBDC2D3" w14:textId="77777777" w:rsidTr="00567D5F">
        <w:trPr>
          <w:trHeight w:val="306"/>
        </w:trPr>
        <w:tc>
          <w:tcPr>
            <w:tcW w:w="3434" w:type="dxa"/>
          </w:tcPr>
          <w:p w14:paraId="22949133" w14:textId="77777777" w:rsidR="004B53FC" w:rsidRPr="00515470" w:rsidRDefault="004B53FC" w:rsidP="00567D5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L</w:t>
            </w:r>
            <w:r w:rsidR="00881C9F" w:rsidRPr="00515470">
              <w:rPr>
                <w:rFonts w:ascii="Arial" w:hAnsi="Arial" w:cs="Arial"/>
                <w:sz w:val="22"/>
                <w:szCs w:val="22"/>
              </w:rPr>
              <w:t>uděk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515470">
              <w:rPr>
                <w:rFonts w:ascii="Arial" w:hAnsi="Arial" w:cs="Arial"/>
                <w:sz w:val="22"/>
                <w:szCs w:val="22"/>
              </w:rPr>
              <w:t>Laňar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>, Ph</w:t>
            </w:r>
            <w:r w:rsidR="00240A84">
              <w:rPr>
                <w:rFonts w:ascii="Arial" w:hAnsi="Arial" w:cs="Arial"/>
                <w:sz w:val="22"/>
                <w:szCs w:val="22"/>
              </w:rPr>
              <w:t>.</w:t>
            </w:r>
            <w:r w:rsidRPr="00515470">
              <w:rPr>
                <w:rFonts w:ascii="Arial" w:hAnsi="Arial" w:cs="Arial"/>
                <w:sz w:val="22"/>
                <w:szCs w:val="22"/>
              </w:rPr>
              <w:t>D.</w:t>
            </w:r>
          </w:p>
        </w:tc>
        <w:tc>
          <w:tcPr>
            <w:tcW w:w="4045" w:type="dxa"/>
          </w:tcPr>
          <w:p w14:paraId="3893089A" w14:textId="77777777" w:rsidR="004B53FC" w:rsidRPr="00515470" w:rsidRDefault="00A14771" w:rsidP="00567D5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ýzkumný a šlechtitelský ústav ovocnářský Holovousy, s.r.o.</w:t>
            </w:r>
          </w:p>
        </w:tc>
      </w:tr>
      <w:tr w:rsidR="00240A84" w:rsidRPr="00515470" w14:paraId="6E2A0D18" w14:textId="77777777" w:rsidTr="00567D5F">
        <w:trPr>
          <w:trHeight w:val="306"/>
        </w:trPr>
        <w:tc>
          <w:tcPr>
            <w:tcW w:w="3434" w:type="dxa"/>
          </w:tcPr>
          <w:p w14:paraId="39E81269" w14:textId="77777777" w:rsidR="00240A84" w:rsidRPr="00515470" w:rsidRDefault="00240A84" w:rsidP="00567D5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oc. RNDr. Petr Bartoš, Ph.D.</w:t>
            </w:r>
          </w:p>
        </w:tc>
        <w:tc>
          <w:tcPr>
            <w:tcW w:w="4045" w:type="dxa"/>
          </w:tcPr>
          <w:p w14:paraId="1717266E" w14:textId="77777777" w:rsidR="00240A84" w:rsidRPr="00515470" w:rsidRDefault="00240A84" w:rsidP="00567D5F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Jihočeská univerzita v Českých Budějovicích</w:t>
            </w:r>
          </w:p>
        </w:tc>
      </w:tr>
      <w:tr w:rsidR="00307945" w:rsidRPr="00515470" w14:paraId="79997FD5" w14:textId="77777777" w:rsidTr="00567D5F">
        <w:trPr>
          <w:trHeight w:val="306"/>
        </w:trPr>
        <w:tc>
          <w:tcPr>
            <w:tcW w:w="3434" w:type="dxa"/>
          </w:tcPr>
          <w:p w14:paraId="332A8526" w14:textId="157CFBD2" w:rsidR="00307945" w:rsidRDefault="009A446B" w:rsidP="00567D5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</w:t>
            </w:r>
            <w:r w:rsidR="00307945">
              <w:rPr>
                <w:rFonts w:ascii="Arial" w:hAnsi="Arial" w:cs="Arial"/>
                <w:sz w:val="22"/>
                <w:szCs w:val="22"/>
              </w:rPr>
              <w:t xml:space="preserve">oc. Ing. Jaroslav </w:t>
            </w:r>
            <w:proofErr w:type="spellStart"/>
            <w:r w:rsidR="00307945">
              <w:rPr>
                <w:rFonts w:ascii="Arial" w:hAnsi="Arial" w:cs="Arial"/>
                <w:sz w:val="22"/>
                <w:szCs w:val="22"/>
              </w:rPr>
              <w:t>Čítek</w:t>
            </w:r>
            <w:proofErr w:type="spellEnd"/>
            <w:r w:rsidR="00307945">
              <w:rPr>
                <w:rFonts w:ascii="Arial" w:hAnsi="Arial" w:cs="Arial"/>
                <w:sz w:val="22"/>
                <w:szCs w:val="22"/>
              </w:rPr>
              <w:t>, Ph.D.</w:t>
            </w:r>
          </w:p>
        </w:tc>
        <w:tc>
          <w:tcPr>
            <w:tcW w:w="4045" w:type="dxa"/>
          </w:tcPr>
          <w:p w14:paraId="0142C558" w14:textId="77777777" w:rsidR="00307945" w:rsidRDefault="00307945" w:rsidP="00567D5F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Česká zemědělská univerzita v Praze</w:t>
            </w:r>
          </w:p>
        </w:tc>
      </w:tr>
    </w:tbl>
    <w:p w14:paraId="10C9F76F" w14:textId="77777777" w:rsidR="001A47B0" w:rsidRDefault="00567D5F" w:rsidP="00471361">
      <w:pPr>
        <w:rPr>
          <w:rFonts w:ascii="Arial" w:hAnsi="Arial" w:cs="Arial"/>
          <w:sz w:val="22"/>
          <w:szCs w:val="22"/>
        </w:rPr>
      </w:pPr>
      <w:r w:rsidRPr="00515470">
        <w:rPr>
          <w:rFonts w:ascii="Arial" w:hAnsi="Arial" w:cs="Arial"/>
          <w:sz w:val="22"/>
          <w:szCs w:val="22"/>
        </w:rPr>
        <w:br w:type="textWrapping" w:clear="all"/>
      </w:r>
    </w:p>
    <w:p w14:paraId="4007FB57" w14:textId="0D421226" w:rsidR="00B94D5F" w:rsidRPr="00515470" w:rsidRDefault="00B94D5F" w:rsidP="00471361">
      <w:pPr>
        <w:rPr>
          <w:rFonts w:ascii="Arial" w:hAnsi="Arial" w:cs="Arial"/>
          <w:sz w:val="22"/>
          <w:szCs w:val="22"/>
        </w:rPr>
      </w:pPr>
      <w:r w:rsidRPr="00B94D5F">
        <w:rPr>
          <w:rFonts w:ascii="Arial" w:hAnsi="Arial" w:cs="Arial"/>
          <w:sz w:val="22"/>
          <w:szCs w:val="22"/>
        </w:rPr>
        <w:t>Dále zástupci rozšířené pracovní skupiny</w:t>
      </w:r>
      <w:r>
        <w:rPr>
          <w:rFonts w:ascii="Arial" w:hAnsi="Arial" w:cs="Arial"/>
          <w:sz w:val="22"/>
          <w:szCs w:val="22"/>
        </w:rPr>
        <w:t>:</w:t>
      </w:r>
    </w:p>
    <w:tbl>
      <w:tblPr>
        <w:tblStyle w:val="Mkatabulky"/>
        <w:tblpPr w:leftFromText="141" w:rightFromText="141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434"/>
        <w:gridCol w:w="4045"/>
      </w:tblGrid>
      <w:tr w:rsidR="00150F51" w:rsidRPr="00515470" w14:paraId="5FA16F6B" w14:textId="77777777" w:rsidTr="00D6669D">
        <w:trPr>
          <w:trHeight w:val="306"/>
        </w:trPr>
        <w:tc>
          <w:tcPr>
            <w:tcW w:w="3434" w:type="dxa"/>
          </w:tcPr>
          <w:p w14:paraId="08AF9EE7" w14:textId="77777777" w:rsidR="00150F51" w:rsidRPr="004A3079" w:rsidRDefault="00150F51" w:rsidP="00D6669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A3079">
              <w:rPr>
                <w:rFonts w:ascii="Arial" w:hAnsi="Arial" w:cs="Arial"/>
                <w:b/>
                <w:sz w:val="22"/>
                <w:szCs w:val="22"/>
              </w:rPr>
              <w:t>Jméno</w:t>
            </w:r>
          </w:p>
        </w:tc>
        <w:tc>
          <w:tcPr>
            <w:tcW w:w="4045" w:type="dxa"/>
          </w:tcPr>
          <w:p w14:paraId="546FC9E6" w14:textId="77777777" w:rsidR="00150F51" w:rsidRPr="004A3079" w:rsidRDefault="00150F51" w:rsidP="00D6669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A3079">
              <w:rPr>
                <w:rFonts w:ascii="Arial" w:hAnsi="Arial" w:cs="Arial"/>
                <w:b/>
                <w:sz w:val="22"/>
                <w:szCs w:val="22"/>
              </w:rPr>
              <w:t>afiliace</w:t>
            </w:r>
          </w:p>
        </w:tc>
      </w:tr>
      <w:tr w:rsidR="00150F51" w:rsidRPr="00515470" w14:paraId="7EA2774B" w14:textId="77777777" w:rsidTr="00D6669D">
        <w:trPr>
          <w:trHeight w:val="290"/>
        </w:trPr>
        <w:tc>
          <w:tcPr>
            <w:tcW w:w="3434" w:type="dxa"/>
          </w:tcPr>
          <w:p w14:paraId="4F3C472B" w14:textId="5514A880" w:rsidR="00150F51" w:rsidRPr="004A3079" w:rsidRDefault="00150F51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 xml:space="preserve">doc. Ing. Václav </w:t>
            </w:r>
            <w:proofErr w:type="spellStart"/>
            <w:r w:rsidRPr="004A3079">
              <w:rPr>
                <w:rFonts w:ascii="Arial" w:hAnsi="Arial" w:cs="Arial"/>
                <w:sz w:val="22"/>
                <w:szCs w:val="22"/>
              </w:rPr>
              <w:t>Brant</w:t>
            </w:r>
            <w:proofErr w:type="spellEnd"/>
            <w:r w:rsidRPr="004A3079">
              <w:rPr>
                <w:rFonts w:ascii="Arial" w:hAnsi="Arial" w:cs="Arial"/>
                <w:sz w:val="22"/>
                <w:szCs w:val="22"/>
              </w:rPr>
              <w:t>, Ph.D.</w:t>
            </w:r>
          </w:p>
        </w:tc>
        <w:tc>
          <w:tcPr>
            <w:tcW w:w="4045" w:type="dxa"/>
          </w:tcPr>
          <w:p w14:paraId="56831AA8" w14:textId="77777777" w:rsidR="00150F51" w:rsidRPr="004A3079" w:rsidRDefault="00150F51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 xml:space="preserve">Česká zemědělská univerzita v Praze </w:t>
            </w:r>
          </w:p>
        </w:tc>
      </w:tr>
    </w:tbl>
    <w:p w14:paraId="49193081" w14:textId="77777777" w:rsidR="00150F51" w:rsidRDefault="00150F51" w:rsidP="009B550E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666696AF" w14:textId="77777777" w:rsidR="00150F51" w:rsidRDefault="00150F51" w:rsidP="009B550E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2F260F4E" w14:textId="77777777" w:rsidR="009B550E" w:rsidRPr="00515470" w:rsidRDefault="009B7BD1" w:rsidP="009B550E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</w:t>
      </w:r>
      <w:r w:rsidRPr="00515470">
        <w:rPr>
          <w:rFonts w:ascii="Arial" w:hAnsi="Arial" w:cs="Arial"/>
          <w:b/>
          <w:sz w:val="22"/>
          <w:szCs w:val="22"/>
        </w:rPr>
        <w:t xml:space="preserve">ložení </w:t>
      </w:r>
      <w:r w:rsidR="009B550E" w:rsidRPr="00515470">
        <w:rPr>
          <w:rFonts w:ascii="Arial" w:hAnsi="Arial" w:cs="Arial"/>
          <w:b/>
          <w:sz w:val="22"/>
          <w:szCs w:val="22"/>
        </w:rPr>
        <w:t xml:space="preserve">pracovní skupiny Živočišná produkce </w:t>
      </w:r>
    </w:p>
    <w:tbl>
      <w:tblPr>
        <w:tblStyle w:val="Mkatabulky"/>
        <w:tblpPr w:leftFromText="141" w:rightFromText="141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510"/>
        <w:gridCol w:w="3969"/>
      </w:tblGrid>
      <w:tr w:rsidR="004B53FC" w:rsidRPr="00515470" w14:paraId="320C738D" w14:textId="77777777" w:rsidTr="006B5F8F">
        <w:trPr>
          <w:trHeight w:val="288"/>
        </w:trPr>
        <w:tc>
          <w:tcPr>
            <w:tcW w:w="3510" w:type="dxa"/>
          </w:tcPr>
          <w:p w14:paraId="6225DCBB" w14:textId="77777777" w:rsidR="004B53FC" w:rsidRPr="00515470" w:rsidRDefault="004B53FC" w:rsidP="006B5F8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Jméno</w:t>
            </w:r>
          </w:p>
        </w:tc>
        <w:tc>
          <w:tcPr>
            <w:tcW w:w="3969" w:type="dxa"/>
          </w:tcPr>
          <w:p w14:paraId="6191D104" w14:textId="77777777" w:rsidR="004B53FC" w:rsidRPr="00515470" w:rsidRDefault="004B53FC" w:rsidP="006B5F8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afiliace</w:t>
            </w:r>
          </w:p>
        </w:tc>
      </w:tr>
      <w:tr w:rsidR="004B53FC" w:rsidRPr="00515470" w14:paraId="2D13392D" w14:textId="77777777" w:rsidTr="006B5F8F">
        <w:trPr>
          <w:trHeight w:val="273"/>
        </w:trPr>
        <w:tc>
          <w:tcPr>
            <w:tcW w:w="3510" w:type="dxa"/>
          </w:tcPr>
          <w:p w14:paraId="22B9ADAF" w14:textId="77777777" w:rsidR="004B53FC" w:rsidRPr="00515470" w:rsidRDefault="006B5F8F" w:rsidP="006B5F8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doc. Ing. P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etr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Homolka, CSc., Ph.D. </w:t>
            </w:r>
            <w:r w:rsidRPr="00515470">
              <w:rPr>
                <w:rFonts w:ascii="Arial" w:hAnsi="Arial" w:cs="Arial"/>
                <w:b/>
                <w:sz w:val="22"/>
                <w:szCs w:val="22"/>
              </w:rPr>
              <w:t>(koordinátor)</w:t>
            </w:r>
          </w:p>
        </w:tc>
        <w:tc>
          <w:tcPr>
            <w:tcW w:w="3969" w:type="dxa"/>
          </w:tcPr>
          <w:p w14:paraId="4848D4A9" w14:textId="77777777" w:rsidR="004B53FC" w:rsidRPr="00515470" w:rsidRDefault="006B5F8F" w:rsidP="006B5F8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Výzkumný ústav živočišné výroby, </w:t>
            </w:r>
            <w:proofErr w:type="spellStart"/>
            <w:proofErr w:type="gramStart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.v.</w:t>
            </w:r>
            <w:proofErr w:type="gram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i</w:t>
            </w:r>
            <w:proofErr w:type="spell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. </w:t>
            </w:r>
          </w:p>
        </w:tc>
      </w:tr>
      <w:tr w:rsidR="004B53FC" w:rsidRPr="00515470" w14:paraId="78114743" w14:textId="77777777" w:rsidTr="00112FEC">
        <w:trPr>
          <w:trHeight w:val="308"/>
        </w:trPr>
        <w:tc>
          <w:tcPr>
            <w:tcW w:w="3510" w:type="dxa"/>
          </w:tcPr>
          <w:p w14:paraId="55854EC2" w14:textId="77777777" w:rsidR="004B53FC" w:rsidRPr="00515470" w:rsidRDefault="006B5F8F" w:rsidP="006B5F8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prof. MVDr. Ing. P</w:t>
            </w:r>
            <w:r w:rsidR="004D1010" w:rsidRPr="00515470">
              <w:rPr>
                <w:rFonts w:ascii="Arial" w:hAnsi="Arial" w:cs="Arial"/>
                <w:sz w:val="22"/>
                <w:szCs w:val="22"/>
              </w:rPr>
              <w:t>etr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Doležal, CSc.</w:t>
            </w:r>
          </w:p>
        </w:tc>
        <w:tc>
          <w:tcPr>
            <w:tcW w:w="3969" w:type="dxa"/>
          </w:tcPr>
          <w:p w14:paraId="762B5964" w14:textId="77777777" w:rsidR="004B53FC" w:rsidRPr="00515470" w:rsidRDefault="006B5F8F" w:rsidP="006B5F8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Mendelova univerzita v Brně</w:t>
            </w: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 </w:t>
            </w:r>
          </w:p>
        </w:tc>
      </w:tr>
      <w:tr w:rsidR="004B53FC" w:rsidRPr="00515470" w14:paraId="6206DB21" w14:textId="77777777" w:rsidTr="006B5F8F">
        <w:trPr>
          <w:trHeight w:val="288"/>
        </w:trPr>
        <w:tc>
          <w:tcPr>
            <w:tcW w:w="3510" w:type="dxa"/>
          </w:tcPr>
          <w:p w14:paraId="49E7D1F2" w14:textId="77777777" w:rsidR="004B53FC" w:rsidRPr="00515470" w:rsidRDefault="004B53FC" w:rsidP="006B5F8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prof. Ing. L</w:t>
            </w:r>
            <w:r w:rsidR="004D1010" w:rsidRPr="00515470">
              <w:rPr>
                <w:rFonts w:ascii="Arial" w:hAnsi="Arial" w:cs="Arial"/>
                <w:sz w:val="22"/>
                <w:szCs w:val="22"/>
              </w:rPr>
              <w:t>adislav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Zeman, CSc.</w:t>
            </w:r>
          </w:p>
        </w:tc>
        <w:tc>
          <w:tcPr>
            <w:tcW w:w="3969" w:type="dxa"/>
          </w:tcPr>
          <w:p w14:paraId="5D6E0D73" w14:textId="77777777" w:rsidR="004B53FC" w:rsidRPr="00515470" w:rsidRDefault="00A14771" w:rsidP="006B5F8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Mendelova univerzita v Brně</w:t>
            </w:r>
          </w:p>
        </w:tc>
      </w:tr>
      <w:tr w:rsidR="004B53FC" w:rsidRPr="00515470" w14:paraId="6CBD068C" w14:textId="77777777" w:rsidTr="006B5F8F">
        <w:trPr>
          <w:trHeight w:val="288"/>
        </w:trPr>
        <w:tc>
          <w:tcPr>
            <w:tcW w:w="3510" w:type="dxa"/>
          </w:tcPr>
          <w:p w14:paraId="3C115F79" w14:textId="77777777" w:rsidR="004B53FC" w:rsidRPr="00515470" w:rsidRDefault="004B53FC" w:rsidP="006B5F8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L</w:t>
            </w:r>
            <w:r w:rsidR="004D1010" w:rsidRPr="00515470">
              <w:rPr>
                <w:rFonts w:ascii="Arial" w:hAnsi="Arial" w:cs="Arial"/>
                <w:sz w:val="22"/>
                <w:szCs w:val="22"/>
              </w:rPr>
              <w:t>uděk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Bartoň, Ph.D.</w:t>
            </w:r>
          </w:p>
        </w:tc>
        <w:tc>
          <w:tcPr>
            <w:tcW w:w="3969" w:type="dxa"/>
          </w:tcPr>
          <w:p w14:paraId="018880AC" w14:textId="77777777" w:rsidR="004B53FC" w:rsidRPr="00515470" w:rsidRDefault="007D4F11" w:rsidP="006B5F8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Výzkumný ústav živočišné výroby, </w:t>
            </w:r>
            <w:proofErr w:type="spellStart"/>
            <w:proofErr w:type="gramStart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.v.</w:t>
            </w:r>
            <w:proofErr w:type="gram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i</w:t>
            </w:r>
            <w:proofErr w:type="spell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.</w:t>
            </w:r>
          </w:p>
        </w:tc>
      </w:tr>
      <w:tr w:rsidR="001B1503" w:rsidRPr="00515470" w14:paraId="52B79B8D" w14:textId="77777777" w:rsidTr="006B5F8F">
        <w:trPr>
          <w:trHeight w:val="288"/>
        </w:trPr>
        <w:tc>
          <w:tcPr>
            <w:tcW w:w="3510" w:type="dxa"/>
          </w:tcPr>
          <w:p w14:paraId="2AB10E51" w14:textId="77777777" w:rsidR="001B1503" w:rsidRPr="00515470" w:rsidRDefault="001B1503" w:rsidP="006B5F8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ng.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Odřej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Kopp</w:t>
            </w:r>
          </w:p>
        </w:tc>
        <w:tc>
          <w:tcPr>
            <w:tcW w:w="3969" w:type="dxa"/>
          </w:tcPr>
          <w:p w14:paraId="657EF631" w14:textId="77777777" w:rsidR="001B1503" w:rsidRPr="00515470" w:rsidRDefault="001B1503" w:rsidP="006B5F8F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proofErr w:type="spellStart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Agrovýzkum</w:t>
            </w:r>
            <w:proofErr w:type="spellEnd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 Rapotín, s.r.o.</w:t>
            </w:r>
          </w:p>
        </w:tc>
      </w:tr>
      <w:tr w:rsidR="00240A84" w:rsidRPr="00515470" w14:paraId="26926790" w14:textId="77777777" w:rsidTr="006B5F8F">
        <w:trPr>
          <w:trHeight w:val="288"/>
        </w:trPr>
        <w:tc>
          <w:tcPr>
            <w:tcW w:w="3510" w:type="dxa"/>
          </w:tcPr>
          <w:p w14:paraId="47615342" w14:textId="77777777" w:rsidR="00240A84" w:rsidRDefault="00240A84" w:rsidP="001B150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oc. Ing. Jan Beran, Ph.D.</w:t>
            </w:r>
          </w:p>
        </w:tc>
        <w:tc>
          <w:tcPr>
            <w:tcW w:w="3969" w:type="dxa"/>
          </w:tcPr>
          <w:p w14:paraId="7BC3EE1A" w14:textId="77777777" w:rsidR="00240A84" w:rsidRDefault="00240A84" w:rsidP="001B1503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Jihočeská univerzita v Českých Budějovicích</w:t>
            </w:r>
          </w:p>
        </w:tc>
      </w:tr>
      <w:tr w:rsidR="00DE6C78" w:rsidRPr="00515470" w14:paraId="296759DD" w14:textId="77777777" w:rsidTr="006B5F8F">
        <w:trPr>
          <w:trHeight w:val="288"/>
        </w:trPr>
        <w:tc>
          <w:tcPr>
            <w:tcW w:w="3510" w:type="dxa"/>
          </w:tcPr>
          <w:p w14:paraId="599BCC90" w14:textId="77777777" w:rsidR="00DE6C78" w:rsidRDefault="00DE6C78" w:rsidP="001B150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f. Ing. Roman Stupka, CSc.</w:t>
            </w:r>
          </w:p>
        </w:tc>
        <w:tc>
          <w:tcPr>
            <w:tcW w:w="3969" w:type="dxa"/>
          </w:tcPr>
          <w:p w14:paraId="49039491" w14:textId="77777777" w:rsidR="00DE6C78" w:rsidRDefault="00DE6C78" w:rsidP="001B1503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Česká zemědělská univerzita v Praze</w:t>
            </w:r>
          </w:p>
        </w:tc>
      </w:tr>
    </w:tbl>
    <w:p w14:paraId="2C22B2FA" w14:textId="77777777" w:rsidR="009B550E" w:rsidRDefault="006B5F8F" w:rsidP="00DF4C95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sz w:val="22"/>
          <w:szCs w:val="22"/>
        </w:rPr>
      </w:pPr>
      <w:r w:rsidRPr="00515470">
        <w:rPr>
          <w:rFonts w:ascii="Arial" w:hAnsi="Arial" w:cs="Arial"/>
          <w:sz w:val="22"/>
          <w:szCs w:val="22"/>
        </w:rPr>
        <w:br w:type="textWrapping" w:clear="all"/>
      </w:r>
    </w:p>
    <w:p w14:paraId="3ABEF19B" w14:textId="4A478AD2" w:rsidR="00B94D5F" w:rsidRPr="00515470" w:rsidRDefault="00B94D5F" w:rsidP="00DF4C95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sz w:val="22"/>
          <w:szCs w:val="22"/>
        </w:rPr>
      </w:pPr>
      <w:r w:rsidRPr="00B94D5F">
        <w:rPr>
          <w:rFonts w:ascii="Arial" w:hAnsi="Arial" w:cs="Arial"/>
          <w:sz w:val="22"/>
          <w:szCs w:val="22"/>
        </w:rPr>
        <w:t>Dále zástupci rozšířené pracovní skupiny</w:t>
      </w:r>
      <w:r>
        <w:rPr>
          <w:rFonts w:ascii="Arial" w:hAnsi="Arial" w:cs="Arial"/>
          <w:sz w:val="22"/>
          <w:szCs w:val="22"/>
        </w:rPr>
        <w:t>:</w:t>
      </w:r>
    </w:p>
    <w:tbl>
      <w:tblPr>
        <w:tblStyle w:val="Mkatabulky"/>
        <w:tblpPr w:leftFromText="141" w:rightFromText="141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510"/>
        <w:gridCol w:w="3969"/>
      </w:tblGrid>
      <w:tr w:rsidR="00150F51" w:rsidRPr="00515470" w14:paraId="7453C767" w14:textId="77777777" w:rsidTr="00D6669D">
        <w:trPr>
          <w:trHeight w:val="288"/>
        </w:trPr>
        <w:tc>
          <w:tcPr>
            <w:tcW w:w="3510" w:type="dxa"/>
          </w:tcPr>
          <w:p w14:paraId="325A268E" w14:textId="77777777" w:rsidR="00150F51" w:rsidRPr="004A3079" w:rsidRDefault="00150F51" w:rsidP="00D6669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A3079">
              <w:rPr>
                <w:rFonts w:ascii="Arial" w:hAnsi="Arial" w:cs="Arial"/>
                <w:b/>
                <w:sz w:val="22"/>
                <w:szCs w:val="22"/>
              </w:rPr>
              <w:t>Jméno</w:t>
            </w:r>
          </w:p>
        </w:tc>
        <w:tc>
          <w:tcPr>
            <w:tcW w:w="3969" w:type="dxa"/>
          </w:tcPr>
          <w:p w14:paraId="4785D546" w14:textId="77777777" w:rsidR="00150F51" w:rsidRPr="004A3079" w:rsidRDefault="00150F51" w:rsidP="00D6669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A3079">
              <w:rPr>
                <w:rFonts w:ascii="Arial" w:hAnsi="Arial" w:cs="Arial"/>
                <w:b/>
                <w:sz w:val="22"/>
                <w:szCs w:val="22"/>
              </w:rPr>
              <w:t>afiliace</w:t>
            </w:r>
          </w:p>
        </w:tc>
      </w:tr>
      <w:tr w:rsidR="00150F51" w:rsidRPr="00515470" w14:paraId="3ADC05E8" w14:textId="77777777" w:rsidTr="00D6669D">
        <w:trPr>
          <w:trHeight w:val="273"/>
        </w:trPr>
        <w:tc>
          <w:tcPr>
            <w:tcW w:w="3510" w:type="dxa"/>
          </w:tcPr>
          <w:p w14:paraId="4D15A69D" w14:textId="65667CD5" w:rsidR="00150F51" w:rsidRPr="004A3079" w:rsidRDefault="00150F51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>Ing. Sylvie Hadrová, Ph.D.</w:t>
            </w:r>
          </w:p>
        </w:tc>
        <w:tc>
          <w:tcPr>
            <w:tcW w:w="3969" w:type="dxa"/>
          </w:tcPr>
          <w:p w14:paraId="52A5B9F6" w14:textId="7451CEF4" w:rsidR="00150F51" w:rsidRPr="004A3079" w:rsidRDefault="00150F51" w:rsidP="00D6669D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4A3079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Agrovýzkum</w:t>
            </w:r>
            <w:proofErr w:type="spellEnd"/>
            <w:r w:rsidRPr="004A3079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 Rapotín, s.r.o.</w:t>
            </w:r>
          </w:p>
        </w:tc>
      </w:tr>
      <w:tr w:rsidR="00150F51" w:rsidRPr="00515470" w14:paraId="63F0B62F" w14:textId="77777777" w:rsidTr="00D6669D">
        <w:trPr>
          <w:trHeight w:val="308"/>
        </w:trPr>
        <w:tc>
          <w:tcPr>
            <w:tcW w:w="3510" w:type="dxa"/>
          </w:tcPr>
          <w:p w14:paraId="25DB7292" w14:textId="50ADF06C" w:rsidR="00150F51" w:rsidRPr="004A3079" w:rsidRDefault="00150F51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>doc. Ing. Luděk Stádník, Ph.D.</w:t>
            </w:r>
          </w:p>
        </w:tc>
        <w:tc>
          <w:tcPr>
            <w:tcW w:w="3969" w:type="dxa"/>
          </w:tcPr>
          <w:p w14:paraId="6EC703FB" w14:textId="77281BEB" w:rsidR="00150F51" w:rsidRPr="004A3079" w:rsidRDefault="00150F51" w:rsidP="00D6669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A3079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Česká zemědělská univerzita v Praze</w:t>
            </w:r>
          </w:p>
        </w:tc>
      </w:tr>
    </w:tbl>
    <w:p w14:paraId="18D9373E" w14:textId="77777777" w:rsidR="00150F51" w:rsidRDefault="00150F51" w:rsidP="00E60941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52B98618" w14:textId="77777777" w:rsidR="00150F51" w:rsidRDefault="00150F51" w:rsidP="00E60941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4129490F" w14:textId="77777777" w:rsidR="00150F51" w:rsidRDefault="00150F51" w:rsidP="00E60941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35A56704" w14:textId="77777777" w:rsidR="00B94D5F" w:rsidRDefault="00B94D5F" w:rsidP="00E60941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256DDE4B" w14:textId="77777777" w:rsidR="00B94D5F" w:rsidRDefault="00B94D5F" w:rsidP="00E60941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02F5B4EC" w14:textId="77777777" w:rsidR="00B94D5F" w:rsidRDefault="00B94D5F" w:rsidP="00E60941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4A38F56A" w14:textId="77777777" w:rsidR="00E60941" w:rsidRPr="00515470" w:rsidRDefault="009B7BD1" w:rsidP="00E60941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>S</w:t>
      </w:r>
      <w:r w:rsidRPr="00515470">
        <w:rPr>
          <w:rFonts w:ascii="Arial" w:hAnsi="Arial" w:cs="Arial"/>
          <w:b/>
          <w:sz w:val="22"/>
          <w:szCs w:val="22"/>
        </w:rPr>
        <w:t>ložení</w:t>
      </w:r>
      <w:r w:rsidR="00E60941" w:rsidRPr="00515470">
        <w:rPr>
          <w:rFonts w:ascii="Arial" w:hAnsi="Arial" w:cs="Arial"/>
          <w:b/>
          <w:sz w:val="22"/>
          <w:szCs w:val="22"/>
        </w:rPr>
        <w:t xml:space="preserve"> pracovní skupiny Veterinární medicína </w:t>
      </w:r>
    </w:p>
    <w:tbl>
      <w:tblPr>
        <w:tblStyle w:val="Mkatabulky"/>
        <w:tblpPr w:leftFromText="141" w:rightFromText="141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510"/>
        <w:gridCol w:w="3969"/>
      </w:tblGrid>
      <w:tr w:rsidR="004B53FC" w:rsidRPr="00515470" w14:paraId="6B8B3AB4" w14:textId="77777777" w:rsidTr="006B5F8F">
        <w:trPr>
          <w:trHeight w:val="283"/>
        </w:trPr>
        <w:tc>
          <w:tcPr>
            <w:tcW w:w="3510" w:type="dxa"/>
          </w:tcPr>
          <w:p w14:paraId="062BC01F" w14:textId="77777777" w:rsidR="004B53FC" w:rsidRPr="00515470" w:rsidRDefault="004B53FC" w:rsidP="006B5F8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Jméno</w:t>
            </w:r>
          </w:p>
        </w:tc>
        <w:tc>
          <w:tcPr>
            <w:tcW w:w="3969" w:type="dxa"/>
          </w:tcPr>
          <w:p w14:paraId="57762C38" w14:textId="77777777" w:rsidR="004B53FC" w:rsidRPr="00515470" w:rsidRDefault="004B53FC" w:rsidP="006B5F8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afiliace</w:t>
            </w:r>
          </w:p>
        </w:tc>
      </w:tr>
      <w:tr w:rsidR="004B53FC" w:rsidRPr="00515470" w14:paraId="05EADB86" w14:textId="77777777" w:rsidTr="001B0F3B">
        <w:trPr>
          <w:trHeight w:val="540"/>
        </w:trPr>
        <w:tc>
          <w:tcPr>
            <w:tcW w:w="3510" w:type="dxa"/>
          </w:tcPr>
          <w:p w14:paraId="57580DD7" w14:textId="77777777" w:rsidR="004B53FC" w:rsidRDefault="006B5F8F" w:rsidP="006B5F8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doc. MVDr. P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avel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Suchý, Ph.D. </w:t>
            </w:r>
            <w:r w:rsidRPr="00515470">
              <w:rPr>
                <w:rFonts w:ascii="Arial" w:hAnsi="Arial" w:cs="Arial"/>
                <w:b/>
                <w:sz w:val="22"/>
                <w:szCs w:val="22"/>
              </w:rPr>
              <w:t>(koordinátor)</w:t>
            </w:r>
          </w:p>
          <w:p w14:paraId="753027CE" w14:textId="2B0C7D0D" w:rsidR="004E6973" w:rsidRPr="004E6973" w:rsidRDefault="004E6973" w:rsidP="006B5F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69" w:type="dxa"/>
          </w:tcPr>
          <w:p w14:paraId="5374058B" w14:textId="77777777" w:rsidR="004E6973" w:rsidRDefault="004E6973" w:rsidP="006B5F8F">
            <w:pPr>
              <w:rPr>
                <w:rFonts w:ascii="Arial" w:hAnsi="Arial" w:cs="Arial"/>
                <w:sz w:val="22"/>
                <w:szCs w:val="22"/>
              </w:rPr>
            </w:pPr>
          </w:p>
          <w:p w14:paraId="25057B24" w14:textId="7B288C34" w:rsidR="004E6973" w:rsidRDefault="001B0F3B" w:rsidP="006B5F8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sarykova univerzita</w:t>
            </w:r>
          </w:p>
          <w:p w14:paraId="5E51DF28" w14:textId="6713BC38" w:rsidR="004B53FC" w:rsidRPr="00515470" w:rsidRDefault="004B53FC" w:rsidP="006B5F8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B53FC" w:rsidRPr="00515470" w14:paraId="390B5CDD" w14:textId="77777777" w:rsidTr="006B5F8F">
        <w:trPr>
          <w:trHeight w:val="581"/>
        </w:trPr>
        <w:tc>
          <w:tcPr>
            <w:tcW w:w="3510" w:type="dxa"/>
          </w:tcPr>
          <w:p w14:paraId="1DF45CED" w14:textId="77777777" w:rsidR="004B53FC" w:rsidRPr="00515470" w:rsidRDefault="006B5F8F" w:rsidP="006B5F8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prof. MVDr. M</w:t>
            </w:r>
            <w:r w:rsidR="004D1010" w:rsidRPr="00515470">
              <w:rPr>
                <w:rFonts w:ascii="Arial" w:hAnsi="Arial" w:cs="Arial"/>
                <w:sz w:val="22"/>
                <w:szCs w:val="22"/>
              </w:rPr>
              <w:t>iroslav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Toman, Ph.D.</w:t>
            </w:r>
          </w:p>
        </w:tc>
        <w:tc>
          <w:tcPr>
            <w:tcW w:w="3969" w:type="dxa"/>
          </w:tcPr>
          <w:p w14:paraId="429DC13F" w14:textId="77777777" w:rsidR="004B53FC" w:rsidRPr="00515470" w:rsidRDefault="006B5F8F" w:rsidP="006B5F8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 xml:space="preserve">Výzkumný ústav veterinárního lékařství, </w:t>
            </w:r>
            <w:proofErr w:type="spellStart"/>
            <w:proofErr w:type="gramStart"/>
            <w:r w:rsidRPr="00515470">
              <w:rPr>
                <w:rFonts w:ascii="Arial" w:hAnsi="Arial" w:cs="Arial"/>
                <w:sz w:val="22"/>
                <w:szCs w:val="22"/>
              </w:rPr>
              <w:t>v.v.</w:t>
            </w:r>
            <w:proofErr w:type="gramEnd"/>
            <w:r w:rsidRPr="00515470">
              <w:rPr>
                <w:rFonts w:ascii="Arial" w:hAnsi="Arial" w:cs="Arial"/>
                <w:sz w:val="22"/>
                <w:szCs w:val="22"/>
              </w:rPr>
              <w:t>i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4B53FC" w:rsidRPr="00515470" w14:paraId="348424D5" w14:textId="77777777" w:rsidTr="006B5F8F">
        <w:trPr>
          <w:trHeight w:val="283"/>
        </w:trPr>
        <w:tc>
          <w:tcPr>
            <w:tcW w:w="3510" w:type="dxa"/>
          </w:tcPr>
          <w:p w14:paraId="03F64F00" w14:textId="77777777" w:rsidR="004B53FC" w:rsidRPr="00515470" w:rsidRDefault="004B53FC" w:rsidP="006B5F8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MVDr. M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artin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515470">
              <w:rPr>
                <w:rFonts w:ascii="Arial" w:hAnsi="Arial" w:cs="Arial"/>
                <w:sz w:val="22"/>
                <w:szCs w:val="22"/>
              </w:rPr>
              <w:t>Faldyna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>, Ph.D.</w:t>
            </w:r>
          </w:p>
        </w:tc>
        <w:tc>
          <w:tcPr>
            <w:tcW w:w="3969" w:type="dxa"/>
          </w:tcPr>
          <w:p w14:paraId="1B4155C5" w14:textId="77777777" w:rsidR="004B53FC" w:rsidRPr="00515470" w:rsidRDefault="004011CB" w:rsidP="006B5F8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 xml:space="preserve">Výzkumný ústav veterinárního lékařství, </w:t>
            </w:r>
            <w:proofErr w:type="spellStart"/>
            <w:proofErr w:type="gramStart"/>
            <w:r w:rsidRPr="00515470">
              <w:rPr>
                <w:rFonts w:ascii="Arial" w:hAnsi="Arial" w:cs="Arial"/>
                <w:sz w:val="22"/>
                <w:szCs w:val="22"/>
              </w:rPr>
              <w:t>v.v.</w:t>
            </w:r>
            <w:proofErr w:type="gramEnd"/>
            <w:r w:rsidRPr="00515470">
              <w:rPr>
                <w:rFonts w:ascii="Arial" w:hAnsi="Arial" w:cs="Arial"/>
                <w:sz w:val="22"/>
                <w:szCs w:val="22"/>
              </w:rPr>
              <w:t>i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4B53FC" w:rsidRPr="00515470" w14:paraId="67187303" w14:textId="77777777" w:rsidTr="006B5F8F">
        <w:trPr>
          <w:trHeight w:val="283"/>
        </w:trPr>
        <w:tc>
          <w:tcPr>
            <w:tcW w:w="3510" w:type="dxa"/>
          </w:tcPr>
          <w:p w14:paraId="4C85D70B" w14:textId="77777777" w:rsidR="004B53FC" w:rsidRPr="00515470" w:rsidRDefault="004B53FC" w:rsidP="006B5F8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prof. MVDr. Ing. P</w:t>
            </w:r>
            <w:r w:rsidR="004D1010" w:rsidRPr="00515470">
              <w:rPr>
                <w:rFonts w:ascii="Arial" w:hAnsi="Arial" w:cs="Arial"/>
                <w:sz w:val="22"/>
                <w:szCs w:val="22"/>
              </w:rPr>
              <w:t>etr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Doležal, CSc.</w:t>
            </w:r>
          </w:p>
        </w:tc>
        <w:tc>
          <w:tcPr>
            <w:tcW w:w="3969" w:type="dxa"/>
          </w:tcPr>
          <w:p w14:paraId="4597AEC4" w14:textId="77777777" w:rsidR="004B53FC" w:rsidRPr="00515470" w:rsidRDefault="00B4065C" w:rsidP="006B5F8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Mendelova univerzita v Brně</w:t>
            </w:r>
          </w:p>
        </w:tc>
      </w:tr>
      <w:tr w:rsidR="004B53FC" w:rsidRPr="00515470" w14:paraId="4B6EF683" w14:textId="77777777" w:rsidTr="001B0F3B">
        <w:trPr>
          <w:trHeight w:val="843"/>
        </w:trPr>
        <w:tc>
          <w:tcPr>
            <w:tcW w:w="3510" w:type="dxa"/>
          </w:tcPr>
          <w:p w14:paraId="29459990" w14:textId="417759ED" w:rsidR="004E6973" w:rsidRPr="00515470" w:rsidRDefault="004B53FC" w:rsidP="001B0F3B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prof. MVDr. Ing. P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avel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Suchý, CSc.</w:t>
            </w:r>
          </w:p>
        </w:tc>
        <w:tc>
          <w:tcPr>
            <w:tcW w:w="3969" w:type="dxa"/>
          </w:tcPr>
          <w:p w14:paraId="2BF75B1B" w14:textId="0B8D2955" w:rsidR="004E6973" w:rsidRPr="00515470" w:rsidRDefault="001B0F3B" w:rsidP="001B0F3B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Veterinární a farmaceutická univerzita Brno</w:t>
            </w:r>
          </w:p>
        </w:tc>
      </w:tr>
      <w:tr w:rsidR="008577D6" w:rsidRPr="00515470" w14:paraId="7CF66DD0" w14:textId="77777777" w:rsidTr="006B5F8F">
        <w:trPr>
          <w:trHeight w:val="298"/>
        </w:trPr>
        <w:tc>
          <w:tcPr>
            <w:tcW w:w="3510" w:type="dxa"/>
          </w:tcPr>
          <w:p w14:paraId="2F21C4B2" w14:textId="14DFCE35" w:rsidR="008577D6" w:rsidRPr="008577D6" w:rsidRDefault="008577D6" w:rsidP="006B5F8F">
            <w:pPr>
              <w:rPr>
                <w:rFonts w:ascii="Arial" w:hAnsi="Arial" w:cs="Arial"/>
                <w:sz w:val="22"/>
                <w:szCs w:val="22"/>
              </w:rPr>
            </w:pPr>
            <w:r w:rsidRPr="000F2BBD">
              <w:rPr>
                <w:rFonts w:ascii="Arial" w:hAnsi="Arial" w:cs="Arial"/>
                <w:sz w:val="22"/>
                <w:szCs w:val="22"/>
              </w:rPr>
              <w:t>prof. MVDr. Vladimír Celer, Ph.D</w:t>
            </w:r>
            <w:r w:rsidRPr="008577D6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3969" w:type="dxa"/>
          </w:tcPr>
          <w:p w14:paraId="7BA716DD" w14:textId="77777777" w:rsidR="008577D6" w:rsidRDefault="008577D6" w:rsidP="008577D6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Veterinární a farmaceutická univerzita Brno</w:t>
            </w:r>
          </w:p>
          <w:p w14:paraId="3D839BA2" w14:textId="77777777" w:rsidR="008577D6" w:rsidRDefault="008577D6" w:rsidP="006B5F8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6D484AB" w14:textId="77777777" w:rsidR="009B7BD1" w:rsidRDefault="009B7BD1" w:rsidP="00801930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01F2923B" w14:textId="77777777" w:rsidR="009B7BD1" w:rsidRDefault="009B7BD1" w:rsidP="00801930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51E08972" w14:textId="77777777" w:rsidR="009B7BD1" w:rsidRDefault="009B7BD1" w:rsidP="00801930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2E05B41B" w14:textId="77777777" w:rsidR="009B7BD1" w:rsidRDefault="009B7BD1" w:rsidP="00801930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2BDB4A8C" w14:textId="77777777" w:rsidR="009B7BD1" w:rsidRDefault="009B7BD1" w:rsidP="00801930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16C7B56D" w14:textId="77777777" w:rsidR="009B7BD1" w:rsidRDefault="009B7BD1" w:rsidP="00801930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0687E4E7" w14:textId="77777777" w:rsidR="00AE4457" w:rsidRDefault="00AE4457" w:rsidP="00801930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26651E47" w14:textId="77777777" w:rsidR="00AE4457" w:rsidRDefault="00AE4457" w:rsidP="00801930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104751A7" w14:textId="77777777" w:rsidR="00726BDE" w:rsidRDefault="00726BDE" w:rsidP="00801930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1B142E90" w14:textId="77777777" w:rsidR="00726BDE" w:rsidRDefault="00726BDE" w:rsidP="00801930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704B1B4F" w14:textId="77777777" w:rsidR="00726BDE" w:rsidRDefault="00726BDE" w:rsidP="00801930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238BB755" w14:textId="4A3D1163" w:rsidR="00B94D5F" w:rsidRDefault="00B94D5F" w:rsidP="00801930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  <w:r w:rsidRPr="00B94D5F">
        <w:rPr>
          <w:rFonts w:ascii="Arial" w:hAnsi="Arial" w:cs="Arial"/>
          <w:sz w:val="22"/>
          <w:szCs w:val="22"/>
        </w:rPr>
        <w:t>Dále zástupci rozšířené pracovní skupiny</w:t>
      </w:r>
      <w:r>
        <w:rPr>
          <w:rFonts w:ascii="Arial" w:hAnsi="Arial" w:cs="Arial"/>
          <w:sz w:val="22"/>
          <w:szCs w:val="22"/>
        </w:rPr>
        <w:t>:</w:t>
      </w:r>
    </w:p>
    <w:tbl>
      <w:tblPr>
        <w:tblStyle w:val="Mkatabulky"/>
        <w:tblpPr w:leftFromText="141" w:rightFromText="141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510"/>
        <w:gridCol w:w="3969"/>
      </w:tblGrid>
      <w:tr w:rsidR="00B94D5F" w:rsidRPr="00515470" w14:paraId="4577F86D" w14:textId="77777777" w:rsidTr="00D6669D">
        <w:trPr>
          <w:trHeight w:val="283"/>
        </w:trPr>
        <w:tc>
          <w:tcPr>
            <w:tcW w:w="3510" w:type="dxa"/>
          </w:tcPr>
          <w:p w14:paraId="6EA815A8" w14:textId="77777777" w:rsidR="00B94D5F" w:rsidRPr="004A3079" w:rsidRDefault="00B94D5F" w:rsidP="00D6669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A3079">
              <w:rPr>
                <w:rFonts w:ascii="Arial" w:hAnsi="Arial" w:cs="Arial"/>
                <w:b/>
                <w:sz w:val="22"/>
                <w:szCs w:val="22"/>
              </w:rPr>
              <w:t>Jméno</w:t>
            </w:r>
          </w:p>
        </w:tc>
        <w:tc>
          <w:tcPr>
            <w:tcW w:w="3969" w:type="dxa"/>
          </w:tcPr>
          <w:p w14:paraId="4153C34B" w14:textId="77777777" w:rsidR="00B94D5F" w:rsidRPr="004A3079" w:rsidRDefault="00B94D5F" w:rsidP="00D6669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A3079">
              <w:rPr>
                <w:rFonts w:ascii="Arial" w:hAnsi="Arial" w:cs="Arial"/>
                <w:b/>
                <w:sz w:val="22"/>
                <w:szCs w:val="22"/>
              </w:rPr>
              <w:t>afiliace</w:t>
            </w:r>
          </w:p>
        </w:tc>
      </w:tr>
      <w:tr w:rsidR="00B94D5F" w:rsidRPr="00515470" w14:paraId="087CA195" w14:textId="77777777" w:rsidTr="00D6669D">
        <w:trPr>
          <w:trHeight w:val="540"/>
        </w:trPr>
        <w:tc>
          <w:tcPr>
            <w:tcW w:w="3510" w:type="dxa"/>
          </w:tcPr>
          <w:p w14:paraId="268241D2" w14:textId="77777777" w:rsidR="00B94D5F" w:rsidRPr="004A3079" w:rsidRDefault="00B94D5F" w:rsidP="00D6669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 xml:space="preserve">doc. MVDr. Jiří Smola, </w:t>
            </w:r>
            <w:proofErr w:type="spellStart"/>
            <w:r w:rsidRPr="004A3079">
              <w:rPr>
                <w:rFonts w:ascii="Arial" w:hAnsi="Arial" w:cs="Arial"/>
                <w:sz w:val="22"/>
                <w:szCs w:val="22"/>
              </w:rPr>
              <w:t>Csc.</w:t>
            </w:r>
            <w:proofErr w:type="spellEnd"/>
            <w:r w:rsidRPr="004A307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6E23CF0E" w14:textId="77777777" w:rsidR="00B94D5F" w:rsidRPr="004A3079" w:rsidRDefault="00B94D5F" w:rsidP="00D666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69" w:type="dxa"/>
          </w:tcPr>
          <w:p w14:paraId="6ECB4E02" w14:textId="77777777" w:rsidR="00B94D5F" w:rsidRPr="004A3079" w:rsidRDefault="00B94D5F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 xml:space="preserve">Veterinární a farmaceutická univerzita Brno </w:t>
            </w:r>
          </w:p>
        </w:tc>
      </w:tr>
      <w:tr w:rsidR="00B94D5F" w:rsidRPr="00515470" w14:paraId="04F9207E" w14:textId="77777777" w:rsidTr="00D6669D">
        <w:trPr>
          <w:trHeight w:val="581"/>
        </w:trPr>
        <w:tc>
          <w:tcPr>
            <w:tcW w:w="3510" w:type="dxa"/>
          </w:tcPr>
          <w:p w14:paraId="304F9889" w14:textId="77777777" w:rsidR="00B94D5F" w:rsidRPr="004A3079" w:rsidRDefault="00B94D5F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 xml:space="preserve">prof. Ing. Martin </w:t>
            </w:r>
            <w:proofErr w:type="spellStart"/>
            <w:r w:rsidRPr="004A3079">
              <w:rPr>
                <w:rFonts w:ascii="Arial" w:hAnsi="Arial" w:cs="Arial"/>
                <w:sz w:val="22"/>
                <w:szCs w:val="22"/>
              </w:rPr>
              <w:t>Kváč</w:t>
            </w:r>
            <w:proofErr w:type="spellEnd"/>
            <w:r w:rsidRPr="004A3079">
              <w:rPr>
                <w:rFonts w:ascii="Arial" w:hAnsi="Arial" w:cs="Arial"/>
                <w:sz w:val="22"/>
                <w:szCs w:val="22"/>
              </w:rPr>
              <w:t>, Ph.D.</w:t>
            </w:r>
          </w:p>
        </w:tc>
        <w:tc>
          <w:tcPr>
            <w:tcW w:w="3969" w:type="dxa"/>
          </w:tcPr>
          <w:p w14:paraId="789B9D94" w14:textId="77777777" w:rsidR="00B94D5F" w:rsidRPr="004A3079" w:rsidRDefault="00B94D5F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Jihočeská univerzita v Českých Budějovicích</w:t>
            </w:r>
          </w:p>
        </w:tc>
      </w:tr>
      <w:tr w:rsidR="00B94D5F" w:rsidRPr="00515470" w14:paraId="213D7B82" w14:textId="77777777" w:rsidTr="00D6669D">
        <w:trPr>
          <w:trHeight w:val="283"/>
        </w:trPr>
        <w:tc>
          <w:tcPr>
            <w:tcW w:w="3510" w:type="dxa"/>
          </w:tcPr>
          <w:p w14:paraId="646040A3" w14:textId="77777777" w:rsidR="00B94D5F" w:rsidRPr="004A3079" w:rsidRDefault="00B94D5F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 xml:space="preserve">prof. MVDr. Miroslav Svoboda, </w:t>
            </w:r>
            <w:proofErr w:type="spellStart"/>
            <w:r w:rsidRPr="004A3079">
              <w:rPr>
                <w:rFonts w:ascii="Arial" w:hAnsi="Arial" w:cs="Arial"/>
                <w:sz w:val="22"/>
                <w:szCs w:val="22"/>
              </w:rPr>
              <w:t>CSc</w:t>
            </w:r>
            <w:proofErr w:type="spellEnd"/>
          </w:p>
        </w:tc>
        <w:tc>
          <w:tcPr>
            <w:tcW w:w="3969" w:type="dxa"/>
          </w:tcPr>
          <w:p w14:paraId="5B9C9643" w14:textId="77777777" w:rsidR="00B94D5F" w:rsidRPr="004A3079" w:rsidRDefault="00B94D5F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  <w:tr w:rsidR="00B94D5F" w:rsidRPr="00515470" w14:paraId="5FBFFB08" w14:textId="77777777" w:rsidTr="00D6669D">
        <w:trPr>
          <w:trHeight w:val="283"/>
        </w:trPr>
        <w:tc>
          <w:tcPr>
            <w:tcW w:w="3510" w:type="dxa"/>
          </w:tcPr>
          <w:p w14:paraId="4EB7E4AC" w14:textId="77777777" w:rsidR="00B94D5F" w:rsidRPr="004A3079" w:rsidRDefault="00B94D5F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 xml:space="preserve">doc. Ing. Jaroslav </w:t>
            </w:r>
            <w:proofErr w:type="spellStart"/>
            <w:r w:rsidRPr="004A3079">
              <w:rPr>
                <w:rFonts w:ascii="Arial" w:hAnsi="Arial" w:cs="Arial"/>
                <w:sz w:val="22"/>
                <w:szCs w:val="22"/>
              </w:rPr>
              <w:t>Vadlejch</w:t>
            </w:r>
            <w:proofErr w:type="spellEnd"/>
            <w:r w:rsidRPr="004A3079">
              <w:rPr>
                <w:rFonts w:ascii="Arial" w:hAnsi="Arial" w:cs="Arial"/>
                <w:sz w:val="22"/>
                <w:szCs w:val="22"/>
              </w:rPr>
              <w:t>, Ph.D.</w:t>
            </w:r>
          </w:p>
        </w:tc>
        <w:tc>
          <w:tcPr>
            <w:tcW w:w="3969" w:type="dxa"/>
          </w:tcPr>
          <w:p w14:paraId="7FCC6808" w14:textId="77777777" w:rsidR="00B94D5F" w:rsidRPr="004A3079" w:rsidRDefault="00B94D5F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</w:tbl>
    <w:p w14:paraId="4204FBB0" w14:textId="77777777" w:rsidR="00B94D5F" w:rsidRDefault="00B94D5F" w:rsidP="00801930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54387789" w14:textId="77777777" w:rsidR="00B94D5F" w:rsidRDefault="00B94D5F" w:rsidP="00801930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154EB27E" w14:textId="77777777" w:rsidR="00B94D5F" w:rsidRDefault="00B94D5F" w:rsidP="00801930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07223896" w14:textId="77777777" w:rsidR="00B94D5F" w:rsidRDefault="00B94D5F" w:rsidP="00801930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365AFBDC" w14:textId="77777777" w:rsidR="00B94D5F" w:rsidRDefault="00B94D5F" w:rsidP="00801930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5B7CFC30" w14:textId="77777777" w:rsidR="00B94D5F" w:rsidRDefault="00B94D5F" w:rsidP="00801930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64E3B266" w14:textId="77777777" w:rsidR="00B94D5F" w:rsidRDefault="00B94D5F" w:rsidP="00801930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1BD83A27" w14:textId="00268301" w:rsidR="00801930" w:rsidRPr="00515470" w:rsidRDefault="009B7BD1" w:rsidP="00801930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</w:t>
      </w:r>
      <w:r w:rsidR="00801930" w:rsidRPr="00515470">
        <w:rPr>
          <w:rFonts w:ascii="Arial" w:hAnsi="Arial" w:cs="Arial"/>
          <w:b/>
          <w:sz w:val="22"/>
          <w:szCs w:val="22"/>
        </w:rPr>
        <w:t xml:space="preserve">ložení pracovní skupiny Voda 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775"/>
        <w:gridCol w:w="3704"/>
      </w:tblGrid>
      <w:tr w:rsidR="004B53FC" w:rsidRPr="00515470" w14:paraId="038A7CD0" w14:textId="77777777" w:rsidTr="00033953">
        <w:trPr>
          <w:trHeight w:val="281"/>
        </w:trPr>
        <w:tc>
          <w:tcPr>
            <w:tcW w:w="3775" w:type="dxa"/>
          </w:tcPr>
          <w:p w14:paraId="513BADD4" w14:textId="77777777" w:rsidR="004B53FC" w:rsidRPr="00515470" w:rsidRDefault="004B53FC" w:rsidP="006F5B8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Jméno</w:t>
            </w:r>
          </w:p>
        </w:tc>
        <w:tc>
          <w:tcPr>
            <w:tcW w:w="3704" w:type="dxa"/>
          </w:tcPr>
          <w:p w14:paraId="798878AD" w14:textId="77777777" w:rsidR="004B53FC" w:rsidRPr="00515470" w:rsidRDefault="00726BDE" w:rsidP="006F5B8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A</w:t>
            </w:r>
            <w:r w:rsidR="004B53FC" w:rsidRPr="00515470">
              <w:rPr>
                <w:rFonts w:ascii="Arial" w:hAnsi="Arial" w:cs="Arial"/>
                <w:b/>
                <w:sz w:val="22"/>
                <w:szCs w:val="22"/>
              </w:rPr>
              <w:t>filiace</w:t>
            </w:r>
          </w:p>
        </w:tc>
      </w:tr>
      <w:tr w:rsidR="004B53FC" w:rsidRPr="00515470" w14:paraId="6906F070" w14:textId="77777777" w:rsidTr="00033953">
        <w:trPr>
          <w:trHeight w:val="577"/>
        </w:trPr>
        <w:tc>
          <w:tcPr>
            <w:tcW w:w="3775" w:type="dxa"/>
          </w:tcPr>
          <w:p w14:paraId="72E2E3B1" w14:textId="77777777" w:rsidR="004B53FC" w:rsidRPr="00515470" w:rsidRDefault="004B53FC" w:rsidP="006F5B89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doc. PhDr. Ing. L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adislav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Koutný, CSc., Ph.D.</w:t>
            </w:r>
            <w:r w:rsidR="00897B98"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97B98" w:rsidRPr="00515470">
              <w:rPr>
                <w:rFonts w:ascii="Arial" w:hAnsi="Arial" w:cs="Arial"/>
                <w:b/>
                <w:sz w:val="22"/>
                <w:szCs w:val="22"/>
              </w:rPr>
              <w:t>(koordinátor)</w:t>
            </w:r>
          </w:p>
        </w:tc>
        <w:tc>
          <w:tcPr>
            <w:tcW w:w="3704" w:type="dxa"/>
          </w:tcPr>
          <w:p w14:paraId="0545FCFC" w14:textId="77777777" w:rsidR="004B53FC" w:rsidRPr="00515470" w:rsidRDefault="00A14771" w:rsidP="006F5B89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Mendelova univerzita v Brně</w:t>
            </w:r>
          </w:p>
        </w:tc>
      </w:tr>
      <w:tr w:rsidR="004B53FC" w:rsidRPr="00515470" w14:paraId="71B1486E" w14:textId="77777777" w:rsidTr="00033953">
        <w:trPr>
          <w:trHeight w:val="281"/>
        </w:trPr>
        <w:tc>
          <w:tcPr>
            <w:tcW w:w="3775" w:type="dxa"/>
          </w:tcPr>
          <w:p w14:paraId="4A42EEED" w14:textId="77777777" w:rsidR="004B53FC" w:rsidRPr="00515470" w:rsidRDefault="004B53FC" w:rsidP="006F5B89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doc. Ing. Z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byněk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Kulhavý, CSc.</w:t>
            </w:r>
          </w:p>
        </w:tc>
        <w:tc>
          <w:tcPr>
            <w:tcW w:w="3704" w:type="dxa"/>
          </w:tcPr>
          <w:p w14:paraId="04D4C5B4" w14:textId="77777777" w:rsidR="004B53FC" w:rsidRPr="00515470" w:rsidRDefault="00A14771" w:rsidP="006F5B89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  <w:tr w:rsidR="004B53FC" w:rsidRPr="00515470" w14:paraId="3DFDED66" w14:textId="77777777" w:rsidTr="00033953">
        <w:trPr>
          <w:trHeight w:val="281"/>
        </w:trPr>
        <w:tc>
          <w:tcPr>
            <w:tcW w:w="3775" w:type="dxa"/>
          </w:tcPr>
          <w:p w14:paraId="39348D16" w14:textId="77777777" w:rsidR="004B53FC" w:rsidRPr="00515470" w:rsidRDefault="004B53FC" w:rsidP="006F5B89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P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etr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Fučík, Ph.D.</w:t>
            </w:r>
          </w:p>
        </w:tc>
        <w:tc>
          <w:tcPr>
            <w:tcW w:w="3704" w:type="dxa"/>
          </w:tcPr>
          <w:p w14:paraId="301558D7" w14:textId="77777777" w:rsidR="004B53FC" w:rsidRPr="00515470" w:rsidRDefault="00B4065C" w:rsidP="006F5B89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Výzkumný ústav meliorací a ochrany půdy, </w:t>
            </w:r>
            <w:proofErr w:type="spellStart"/>
            <w:proofErr w:type="gramStart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.v.</w:t>
            </w:r>
            <w:proofErr w:type="gram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i</w:t>
            </w:r>
            <w:proofErr w:type="spell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.</w:t>
            </w:r>
          </w:p>
        </w:tc>
      </w:tr>
      <w:tr w:rsidR="004B53FC" w:rsidRPr="00515470" w14:paraId="25CB2013" w14:textId="77777777" w:rsidTr="00033953">
        <w:trPr>
          <w:trHeight w:val="296"/>
        </w:trPr>
        <w:tc>
          <w:tcPr>
            <w:tcW w:w="3775" w:type="dxa"/>
          </w:tcPr>
          <w:p w14:paraId="51892BDC" w14:textId="77777777" w:rsidR="004B53FC" w:rsidRPr="00515470" w:rsidRDefault="004B53FC" w:rsidP="006F5B89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A</w:t>
            </w:r>
            <w:r w:rsidR="00055418" w:rsidRPr="00515470">
              <w:rPr>
                <w:rFonts w:ascii="Arial" w:hAnsi="Arial" w:cs="Arial"/>
                <w:sz w:val="22"/>
                <w:szCs w:val="22"/>
              </w:rPr>
              <w:t>nna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Hrabánková</w:t>
            </w:r>
          </w:p>
        </w:tc>
        <w:tc>
          <w:tcPr>
            <w:tcW w:w="3704" w:type="dxa"/>
          </w:tcPr>
          <w:p w14:paraId="16646D8B" w14:textId="77777777" w:rsidR="004B53FC" w:rsidRPr="00515470" w:rsidRDefault="00260BBA" w:rsidP="006F5B89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 xml:space="preserve">Výzkumný ústav vodohospodářský T. G. Masaryka, </w:t>
            </w:r>
            <w:proofErr w:type="spellStart"/>
            <w:proofErr w:type="gramStart"/>
            <w:r w:rsidRPr="00515470">
              <w:rPr>
                <w:rFonts w:ascii="Arial" w:hAnsi="Arial" w:cs="Arial"/>
                <w:sz w:val="22"/>
                <w:szCs w:val="22"/>
              </w:rPr>
              <w:t>v.v.</w:t>
            </w:r>
            <w:proofErr w:type="gramEnd"/>
            <w:r w:rsidRPr="00515470">
              <w:rPr>
                <w:rFonts w:ascii="Arial" w:hAnsi="Arial" w:cs="Arial"/>
                <w:sz w:val="22"/>
                <w:szCs w:val="22"/>
              </w:rPr>
              <w:t>i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4B53FC" w:rsidRPr="00D120EE" w14:paraId="768EA61A" w14:textId="77777777" w:rsidTr="00033953">
        <w:trPr>
          <w:trHeight w:val="281"/>
        </w:trPr>
        <w:tc>
          <w:tcPr>
            <w:tcW w:w="3775" w:type="dxa"/>
          </w:tcPr>
          <w:p w14:paraId="7C9A43AD" w14:textId="77777777" w:rsidR="004B53FC" w:rsidRPr="00515470" w:rsidRDefault="004B53FC" w:rsidP="006F5B89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doc. Ing. P</w:t>
            </w:r>
            <w:r w:rsidR="00055418" w:rsidRPr="00515470">
              <w:rPr>
                <w:rFonts w:ascii="Arial" w:hAnsi="Arial" w:cs="Arial"/>
                <w:sz w:val="22"/>
                <w:szCs w:val="22"/>
              </w:rPr>
              <w:t>etr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Máca, Ph.D.</w:t>
            </w:r>
          </w:p>
        </w:tc>
        <w:tc>
          <w:tcPr>
            <w:tcW w:w="3704" w:type="dxa"/>
          </w:tcPr>
          <w:p w14:paraId="45234EB1" w14:textId="77777777" w:rsidR="004B53FC" w:rsidRPr="00D120EE" w:rsidRDefault="00A14771" w:rsidP="006F5B89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  <w:tr w:rsidR="003443DC" w:rsidRPr="00276127" w14:paraId="3323DEEA" w14:textId="77777777" w:rsidTr="00033953">
        <w:trPr>
          <w:trHeight w:val="281"/>
        </w:trPr>
        <w:tc>
          <w:tcPr>
            <w:tcW w:w="3775" w:type="dxa"/>
          </w:tcPr>
          <w:p w14:paraId="5987306D" w14:textId="1336FBA8" w:rsidR="003443DC" w:rsidRPr="00276127" w:rsidRDefault="001B0F3B" w:rsidP="006F5B8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</w:t>
            </w:r>
            <w:r w:rsidR="003443DC" w:rsidRPr="00276127">
              <w:rPr>
                <w:rFonts w:ascii="Arial" w:hAnsi="Arial" w:cs="Arial"/>
                <w:sz w:val="22"/>
                <w:szCs w:val="22"/>
              </w:rPr>
              <w:t xml:space="preserve">rof. Ing. Pavel Jeníček, CSc. </w:t>
            </w:r>
          </w:p>
        </w:tc>
        <w:tc>
          <w:tcPr>
            <w:tcW w:w="3704" w:type="dxa"/>
          </w:tcPr>
          <w:p w14:paraId="32599E8A" w14:textId="7D99C31B" w:rsidR="003443DC" w:rsidRPr="00276127" w:rsidRDefault="001B0F3B" w:rsidP="006F5B8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ysoká škola chemicko-technologická v Praze</w:t>
            </w:r>
          </w:p>
        </w:tc>
      </w:tr>
      <w:tr w:rsidR="00276127" w:rsidRPr="00D120EE" w14:paraId="211B70B6" w14:textId="77777777" w:rsidTr="00033953">
        <w:trPr>
          <w:trHeight w:val="281"/>
        </w:trPr>
        <w:tc>
          <w:tcPr>
            <w:tcW w:w="3775" w:type="dxa"/>
          </w:tcPr>
          <w:p w14:paraId="022B7521" w14:textId="77777777" w:rsidR="00276127" w:rsidRPr="00F7108A" w:rsidRDefault="00276127" w:rsidP="006F5B89">
            <w:pPr>
              <w:rPr>
                <w:rFonts w:ascii="Arial" w:hAnsi="Arial" w:cs="Arial"/>
                <w:sz w:val="22"/>
                <w:szCs w:val="22"/>
              </w:rPr>
            </w:pPr>
            <w:r w:rsidRPr="00F7108A">
              <w:rPr>
                <w:rFonts w:ascii="Arial" w:hAnsi="Arial" w:cs="Arial"/>
                <w:sz w:val="22"/>
                <w:szCs w:val="22"/>
              </w:rPr>
              <w:t xml:space="preserve">Ing. Jan </w:t>
            </w:r>
            <w:proofErr w:type="spellStart"/>
            <w:r w:rsidRPr="00F7108A">
              <w:rPr>
                <w:rFonts w:ascii="Arial" w:hAnsi="Arial" w:cs="Arial"/>
                <w:sz w:val="22"/>
                <w:szCs w:val="22"/>
              </w:rPr>
              <w:t>Klír</w:t>
            </w:r>
            <w:proofErr w:type="spellEnd"/>
            <w:r w:rsidRPr="00F7108A">
              <w:rPr>
                <w:rFonts w:ascii="Arial" w:hAnsi="Arial" w:cs="Arial"/>
                <w:sz w:val="22"/>
                <w:szCs w:val="22"/>
              </w:rPr>
              <w:t>, CSc.</w:t>
            </w:r>
          </w:p>
        </w:tc>
        <w:tc>
          <w:tcPr>
            <w:tcW w:w="3704" w:type="dxa"/>
          </w:tcPr>
          <w:p w14:paraId="5839165A" w14:textId="7DEE4E15" w:rsidR="00276127" w:rsidRPr="00F7108A" w:rsidRDefault="00276127" w:rsidP="009A446B">
            <w:pPr>
              <w:rPr>
                <w:rFonts w:ascii="Arial" w:hAnsi="Arial" w:cs="Arial"/>
                <w:sz w:val="22"/>
                <w:szCs w:val="22"/>
              </w:rPr>
            </w:pPr>
            <w:r w:rsidRPr="00F7108A">
              <w:rPr>
                <w:rFonts w:ascii="Arial" w:hAnsi="Arial" w:cs="Arial"/>
                <w:sz w:val="22"/>
                <w:szCs w:val="22"/>
              </w:rPr>
              <w:t xml:space="preserve">Výzkumný ústav </w:t>
            </w:r>
            <w:r w:rsidR="009A446B">
              <w:rPr>
                <w:rFonts w:ascii="Arial" w:hAnsi="Arial" w:cs="Arial"/>
                <w:sz w:val="22"/>
                <w:szCs w:val="22"/>
              </w:rPr>
              <w:t xml:space="preserve">rostlinné výroby, </w:t>
            </w:r>
            <w:proofErr w:type="spellStart"/>
            <w:proofErr w:type="gramStart"/>
            <w:r w:rsidR="009A446B">
              <w:rPr>
                <w:rFonts w:ascii="Arial" w:hAnsi="Arial" w:cs="Arial"/>
                <w:sz w:val="22"/>
                <w:szCs w:val="22"/>
              </w:rPr>
              <w:t>v.v.</w:t>
            </w:r>
            <w:proofErr w:type="gramEnd"/>
            <w:r w:rsidR="009A446B">
              <w:rPr>
                <w:rFonts w:ascii="Arial" w:hAnsi="Arial" w:cs="Arial"/>
                <w:sz w:val="22"/>
                <w:szCs w:val="22"/>
              </w:rPr>
              <w:t>i</w:t>
            </w:r>
            <w:proofErr w:type="spellEnd"/>
            <w:r w:rsidR="009A446B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5F43BD" w:rsidRPr="00D120EE" w14:paraId="24EC44EB" w14:textId="77777777" w:rsidTr="00033953">
        <w:trPr>
          <w:trHeight w:val="281"/>
        </w:trPr>
        <w:tc>
          <w:tcPr>
            <w:tcW w:w="3775" w:type="dxa"/>
          </w:tcPr>
          <w:p w14:paraId="22FDF824" w14:textId="0B4BEC81" w:rsidR="005F43BD" w:rsidRPr="00F7108A" w:rsidRDefault="001B0F3B" w:rsidP="006F5B8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</w:t>
            </w:r>
            <w:r w:rsidR="005F43BD">
              <w:rPr>
                <w:rFonts w:ascii="Arial" w:hAnsi="Arial" w:cs="Arial"/>
                <w:sz w:val="22"/>
                <w:szCs w:val="22"/>
              </w:rPr>
              <w:t xml:space="preserve">rof. Ing. Miroslav </w:t>
            </w:r>
            <w:proofErr w:type="spellStart"/>
            <w:r w:rsidR="005F43BD">
              <w:rPr>
                <w:rFonts w:ascii="Arial" w:hAnsi="Arial" w:cs="Arial"/>
                <w:sz w:val="22"/>
                <w:szCs w:val="22"/>
              </w:rPr>
              <w:t>Dumbrovský</w:t>
            </w:r>
            <w:proofErr w:type="spellEnd"/>
            <w:r w:rsidR="005F43BD">
              <w:rPr>
                <w:rFonts w:ascii="Arial" w:hAnsi="Arial" w:cs="Arial"/>
                <w:sz w:val="22"/>
                <w:szCs w:val="22"/>
              </w:rPr>
              <w:t>, CSc.</w:t>
            </w:r>
          </w:p>
        </w:tc>
        <w:tc>
          <w:tcPr>
            <w:tcW w:w="3704" w:type="dxa"/>
          </w:tcPr>
          <w:p w14:paraId="0425459D" w14:textId="0297E678" w:rsidR="005F43BD" w:rsidRPr="00F7108A" w:rsidRDefault="001B0F3B" w:rsidP="006F5B8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ysoké učení technické v Brně</w:t>
            </w:r>
          </w:p>
        </w:tc>
      </w:tr>
      <w:tr w:rsidR="005F43BD" w:rsidRPr="00D120EE" w14:paraId="46751184" w14:textId="77777777" w:rsidTr="00033953">
        <w:trPr>
          <w:trHeight w:val="281"/>
        </w:trPr>
        <w:tc>
          <w:tcPr>
            <w:tcW w:w="3775" w:type="dxa"/>
          </w:tcPr>
          <w:p w14:paraId="68867B50" w14:textId="360D178E" w:rsidR="005F43BD" w:rsidRPr="00F7108A" w:rsidRDefault="001B0F3B" w:rsidP="006F5B8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</w:t>
            </w:r>
            <w:r w:rsidR="005F43BD">
              <w:rPr>
                <w:rFonts w:ascii="Arial" w:hAnsi="Arial" w:cs="Arial"/>
                <w:sz w:val="22"/>
                <w:szCs w:val="22"/>
              </w:rPr>
              <w:t>oc. Ing. Aleš Havlík, CSc.</w:t>
            </w:r>
          </w:p>
        </w:tc>
        <w:tc>
          <w:tcPr>
            <w:tcW w:w="3704" w:type="dxa"/>
          </w:tcPr>
          <w:p w14:paraId="0A35A12E" w14:textId="22077D60" w:rsidR="005F43BD" w:rsidRPr="00F7108A" w:rsidRDefault="001B0F3B" w:rsidP="006F5B8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České vysoké učení </w:t>
            </w:r>
            <w:r w:rsidR="003A6A6A">
              <w:rPr>
                <w:rFonts w:ascii="Arial" w:hAnsi="Arial" w:cs="Arial"/>
                <w:sz w:val="22"/>
                <w:szCs w:val="22"/>
              </w:rPr>
              <w:t xml:space="preserve">technické </w:t>
            </w:r>
            <w:r>
              <w:rPr>
                <w:rFonts w:ascii="Arial" w:hAnsi="Arial" w:cs="Arial"/>
                <w:sz w:val="22"/>
                <w:szCs w:val="22"/>
              </w:rPr>
              <w:t>v Praze</w:t>
            </w:r>
          </w:p>
        </w:tc>
      </w:tr>
      <w:tr w:rsidR="00DE6C78" w:rsidRPr="00D120EE" w14:paraId="4C770FFA" w14:textId="77777777" w:rsidTr="00033953">
        <w:trPr>
          <w:trHeight w:val="281"/>
        </w:trPr>
        <w:tc>
          <w:tcPr>
            <w:tcW w:w="3775" w:type="dxa"/>
          </w:tcPr>
          <w:p w14:paraId="0507F28B" w14:textId="77777777" w:rsidR="00DE6C78" w:rsidRDefault="00DE6C78" w:rsidP="006F5B8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prof. Ing. Radka Kodešová, Ph.D.</w:t>
            </w:r>
          </w:p>
        </w:tc>
        <w:tc>
          <w:tcPr>
            <w:tcW w:w="3704" w:type="dxa"/>
          </w:tcPr>
          <w:p w14:paraId="1CF05EF1" w14:textId="77777777" w:rsidR="00DE6C78" w:rsidRDefault="00DE6C78" w:rsidP="006F5B89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Česká zemědělská univerzita v Praze</w:t>
            </w:r>
          </w:p>
        </w:tc>
      </w:tr>
    </w:tbl>
    <w:p w14:paraId="1BD18960" w14:textId="77777777" w:rsidR="003E56DB" w:rsidRDefault="003E56DB" w:rsidP="006B7662">
      <w:pPr>
        <w:tabs>
          <w:tab w:val="left" w:pos="2385"/>
        </w:tabs>
        <w:rPr>
          <w:rFonts w:ascii="Arial" w:hAnsi="Arial" w:cs="Arial"/>
          <w:sz w:val="22"/>
          <w:szCs w:val="22"/>
        </w:rPr>
      </w:pPr>
    </w:p>
    <w:p w14:paraId="2103C1DE" w14:textId="77777777" w:rsidR="00B94D5F" w:rsidRPr="00515470" w:rsidRDefault="00B94D5F" w:rsidP="00B94D5F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sz w:val="22"/>
          <w:szCs w:val="22"/>
        </w:rPr>
      </w:pPr>
      <w:r w:rsidRPr="00B94D5F">
        <w:rPr>
          <w:rFonts w:ascii="Arial" w:hAnsi="Arial" w:cs="Arial"/>
          <w:sz w:val="22"/>
          <w:szCs w:val="22"/>
        </w:rPr>
        <w:t>Dále zástupci rozšířené pracovní skupiny</w:t>
      </w:r>
      <w:r>
        <w:rPr>
          <w:rFonts w:ascii="Arial" w:hAnsi="Arial" w:cs="Arial"/>
          <w:sz w:val="22"/>
          <w:szCs w:val="22"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775"/>
        <w:gridCol w:w="3704"/>
      </w:tblGrid>
      <w:tr w:rsidR="00843681" w:rsidRPr="00515470" w14:paraId="36BA83EB" w14:textId="77777777" w:rsidTr="00D6669D">
        <w:trPr>
          <w:trHeight w:val="281"/>
        </w:trPr>
        <w:tc>
          <w:tcPr>
            <w:tcW w:w="3775" w:type="dxa"/>
          </w:tcPr>
          <w:p w14:paraId="16B7FA09" w14:textId="77777777" w:rsidR="00843681" w:rsidRPr="004A3079" w:rsidRDefault="00843681" w:rsidP="00D6669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A3079">
              <w:rPr>
                <w:rFonts w:ascii="Arial" w:hAnsi="Arial" w:cs="Arial"/>
                <w:b/>
                <w:sz w:val="22"/>
                <w:szCs w:val="22"/>
              </w:rPr>
              <w:t>Jméno</w:t>
            </w:r>
          </w:p>
        </w:tc>
        <w:tc>
          <w:tcPr>
            <w:tcW w:w="3704" w:type="dxa"/>
          </w:tcPr>
          <w:p w14:paraId="2AFFE9D6" w14:textId="77777777" w:rsidR="00843681" w:rsidRPr="004A3079" w:rsidRDefault="00843681" w:rsidP="00D6669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A3079">
              <w:rPr>
                <w:rFonts w:ascii="Arial" w:hAnsi="Arial" w:cs="Arial"/>
                <w:b/>
                <w:sz w:val="22"/>
                <w:szCs w:val="22"/>
              </w:rPr>
              <w:t>Afiliace</w:t>
            </w:r>
          </w:p>
        </w:tc>
      </w:tr>
      <w:tr w:rsidR="00843681" w:rsidRPr="00515470" w14:paraId="2234843F" w14:textId="77777777" w:rsidTr="00D6669D">
        <w:trPr>
          <w:trHeight w:val="577"/>
        </w:trPr>
        <w:tc>
          <w:tcPr>
            <w:tcW w:w="3775" w:type="dxa"/>
          </w:tcPr>
          <w:p w14:paraId="2C63ABA9" w14:textId="161F5BE1" w:rsidR="00843681" w:rsidRPr="004A3079" w:rsidRDefault="00843681" w:rsidP="00843681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>doc. Ing. Jakub Brom, Ph.D.</w:t>
            </w:r>
          </w:p>
        </w:tc>
        <w:tc>
          <w:tcPr>
            <w:tcW w:w="3704" w:type="dxa"/>
          </w:tcPr>
          <w:p w14:paraId="06BD2B58" w14:textId="67AADF5B" w:rsidR="00843681" w:rsidRPr="004A3079" w:rsidRDefault="00843681" w:rsidP="00843681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Jihočeská univerzita v Českých Budějovicích</w:t>
            </w:r>
          </w:p>
        </w:tc>
      </w:tr>
      <w:tr w:rsidR="00843681" w:rsidRPr="00515470" w14:paraId="323A5CB2" w14:textId="77777777" w:rsidTr="00D6669D">
        <w:trPr>
          <w:trHeight w:val="281"/>
        </w:trPr>
        <w:tc>
          <w:tcPr>
            <w:tcW w:w="3775" w:type="dxa"/>
          </w:tcPr>
          <w:p w14:paraId="53C21DFB" w14:textId="5B640BC3" w:rsidR="00843681" w:rsidRPr="004A3079" w:rsidRDefault="00843681" w:rsidP="00843681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>doc. Ing. Miroslav Hájek, Ph.D.</w:t>
            </w:r>
          </w:p>
        </w:tc>
        <w:tc>
          <w:tcPr>
            <w:tcW w:w="3704" w:type="dxa"/>
          </w:tcPr>
          <w:p w14:paraId="59050FC2" w14:textId="77777777" w:rsidR="00843681" w:rsidRPr="004A3079" w:rsidRDefault="00843681" w:rsidP="00D6669D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  <w:tr w:rsidR="00843681" w:rsidRPr="00515470" w14:paraId="541C6916" w14:textId="77777777" w:rsidTr="00D6669D">
        <w:trPr>
          <w:trHeight w:val="281"/>
        </w:trPr>
        <w:tc>
          <w:tcPr>
            <w:tcW w:w="3775" w:type="dxa"/>
          </w:tcPr>
          <w:p w14:paraId="0402DCA1" w14:textId="375FF4C6" w:rsidR="00843681" w:rsidRPr="004A3079" w:rsidRDefault="00843681" w:rsidP="00843681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Fonts w:ascii="Arial" w:hAnsi="Arial" w:cs="Arial"/>
                <w:sz w:val="22"/>
                <w:szCs w:val="22"/>
              </w:rPr>
              <w:t xml:space="preserve">Ing. Martin </w:t>
            </w:r>
            <w:proofErr w:type="spellStart"/>
            <w:r w:rsidRPr="004A3079">
              <w:rPr>
                <w:rFonts w:ascii="Arial" w:hAnsi="Arial" w:cs="Arial"/>
                <w:sz w:val="22"/>
                <w:szCs w:val="22"/>
              </w:rPr>
              <w:t>Mészáros</w:t>
            </w:r>
            <w:proofErr w:type="spellEnd"/>
            <w:r w:rsidRPr="004A3079">
              <w:rPr>
                <w:rFonts w:ascii="Arial" w:hAnsi="Arial" w:cs="Arial"/>
                <w:sz w:val="22"/>
                <w:szCs w:val="22"/>
              </w:rPr>
              <w:t>, Ph.D.</w:t>
            </w:r>
          </w:p>
        </w:tc>
        <w:tc>
          <w:tcPr>
            <w:tcW w:w="3704" w:type="dxa"/>
          </w:tcPr>
          <w:p w14:paraId="7CD6B64B" w14:textId="28647871" w:rsidR="00843681" w:rsidRPr="004A3079" w:rsidRDefault="00843681" w:rsidP="00843681">
            <w:pPr>
              <w:rPr>
                <w:rFonts w:ascii="Arial" w:hAnsi="Arial" w:cs="Arial"/>
                <w:sz w:val="22"/>
                <w:szCs w:val="22"/>
              </w:rPr>
            </w:pPr>
            <w:r w:rsidRPr="004A3079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ýzkumný a šlechtitelský ústav ovocnářský Holovousy, s.r.o.</w:t>
            </w:r>
          </w:p>
        </w:tc>
      </w:tr>
    </w:tbl>
    <w:p w14:paraId="508FF281" w14:textId="77777777" w:rsidR="003E56DB" w:rsidRPr="00D120EE" w:rsidRDefault="003E56DB" w:rsidP="006B7662">
      <w:pPr>
        <w:tabs>
          <w:tab w:val="left" w:pos="2385"/>
        </w:tabs>
        <w:rPr>
          <w:rFonts w:ascii="Arial" w:hAnsi="Arial" w:cs="Arial"/>
          <w:sz w:val="22"/>
          <w:szCs w:val="22"/>
        </w:rPr>
      </w:pPr>
    </w:p>
    <w:sectPr w:rsidR="003E56DB" w:rsidRPr="00D120EE" w:rsidSect="009B7BD1">
      <w:footerReference w:type="even" r:id="rId9"/>
      <w:footerReference w:type="default" r:id="rId10"/>
      <w:pgSz w:w="11906" w:h="16838" w:code="9"/>
      <w:pgMar w:top="1418" w:right="1418" w:bottom="1276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B5AB631" w14:textId="77777777" w:rsidR="00084179" w:rsidRDefault="00084179" w:rsidP="005741C6">
      <w:r>
        <w:separator/>
      </w:r>
    </w:p>
  </w:endnote>
  <w:endnote w:type="continuationSeparator" w:id="0">
    <w:p w14:paraId="4EB9A858" w14:textId="77777777" w:rsidR="00084179" w:rsidRDefault="00084179" w:rsidP="005741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38A629" w14:textId="77777777" w:rsidR="002B7D9D" w:rsidRDefault="0053685B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3F4B47CA" w14:textId="77777777" w:rsidR="002B7D9D" w:rsidRDefault="002B7D9D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B74BB4" w14:textId="77777777" w:rsidR="002B7D9D" w:rsidRPr="009531A2" w:rsidRDefault="0053685B">
    <w:pPr>
      <w:pStyle w:val="Zpat"/>
      <w:framePr w:wrap="around" w:vAnchor="text" w:hAnchor="margin" w:xAlign="center" w:y="1"/>
      <w:rPr>
        <w:rStyle w:val="slostrnky"/>
        <w:rFonts w:ascii="Calibri" w:hAnsi="Calibri" w:cs="Calibri"/>
        <w:sz w:val="16"/>
        <w:szCs w:val="16"/>
      </w:rPr>
    </w:pPr>
    <w:r w:rsidRPr="009531A2">
      <w:rPr>
        <w:rStyle w:val="slostrnky"/>
        <w:rFonts w:ascii="Calibri" w:hAnsi="Calibri" w:cs="Calibri"/>
        <w:sz w:val="16"/>
        <w:szCs w:val="16"/>
      </w:rPr>
      <w:fldChar w:fldCharType="begin"/>
    </w:r>
    <w:r w:rsidRPr="009531A2">
      <w:rPr>
        <w:rStyle w:val="slostrnky"/>
        <w:rFonts w:ascii="Calibri" w:hAnsi="Calibri" w:cs="Calibri"/>
        <w:sz w:val="16"/>
        <w:szCs w:val="16"/>
      </w:rPr>
      <w:instrText xml:space="preserve">PAGE  </w:instrText>
    </w:r>
    <w:r w:rsidRPr="009531A2">
      <w:rPr>
        <w:rStyle w:val="slostrnky"/>
        <w:rFonts w:ascii="Calibri" w:hAnsi="Calibri" w:cs="Calibri"/>
        <w:sz w:val="16"/>
        <w:szCs w:val="16"/>
      </w:rPr>
      <w:fldChar w:fldCharType="separate"/>
    </w:r>
    <w:r w:rsidR="00E426C4">
      <w:rPr>
        <w:rStyle w:val="slostrnky"/>
        <w:rFonts w:ascii="Calibri" w:hAnsi="Calibri" w:cs="Calibri"/>
        <w:noProof/>
        <w:sz w:val="16"/>
        <w:szCs w:val="16"/>
      </w:rPr>
      <w:t>7</w:t>
    </w:r>
    <w:r w:rsidRPr="009531A2">
      <w:rPr>
        <w:rStyle w:val="slostrnky"/>
        <w:rFonts w:ascii="Calibri" w:hAnsi="Calibri" w:cs="Calibri"/>
        <w:sz w:val="16"/>
        <w:szCs w:val="16"/>
      </w:rPr>
      <w:fldChar w:fldCharType="end"/>
    </w:r>
  </w:p>
  <w:p w14:paraId="1BDFEDE4" w14:textId="77777777" w:rsidR="002B7D9D" w:rsidRDefault="002B7D9D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20EABF5" w14:textId="77777777" w:rsidR="00084179" w:rsidRDefault="00084179" w:rsidP="005741C6">
      <w:r>
        <w:separator/>
      </w:r>
    </w:p>
  </w:footnote>
  <w:footnote w:type="continuationSeparator" w:id="0">
    <w:p w14:paraId="4FD5D1AE" w14:textId="77777777" w:rsidR="00084179" w:rsidRDefault="00084179" w:rsidP="005741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1A380F"/>
    <w:multiLevelType w:val="hybridMultilevel"/>
    <w:tmpl w:val="943EB0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B63153"/>
    <w:multiLevelType w:val="hybridMultilevel"/>
    <w:tmpl w:val="0DF84976"/>
    <w:lvl w:ilvl="0" w:tplc="FF1690D6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935DE1"/>
    <w:multiLevelType w:val="hybridMultilevel"/>
    <w:tmpl w:val="757C8C60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2F8B1EA5"/>
    <w:multiLevelType w:val="hybridMultilevel"/>
    <w:tmpl w:val="1C3C69E4"/>
    <w:lvl w:ilvl="0" w:tplc="2F46DC3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BB32F3B"/>
    <w:multiLevelType w:val="hybridMultilevel"/>
    <w:tmpl w:val="0554AD24"/>
    <w:lvl w:ilvl="0" w:tplc="9598535A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655E207B"/>
    <w:multiLevelType w:val="hybridMultilevel"/>
    <w:tmpl w:val="6366B840"/>
    <w:lvl w:ilvl="0" w:tplc="8F7AAC0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608567B"/>
    <w:multiLevelType w:val="multilevel"/>
    <w:tmpl w:val="0AE451AA"/>
    <w:lvl w:ilvl="0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5"/>
  </w:num>
  <w:num w:numId="6">
    <w:abstractNumId w:val="6"/>
  </w:num>
  <w:num w:numId="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an Nedělník">
    <w15:presenceInfo w15:providerId="AD" w15:userId="S-1-5-21-1687454473-109732602-2154896345-1117"/>
  </w15:person>
  <w15:person w15:author="Rylichová Jana">
    <w15:presenceInfo w15:providerId="AD" w15:userId="S-1-5-21-4148595898-1066969861-3973425779-3076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jE2N7c0NDc1MzFS0lEKTi0uzszPAykwtKwFADGuV80tAAAA"/>
  </w:docVars>
  <w:rsids>
    <w:rsidRoot w:val="0010689A"/>
    <w:rsid w:val="00006196"/>
    <w:rsid w:val="00012C3D"/>
    <w:rsid w:val="0001779D"/>
    <w:rsid w:val="0002020E"/>
    <w:rsid w:val="0002764F"/>
    <w:rsid w:val="00032A60"/>
    <w:rsid w:val="00033953"/>
    <w:rsid w:val="00037789"/>
    <w:rsid w:val="000413DB"/>
    <w:rsid w:val="00051A25"/>
    <w:rsid w:val="00055418"/>
    <w:rsid w:val="00077C5A"/>
    <w:rsid w:val="00084179"/>
    <w:rsid w:val="00087A7F"/>
    <w:rsid w:val="00092909"/>
    <w:rsid w:val="000971C1"/>
    <w:rsid w:val="000A1532"/>
    <w:rsid w:val="000B1CD7"/>
    <w:rsid w:val="000B3E34"/>
    <w:rsid w:val="000B6949"/>
    <w:rsid w:val="000C6209"/>
    <w:rsid w:val="000E4606"/>
    <w:rsid w:val="000E6785"/>
    <w:rsid w:val="000E7303"/>
    <w:rsid w:val="000F2BBD"/>
    <w:rsid w:val="0010689A"/>
    <w:rsid w:val="001117EB"/>
    <w:rsid w:val="00112261"/>
    <w:rsid w:val="0011236D"/>
    <w:rsid w:val="00112FEC"/>
    <w:rsid w:val="00124EAF"/>
    <w:rsid w:val="00132184"/>
    <w:rsid w:val="0013740C"/>
    <w:rsid w:val="001449C5"/>
    <w:rsid w:val="00150F51"/>
    <w:rsid w:val="00166B01"/>
    <w:rsid w:val="00173B4F"/>
    <w:rsid w:val="001A1CBB"/>
    <w:rsid w:val="001A47B0"/>
    <w:rsid w:val="001A4FA8"/>
    <w:rsid w:val="001B0F3B"/>
    <w:rsid w:val="001B1503"/>
    <w:rsid w:val="001C3043"/>
    <w:rsid w:val="001D2804"/>
    <w:rsid w:val="001D285D"/>
    <w:rsid w:val="001D4784"/>
    <w:rsid w:val="001D6B0B"/>
    <w:rsid w:val="001E5E7E"/>
    <w:rsid w:val="001E6033"/>
    <w:rsid w:val="001F3FA3"/>
    <w:rsid w:val="00200D9C"/>
    <w:rsid w:val="0021647C"/>
    <w:rsid w:val="0022488C"/>
    <w:rsid w:val="00240A84"/>
    <w:rsid w:val="00250745"/>
    <w:rsid w:val="00254014"/>
    <w:rsid w:val="00256169"/>
    <w:rsid w:val="00260707"/>
    <w:rsid w:val="00260BBA"/>
    <w:rsid w:val="00265978"/>
    <w:rsid w:val="00267DEF"/>
    <w:rsid w:val="00276127"/>
    <w:rsid w:val="0027742D"/>
    <w:rsid w:val="00297630"/>
    <w:rsid w:val="002A188C"/>
    <w:rsid w:val="002B201A"/>
    <w:rsid w:val="002B7D9D"/>
    <w:rsid w:val="002F010E"/>
    <w:rsid w:val="00303DDF"/>
    <w:rsid w:val="00307945"/>
    <w:rsid w:val="0032426F"/>
    <w:rsid w:val="00324D05"/>
    <w:rsid w:val="00334164"/>
    <w:rsid w:val="003443DC"/>
    <w:rsid w:val="00344950"/>
    <w:rsid w:val="00345E80"/>
    <w:rsid w:val="00345F3F"/>
    <w:rsid w:val="0036113B"/>
    <w:rsid w:val="00365771"/>
    <w:rsid w:val="00366705"/>
    <w:rsid w:val="00386018"/>
    <w:rsid w:val="00396751"/>
    <w:rsid w:val="003973DE"/>
    <w:rsid w:val="003A0408"/>
    <w:rsid w:val="003A0591"/>
    <w:rsid w:val="003A61D8"/>
    <w:rsid w:val="003A6A6A"/>
    <w:rsid w:val="003B6377"/>
    <w:rsid w:val="003C386E"/>
    <w:rsid w:val="003C5CB7"/>
    <w:rsid w:val="003D651A"/>
    <w:rsid w:val="003E0A62"/>
    <w:rsid w:val="003E12B9"/>
    <w:rsid w:val="003E56DB"/>
    <w:rsid w:val="004011CB"/>
    <w:rsid w:val="00402A7C"/>
    <w:rsid w:val="00412C88"/>
    <w:rsid w:val="0041673D"/>
    <w:rsid w:val="00420A34"/>
    <w:rsid w:val="00424E8B"/>
    <w:rsid w:val="00425D3F"/>
    <w:rsid w:val="00426AA3"/>
    <w:rsid w:val="00451D5F"/>
    <w:rsid w:val="00454DC0"/>
    <w:rsid w:val="00461B4B"/>
    <w:rsid w:val="0046218B"/>
    <w:rsid w:val="00462C08"/>
    <w:rsid w:val="00471361"/>
    <w:rsid w:val="00482513"/>
    <w:rsid w:val="00493B4A"/>
    <w:rsid w:val="0049566F"/>
    <w:rsid w:val="004A1B40"/>
    <w:rsid w:val="004A3079"/>
    <w:rsid w:val="004B53FC"/>
    <w:rsid w:val="004B6D4F"/>
    <w:rsid w:val="004C2765"/>
    <w:rsid w:val="004C39F7"/>
    <w:rsid w:val="004C3A9F"/>
    <w:rsid w:val="004D1010"/>
    <w:rsid w:val="004D6696"/>
    <w:rsid w:val="004E441E"/>
    <w:rsid w:val="004E5426"/>
    <w:rsid w:val="004E6973"/>
    <w:rsid w:val="005000A5"/>
    <w:rsid w:val="00502CC9"/>
    <w:rsid w:val="00503B64"/>
    <w:rsid w:val="00511782"/>
    <w:rsid w:val="005130B0"/>
    <w:rsid w:val="00515470"/>
    <w:rsid w:val="00517F42"/>
    <w:rsid w:val="005273CF"/>
    <w:rsid w:val="00530E22"/>
    <w:rsid w:val="00533C37"/>
    <w:rsid w:val="0053685B"/>
    <w:rsid w:val="0053736B"/>
    <w:rsid w:val="00537781"/>
    <w:rsid w:val="00546C10"/>
    <w:rsid w:val="00550A32"/>
    <w:rsid w:val="0055142A"/>
    <w:rsid w:val="00567D5F"/>
    <w:rsid w:val="005741C6"/>
    <w:rsid w:val="00580D45"/>
    <w:rsid w:val="00593003"/>
    <w:rsid w:val="00596683"/>
    <w:rsid w:val="005A720B"/>
    <w:rsid w:val="005A7E08"/>
    <w:rsid w:val="005D5A49"/>
    <w:rsid w:val="005E47D4"/>
    <w:rsid w:val="005F43BD"/>
    <w:rsid w:val="005F5CE8"/>
    <w:rsid w:val="00603C6A"/>
    <w:rsid w:val="00606269"/>
    <w:rsid w:val="00630C78"/>
    <w:rsid w:val="00643078"/>
    <w:rsid w:val="00645AB8"/>
    <w:rsid w:val="00653DF7"/>
    <w:rsid w:val="00654B5E"/>
    <w:rsid w:val="006573CB"/>
    <w:rsid w:val="0066207C"/>
    <w:rsid w:val="00681D22"/>
    <w:rsid w:val="006925C6"/>
    <w:rsid w:val="006942A8"/>
    <w:rsid w:val="006A044A"/>
    <w:rsid w:val="006B5F8F"/>
    <w:rsid w:val="006B7662"/>
    <w:rsid w:val="006D207F"/>
    <w:rsid w:val="006D520D"/>
    <w:rsid w:val="006E1065"/>
    <w:rsid w:val="006E1A56"/>
    <w:rsid w:val="006E4695"/>
    <w:rsid w:val="006F5E92"/>
    <w:rsid w:val="00701102"/>
    <w:rsid w:val="007037F9"/>
    <w:rsid w:val="007053B7"/>
    <w:rsid w:val="00726BDE"/>
    <w:rsid w:val="00734B2B"/>
    <w:rsid w:val="00744F04"/>
    <w:rsid w:val="00754B73"/>
    <w:rsid w:val="007677AD"/>
    <w:rsid w:val="0078760A"/>
    <w:rsid w:val="007B0685"/>
    <w:rsid w:val="007B330C"/>
    <w:rsid w:val="007B4A16"/>
    <w:rsid w:val="007C4325"/>
    <w:rsid w:val="007D3AF4"/>
    <w:rsid w:val="007D3EC9"/>
    <w:rsid w:val="007D4F11"/>
    <w:rsid w:val="007D7661"/>
    <w:rsid w:val="007E07FE"/>
    <w:rsid w:val="007E5FD1"/>
    <w:rsid w:val="007F3196"/>
    <w:rsid w:val="007F33FC"/>
    <w:rsid w:val="007F76A9"/>
    <w:rsid w:val="007F7BFF"/>
    <w:rsid w:val="00801080"/>
    <w:rsid w:val="00801930"/>
    <w:rsid w:val="00814966"/>
    <w:rsid w:val="00821CBF"/>
    <w:rsid w:val="00826B10"/>
    <w:rsid w:val="00826F38"/>
    <w:rsid w:val="008324AE"/>
    <w:rsid w:val="00840755"/>
    <w:rsid w:val="00843681"/>
    <w:rsid w:val="00854860"/>
    <w:rsid w:val="00855B10"/>
    <w:rsid w:val="008577D6"/>
    <w:rsid w:val="00862FCA"/>
    <w:rsid w:val="00870864"/>
    <w:rsid w:val="008712AD"/>
    <w:rsid w:val="00872D28"/>
    <w:rsid w:val="00877E02"/>
    <w:rsid w:val="00881C9F"/>
    <w:rsid w:val="00894931"/>
    <w:rsid w:val="00897B98"/>
    <w:rsid w:val="008A1482"/>
    <w:rsid w:val="008B62E2"/>
    <w:rsid w:val="008C3533"/>
    <w:rsid w:val="008C5AC8"/>
    <w:rsid w:val="008D5814"/>
    <w:rsid w:val="008D6D3A"/>
    <w:rsid w:val="008F38C2"/>
    <w:rsid w:val="009000C4"/>
    <w:rsid w:val="0090176E"/>
    <w:rsid w:val="009109BD"/>
    <w:rsid w:val="009204C6"/>
    <w:rsid w:val="00942925"/>
    <w:rsid w:val="00943B95"/>
    <w:rsid w:val="00945B40"/>
    <w:rsid w:val="009517E5"/>
    <w:rsid w:val="009531A2"/>
    <w:rsid w:val="00954610"/>
    <w:rsid w:val="009627EB"/>
    <w:rsid w:val="009808B6"/>
    <w:rsid w:val="009940E5"/>
    <w:rsid w:val="009A446B"/>
    <w:rsid w:val="009A517B"/>
    <w:rsid w:val="009A5B0E"/>
    <w:rsid w:val="009B31B6"/>
    <w:rsid w:val="009B54CA"/>
    <w:rsid w:val="009B550E"/>
    <w:rsid w:val="009B66B0"/>
    <w:rsid w:val="009B6816"/>
    <w:rsid w:val="009B7BD1"/>
    <w:rsid w:val="009C4159"/>
    <w:rsid w:val="00A0309D"/>
    <w:rsid w:val="00A05934"/>
    <w:rsid w:val="00A06E8E"/>
    <w:rsid w:val="00A14771"/>
    <w:rsid w:val="00A23C04"/>
    <w:rsid w:val="00A27A9B"/>
    <w:rsid w:val="00A40268"/>
    <w:rsid w:val="00A51999"/>
    <w:rsid w:val="00A62FFC"/>
    <w:rsid w:val="00AA0438"/>
    <w:rsid w:val="00AA7CB5"/>
    <w:rsid w:val="00AB6FF8"/>
    <w:rsid w:val="00AC0AC2"/>
    <w:rsid w:val="00AD29F1"/>
    <w:rsid w:val="00AD5525"/>
    <w:rsid w:val="00AD6664"/>
    <w:rsid w:val="00AE4457"/>
    <w:rsid w:val="00AE4C51"/>
    <w:rsid w:val="00AE5BA7"/>
    <w:rsid w:val="00AF3431"/>
    <w:rsid w:val="00B04078"/>
    <w:rsid w:val="00B12631"/>
    <w:rsid w:val="00B24AE3"/>
    <w:rsid w:val="00B31B99"/>
    <w:rsid w:val="00B33237"/>
    <w:rsid w:val="00B338E9"/>
    <w:rsid w:val="00B4065C"/>
    <w:rsid w:val="00B4588D"/>
    <w:rsid w:val="00B66845"/>
    <w:rsid w:val="00B85681"/>
    <w:rsid w:val="00B933A4"/>
    <w:rsid w:val="00B94D5F"/>
    <w:rsid w:val="00BA4203"/>
    <w:rsid w:val="00BA63E7"/>
    <w:rsid w:val="00BC6B92"/>
    <w:rsid w:val="00BC7EA3"/>
    <w:rsid w:val="00BD3F23"/>
    <w:rsid w:val="00BD5E56"/>
    <w:rsid w:val="00BE0B63"/>
    <w:rsid w:val="00BE1EC6"/>
    <w:rsid w:val="00BE5B69"/>
    <w:rsid w:val="00C014C0"/>
    <w:rsid w:val="00C117A6"/>
    <w:rsid w:val="00C22791"/>
    <w:rsid w:val="00C27B2B"/>
    <w:rsid w:val="00C41043"/>
    <w:rsid w:val="00C571FE"/>
    <w:rsid w:val="00C720E6"/>
    <w:rsid w:val="00C72863"/>
    <w:rsid w:val="00C8493F"/>
    <w:rsid w:val="00C87CA6"/>
    <w:rsid w:val="00C94E16"/>
    <w:rsid w:val="00C97076"/>
    <w:rsid w:val="00CA561E"/>
    <w:rsid w:val="00CB0648"/>
    <w:rsid w:val="00CB3EC6"/>
    <w:rsid w:val="00CB4C58"/>
    <w:rsid w:val="00CE03FC"/>
    <w:rsid w:val="00CE4A60"/>
    <w:rsid w:val="00D120EE"/>
    <w:rsid w:val="00D138F3"/>
    <w:rsid w:val="00D13F5F"/>
    <w:rsid w:val="00D21DA5"/>
    <w:rsid w:val="00D43252"/>
    <w:rsid w:val="00D46F29"/>
    <w:rsid w:val="00D52770"/>
    <w:rsid w:val="00D809C5"/>
    <w:rsid w:val="00D8157A"/>
    <w:rsid w:val="00D82900"/>
    <w:rsid w:val="00D8707F"/>
    <w:rsid w:val="00D92009"/>
    <w:rsid w:val="00D958C6"/>
    <w:rsid w:val="00D963F0"/>
    <w:rsid w:val="00D96FDD"/>
    <w:rsid w:val="00DB3BFC"/>
    <w:rsid w:val="00DC388F"/>
    <w:rsid w:val="00DD1930"/>
    <w:rsid w:val="00DD43A8"/>
    <w:rsid w:val="00DD6061"/>
    <w:rsid w:val="00DE19D5"/>
    <w:rsid w:val="00DE22B2"/>
    <w:rsid w:val="00DE6C78"/>
    <w:rsid w:val="00DF4C95"/>
    <w:rsid w:val="00DF7711"/>
    <w:rsid w:val="00E17F7B"/>
    <w:rsid w:val="00E24584"/>
    <w:rsid w:val="00E33C13"/>
    <w:rsid w:val="00E426C4"/>
    <w:rsid w:val="00E60941"/>
    <w:rsid w:val="00E616F6"/>
    <w:rsid w:val="00E72CD7"/>
    <w:rsid w:val="00E77816"/>
    <w:rsid w:val="00E9248C"/>
    <w:rsid w:val="00E938B1"/>
    <w:rsid w:val="00EA32A5"/>
    <w:rsid w:val="00EE133C"/>
    <w:rsid w:val="00EE5531"/>
    <w:rsid w:val="00F00107"/>
    <w:rsid w:val="00F421A0"/>
    <w:rsid w:val="00F45D50"/>
    <w:rsid w:val="00F46AEB"/>
    <w:rsid w:val="00F7010C"/>
    <w:rsid w:val="00F7108A"/>
    <w:rsid w:val="00F75598"/>
    <w:rsid w:val="00F850D9"/>
    <w:rsid w:val="00FA14D9"/>
    <w:rsid w:val="00FB73CF"/>
    <w:rsid w:val="00FD0858"/>
    <w:rsid w:val="00FD5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7C0E7FA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Times New Roman" w:hAnsiTheme="minorHAnsi" w:cstheme="minorHAns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0689A"/>
    <w:pPr>
      <w:spacing w:after="0" w:line="240" w:lineRule="auto"/>
    </w:pPr>
    <w:rPr>
      <w:rFonts w:ascii="Garamond" w:hAnsi="Garamond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lostrnky">
    <w:name w:val="page number"/>
    <w:basedOn w:val="Standardnpsmoodstavce"/>
    <w:uiPriority w:val="99"/>
    <w:rsid w:val="0010689A"/>
    <w:rPr>
      <w:rFonts w:cs="Times New Roman"/>
    </w:rPr>
  </w:style>
  <w:style w:type="paragraph" w:styleId="Zpat">
    <w:name w:val="footer"/>
    <w:basedOn w:val="Normln"/>
    <w:link w:val="ZpatChar"/>
    <w:uiPriority w:val="99"/>
    <w:rsid w:val="0010689A"/>
    <w:pPr>
      <w:widowControl w:val="0"/>
      <w:tabs>
        <w:tab w:val="center" w:pos="4536"/>
        <w:tab w:val="right" w:pos="9072"/>
      </w:tabs>
      <w:spacing w:after="60"/>
      <w:jc w:val="both"/>
    </w:pPr>
    <w:rPr>
      <w:lang w:val="en-GB"/>
    </w:rPr>
  </w:style>
  <w:style w:type="character" w:customStyle="1" w:styleId="ZpatChar">
    <w:name w:val="Zápatí Char"/>
    <w:basedOn w:val="Standardnpsmoodstavce"/>
    <w:link w:val="Zpat"/>
    <w:uiPriority w:val="99"/>
    <w:locked/>
    <w:rsid w:val="0010689A"/>
    <w:rPr>
      <w:rFonts w:ascii="Garamond" w:hAnsi="Garamond" w:cs="Times New Roman"/>
      <w:sz w:val="24"/>
      <w:szCs w:val="24"/>
      <w:lang w:val="en-GB" w:eastAsia="cs-CZ"/>
    </w:rPr>
  </w:style>
  <w:style w:type="paragraph" w:styleId="Odstavecseseznamem">
    <w:name w:val="List Paragraph"/>
    <w:basedOn w:val="Normln"/>
    <w:uiPriority w:val="34"/>
    <w:qFormat/>
    <w:rsid w:val="00517F42"/>
    <w:pPr>
      <w:ind w:left="720"/>
      <w:contextualSpacing/>
    </w:pPr>
  </w:style>
  <w:style w:type="table" w:styleId="Mkatabulky">
    <w:name w:val="Table Grid"/>
    <w:basedOn w:val="Normlntabulka"/>
    <w:uiPriority w:val="59"/>
    <w:rsid w:val="00B338E9"/>
    <w:pPr>
      <w:spacing w:after="0" w:line="240" w:lineRule="auto"/>
    </w:pPr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osttext">
    <w:name w:val="Plain Text"/>
    <w:basedOn w:val="Normln"/>
    <w:link w:val="ProsttextChar"/>
    <w:uiPriority w:val="99"/>
    <w:unhideWhenUsed/>
    <w:rsid w:val="008C3533"/>
    <w:rPr>
      <w:rFonts w:ascii="Calibri" w:hAnsi="Calibri"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locked/>
    <w:rsid w:val="008C3533"/>
    <w:rPr>
      <w:rFonts w:ascii="Calibri" w:hAnsi="Calibri" w:cs="Times New Roman"/>
      <w:sz w:val="21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D549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D5499"/>
    <w:rPr>
      <w:rFonts w:ascii="Segoe UI" w:hAnsi="Segoe UI" w:cs="Segoe UI"/>
      <w:sz w:val="18"/>
      <w:szCs w:val="18"/>
      <w:lang w:eastAsia="cs-CZ"/>
    </w:rPr>
  </w:style>
  <w:style w:type="character" w:styleId="Odkaznakoment">
    <w:name w:val="annotation reference"/>
    <w:basedOn w:val="Standardnpsmoodstavce"/>
    <w:uiPriority w:val="99"/>
    <w:rsid w:val="00E6094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E60941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E60941"/>
    <w:rPr>
      <w:rFonts w:ascii="Garamond" w:hAnsi="Garamond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6094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60941"/>
    <w:rPr>
      <w:rFonts w:ascii="Garamond" w:hAnsi="Garamond" w:cs="Times New Roman"/>
      <w:b/>
      <w:bCs/>
      <w:sz w:val="20"/>
      <w:szCs w:val="20"/>
      <w:lang w:eastAsia="cs-CZ"/>
    </w:rPr>
  </w:style>
  <w:style w:type="character" w:styleId="Siln">
    <w:name w:val="Strong"/>
    <w:basedOn w:val="Standardnpsmoodstavce"/>
    <w:uiPriority w:val="22"/>
    <w:qFormat/>
    <w:rsid w:val="00033953"/>
    <w:rPr>
      <w:b/>
      <w:bCs/>
    </w:rPr>
  </w:style>
  <w:style w:type="character" w:customStyle="1" w:styleId="urtxtstd12">
    <w:name w:val="urtxtstd12"/>
    <w:basedOn w:val="Standardnpsmoodstavce"/>
    <w:rsid w:val="00643078"/>
    <w:rPr>
      <w:rFonts w:ascii="Tahoma" w:hAnsi="Tahoma" w:cs="Tahoma" w:hint="default"/>
      <w:b w:val="0"/>
      <w:bCs w:val="0"/>
      <w:i w:val="0"/>
      <w:iCs w:val="0"/>
      <w:color w:val="000000"/>
      <w:sz w:val="17"/>
      <w:szCs w:val="17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Times New Roman" w:hAnsiTheme="minorHAnsi" w:cstheme="minorHAns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0689A"/>
    <w:pPr>
      <w:spacing w:after="0" w:line="240" w:lineRule="auto"/>
    </w:pPr>
    <w:rPr>
      <w:rFonts w:ascii="Garamond" w:hAnsi="Garamond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lostrnky">
    <w:name w:val="page number"/>
    <w:basedOn w:val="Standardnpsmoodstavce"/>
    <w:uiPriority w:val="99"/>
    <w:rsid w:val="0010689A"/>
    <w:rPr>
      <w:rFonts w:cs="Times New Roman"/>
    </w:rPr>
  </w:style>
  <w:style w:type="paragraph" w:styleId="Zpat">
    <w:name w:val="footer"/>
    <w:basedOn w:val="Normln"/>
    <w:link w:val="ZpatChar"/>
    <w:uiPriority w:val="99"/>
    <w:rsid w:val="0010689A"/>
    <w:pPr>
      <w:widowControl w:val="0"/>
      <w:tabs>
        <w:tab w:val="center" w:pos="4536"/>
        <w:tab w:val="right" w:pos="9072"/>
      </w:tabs>
      <w:spacing w:after="60"/>
      <w:jc w:val="both"/>
    </w:pPr>
    <w:rPr>
      <w:lang w:val="en-GB"/>
    </w:rPr>
  </w:style>
  <w:style w:type="character" w:customStyle="1" w:styleId="ZpatChar">
    <w:name w:val="Zápatí Char"/>
    <w:basedOn w:val="Standardnpsmoodstavce"/>
    <w:link w:val="Zpat"/>
    <w:uiPriority w:val="99"/>
    <w:locked/>
    <w:rsid w:val="0010689A"/>
    <w:rPr>
      <w:rFonts w:ascii="Garamond" w:hAnsi="Garamond" w:cs="Times New Roman"/>
      <w:sz w:val="24"/>
      <w:szCs w:val="24"/>
      <w:lang w:val="en-GB" w:eastAsia="cs-CZ"/>
    </w:rPr>
  </w:style>
  <w:style w:type="paragraph" w:styleId="Odstavecseseznamem">
    <w:name w:val="List Paragraph"/>
    <w:basedOn w:val="Normln"/>
    <w:uiPriority w:val="34"/>
    <w:qFormat/>
    <w:rsid w:val="00517F42"/>
    <w:pPr>
      <w:ind w:left="720"/>
      <w:contextualSpacing/>
    </w:pPr>
  </w:style>
  <w:style w:type="table" w:styleId="Mkatabulky">
    <w:name w:val="Table Grid"/>
    <w:basedOn w:val="Normlntabulka"/>
    <w:uiPriority w:val="59"/>
    <w:rsid w:val="00B338E9"/>
    <w:pPr>
      <w:spacing w:after="0" w:line="240" w:lineRule="auto"/>
    </w:pPr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osttext">
    <w:name w:val="Plain Text"/>
    <w:basedOn w:val="Normln"/>
    <w:link w:val="ProsttextChar"/>
    <w:uiPriority w:val="99"/>
    <w:unhideWhenUsed/>
    <w:rsid w:val="008C3533"/>
    <w:rPr>
      <w:rFonts w:ascii="Calibri" w:hAnsi="Calibri"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locked/>
    <w:rsid w:val="008C3533"/>
    <w:rPr>
      <w:rFonts w:ascii="Calibri" w:hAnsi="Calibri" w:cs="Times New Roman"/>
      <w:sz w:val="21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D549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D5499"/>
    <w:rPr>
      <w:rFonts w:ascii="Segoe UI" w:hAnsi="Segoe UI" w:cs="Segoe UI"/>
      <w:sz w:val="18"/>
      <w:szCs w:val="18"/>
      <w:lang w:eastAsia="cs-CZ"/>
    </w:rPr>
  </w:style>
  <w:style w:type="character" w:styleId="Odkaznakoment">
    <w:name w:val="annotation reference"/>
    <w:basedOn w:val="Standardnpsmoodstavce"/>
    <w:uiPriority w:val="99"/>
    <w:rsid w:val="00E6094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E60941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E60941"/>
    <w:rPr>
      <w:rFonts w:ascii="Garamond" w:hAnsi="Garamond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6094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60941"/>
    <w:rPr>
      <w:rFonts w:ascii="Garamond" w:hAnsi="Garamond" w:cs="Times New Roman"/>
      <w:b/>
      <w:bCs/>
      <w:sz w:val="20"/>
      <w:szCs w:val="20"/>
      <w:lang w:eastAsia="cs-CZ"/>
    </w:rPr>
  </w:style>
  <w:style w:type="character" w:styleId="Siln">
    <w:name w:val="Strong"/>
    <w:basedOn w:val="Standardnpsmoodstavce"/>
    <w:uiPriority w:val="22"/>
    <w:qFormat/>
    <w:rsid w:val="00033953"/>
    <w:rPr>
      <w:b/>
      <w:bCs/>
    </w:rPr>
  </w:style>
  <w:style w:type="character" w:customStyle="1" w:styleId="urtxtstd12">
    <w:name w:val="urtxtstd12"/>
    <w:basedOn w:val="Standardnpsmoodstavce"/>
    <w:rsid w:val="00643078"/>
    <w:rPr>
      <w:rFonts w:ascii="Tahoma" w:hAnsi="Tahoma" w:cs="Tahoma" w:hint="default"/>
      <w:b w:val="0"/>
      <w:bCs w:val="0"/>
      <w:i w:val="0"/>
      <w:iCs w:val="0"/>
      <w:color w:val="000000"/>
      <w:sz w:val="17"/>
      <w:szCs w:val="1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000147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4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4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4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4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47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47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4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4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47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4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4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48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3A13DC-D51F-4739-A503-1F0BB545DE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7</Pages>
  <Words>1583</Words>
  <Characters>9343</Characters>
  <Application>Microsoft Office Word</Application>
  <DocSecurity>0</DocSecurity>
  <Lines>77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Česká zemědělská univerzita v Praze</Company>
  <LinksUpToDate>false</LinksUpToDate>
  <CharactersWithSpaces>109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ranek</dc:creator>
  <cp:lastModifiedBy>Budský Jan</cp:lastModifiedBy>
  <cp:revision>10</cp:revision>
  <cp:lastPrinted>2020-09-04T09:32:00Z</cp:lastPrinted>
  <dcterms:created xsi:type="dcterms:W3CDTF">2020-09-04T09:13:00Z</dcterms:created>
  <dcterms:modified xsi:type="dcterms:W3CDTF">2020-09-07T07:45:00Z</dcterms:modified>
</cp:coreProperties>
</file>